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3D1D4B" w14:textId="4D6F8B3B" w:rsidR="000773F0" w:rsidRPr="00FD038A" w:rsidRDefault="000773F0" w:rsidP="00FD038A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 w:rsidRPr="00FD038A">
        <w:rPr>
          <w:rFonts w:ascii="Times New Roman" w:hAnsi="Times New Roman" w:cs="Times New Roman"/>
          <w:sz w:val="28"/>
          <w:szCs w:val="28"/>
        </w:rPr>
        <w:t>Supporting Information for</w:t>
      </w:r>
    </w:p>
    <w:p w14:paraId="4B3D26C2" w14:textId="0404AF88" w:rsidR="000773F0" w:rsidRPr="00A057E6" w:rsidRDefault="000773F0" w:rsidP="00034DDA">
      <w:pPr>
        <w:spacing w:after="0"/>
        <w:rPr>
          <w:rFonts w:ascii="Times New Roman" w:hAnsi="Times New Roman" w:cs="Times New Roman"/>
          <w:sz w:val="24"/>
          <w:szCs w:val="28"/>
        </w:rPr>
      </w:pPr>
    </w:p>
    <w:p w14:paraId="11E283A9" w14:textId="3676064C" w:rsidR="00FD038A" w:rsidRDefault="003C4A6C" w:rsidP="00FD038A">
      <w:pPr>
        <w:widowControl w:val="0"/>
        <w:spacing w:after="0" w:line="240" w:lineRule="auto"/>
        <w:rPr>
          <w:rFonts w:ascii="Times New Roman" w:hAnsi="Times New Roman" w:cs="Times New Roman"/>
          <w:b/>
          <w:kern w:val="2"/>
          <w:sz w:val="28"/>
          <w:szCs w:val="28"/>
        </w:rPr>
      </w:pPr>
      <w:r w:rsidRPr="003C4A6C">
        <w:rPr>
          <w:rFonts w:ascii="Times New Roman" w:hAnsi="Times New Roman" w:cs="Times New Roman"/>
          <w:b/>
          <w:kern w:val="2"/>
          <w:sz w:val="28"/>
          <w:szCs w:val="28"/>
        </w:rPr>
        <w:t>Body size and trophic level increase with latitude and decrease in the deep-sea and Antarctica for marine fish species</w:t>
      </w:r>
    </w:p>
    <w:p w14:paraId="68DC660D" w14:textId="77777777" w:rsidR="003C4A6C" w:rsidRPr="003C4A6C" w:rsidRDefault="003C4A6C" w:rsidP="00FD038A">
      <w:pPr>
        <w:widowControl w:val="0"/>
        <w:spacing w:after="0" w:line="240" w:lineRule="auto"/>
        <w:rPr>
          <w:rFonts w:ascii="Times New Roman" w:hAnsi="Times New Roman" w:cs="Times New Roman"/>
          <w:b/>
          <w:kern w:val="2"/>
          <w:sz w:val="28"/>
          <w:szCs w:val="28"/>
          <w:lang w:val="en-IE"/>
        </w:rPr>
      </w:pPr>
    </w:p>
    <w:p w14:paraId="1F9E46CA" w14:textId="442ABB15" w:rsidR="009C60DB" w:rsidRPr="00A057E6" w:rsidRDefault="00C901C9" w:rsidP="00034DDA">
      <w:pPr>
        <w:spacing w:after="0"/>
        <w:rPr>
          <w:rFonts w:ascii="Times New Roman" w:hAnsi="Times New Roman" w:cs="Times New Roman"/>
          <w:sz w:val="24"/>
          <w:szCs w:val="28"/>
        </w:rPr>
      </w:pPr>
      <w:r w:rsidRPr="00A057E6">
        <w:rPr>
          <w:rFonts w:ascii="Times New Roman" w:hAnsi="Times New Roman" w:cs="Times New Roman"/>
          <w:sz w:val="24"/>
          <w:szCs w:val="28"/>
        </w:rPr>
        <w:t xml:space="preserve">Table S1. </w:t>
      </w:r>
      <w:r w:rsidRPr="00A057E6">
        <w:rPr>
          <w:rFonts w:ascii="Times New Roman" w:eastAsia="PMingLiU" w:hAnsi="Times New Roman" w:cs="Times New Roman"/>
          <w:color w:val="000000"/>
          <w:sz w:val="24"/>
          <w:szCs w:val="24"/>
        </w:rPr>
        <w:t xml:space="preserve">Comparison of species number between </w:t>
      </w:r>
      <w:proofErr w:type="spellStart"/>
      <w:r w:rsidRPr="00A057E6">
        <w:rPr>
          <w:rFonts w:ascii="Times New Roman" w:eastAsia="PMingLiU" w:hAnsi="Times New Roman" w:cs="Times New Roman"/>
          <w:color w:val="000000"/>
          <w:sz w:val="24"/>
          <w:szCs w:val="24"/>
        </w:rPr>
        <w:t>FishBase</w:t>
      </w:r>
      <w:proofErr w:type="spellEnd"/>
      <w:r w:rsidRPr="00A057E6">
        <w:rPr>
          <w:rFonts w:ascii="Times New Roman" w:eastAsia="PMingLiU" w:hAnsi="Times New Roman" w:cs="Times New Roman"/>
          <w:color w:val="000000"/>
          <w:sz w:val="24"/>
          <w:szCs w:val="24"/>
        </w:rPr>
        <w:t xml:space="preserve"> and this study</w:t>
      </w:r>
    </w:p>
    <w:p w14:paraId="0A169660" w14:textId="6F5EE98F" w:rsidR="00C901C9" w:rsidRPr="00A057E6" w:rsidRDefault="00C901C9" w:rsidP="00034DDA">
      <w:pPr>
        <w:spacing w:after="0"/>
        <w:rPr>
          <w:rFonts w:ascii="Times New Roman" w:hAnsi="Times New Roman" w:cs="Times New Roman"/>
          <w:sz w:val="24"/>
          <w:szCs w:val="28"/>
        </w:rPr>
      </w:pPr>
    </w:p>
    <w:tbl>
      <w:tblPr>
        <w:tblW w:w="8120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920"/>
        <w:gridCol w:w="1000"/>
        <w:gridCol w:w="360"/>
        <w:gridCol w:w="1000"/>
        <w:gridCol w:w="280"/>
        <w:gridCol w:w="1000"/>
        <w:gridCol w:w="80"/>
        <w:gridCol w:w="1000"/>
        <w:gridCol w:w="400"/>
        <w:gridCol w:w="1080"/>
      </w:tblGrid>
      <w:tr w:rsidR="00C901C9" w:rsidRPr="00A057E6" w14:paraId="7E922406" w14:textId="77777777" w:rsidTr="00F96813">
        <w:trPr>
          <w:gridAfter w:val="2"/>
          <w:wAfter w:w="1480" w:type="dxa"/>
          <w:trHeight w:val="330"/>
        </w:trPr>
        <w:tc>
          <w:tcPr>
            <w:tcW w:w="2920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E7E6E6" w:themeFill="background2"/>
            <w:vAlign w:val="center"/>
            <w:hideMark/>
          </w:tcPr>
          <w:p w14:paraId="1E6E1247" w14:textId="77777777" w:rsidR="00C901C9" w:rsidRPr="00A057E6" w:rsidRDefault="00C901C9" w:rsidP="00C901C9">
            <w:pPr>
              <w:spacing w:after="0" w:line="240" w:lineRule="auto"/>
              <w:rPr>
                <w:rFonts w:ascii="Times New Roman" w:eastAsia="PMingLiU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b/>
                <w:bCs/>
                <w:color w:val="000000"/>
                <w:sz w:val="24"/>
                <w:szCs w:val="24"/>
              </w:rPr>
              <w:t>Fish group</w:t>
            </w:r>
          </w:p>
        </w:tc>
        <w:tc>
          <w:tcPr>
            <w:tcW w:w="13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7FBFF951" w14:textId="77777777" w:rsidR="00C901C9" w:rsidRPr="00A057E6" w:rsidRDefault="00C901C9" w:rsidP="00C901C9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A057E6">
              <w:rPr>
                <w:rFonts w:ascii="Times New Roman" w:eastAsia="PMingLiU" w:hAnsi="Times New Roman" w:cs="Times New Roman"/>
                <w:b/>
                <w:bCs/>
                <w:color w:val="000000"/>
                <w:sz w:val="24"/>
                <w:szCs w:val="24"/>
              </w:rPr>
              <w:t>FishBase</w:t>
            </w:r>
            <w:proofErr w:type="spellEnd"/>
            <w:r w:rsidRPr="00A057E6">
              <w:rPr>
                <w:rFonts w:ascii="Times New Roman" w:eastAsia="PMingLiU" w:hAnsi="Times New Roman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236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02CC9C3B" w14:textId="77777777" w:rsidR="00C901C9" w:rsidRPr="00A057E6" w:rsidRDefault="00C901C9" w:rsidP="00C901C9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b/>
                <w:bCs/>
                <w:color w:val="000000"/>
                <w:sz w:val="24"/>
                <w:szCs w:val="24"/>
              </w:rPr>
              <w:t>This Study</w:t>
            </w:r>
          </w:p>
        </w:tc>
      </w:tr>
      <w:tr w:rsidR="00C901C9" w:rsidRPr="00A057E6" w14:paraId="199088D1" w14:textId="77777777" w:rsidTr="00F96813">
        <w:trPr>
          <w:gridAfter w:val="2"/>
          <w:wAfter w:w="1480" w:type="dxa"/>
          <w:trHeight w:val="630"/>
        </w:trPr>
        <w:tc>
          <w:tcPr>
            <w:tcW w:w="2920" w:type="dxa"/>
            <w:gridSpan w:val="2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E7E6E6" w:themeFill="background2"/>
            <w:vAlign w:val="center"/>
            <w:hideMark/>
          </w:tcPr>
          <w:p w14:paraId="477CFAE9" w14:textId="77777777" w:rsidR="00C901C9" w:rsidRPr="00A057E6" w:rsidRDefault="00C901C9" w:rsidP="00C901C9">
            <w:pPr>
              <w:spacing w:after="0" w:line="240" w:lineRule="auto"/>
              <w:rPr>
                <w:rFonts w:ascii="Times New Roman" w:eastAsia="PMingLiU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36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20B28973" w14:textId="6DC9616E" w:rsidR="00C901C9" w:rsidRPr="00A057E6" w:rsidRDefault="001B7A4A" w:rsidP="00C901C9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b/>
                <w:bCs/>
                <w:color w:val="000000"/>
                <w:sz w:val="24"/>
                <w:szCs w:val="24"/>
              </w:rPr>
              <w:t>Species number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7C4FBB38" w14:textId="77777777" w:rsidR="00C901C9" w:rsidRPr="00A057E6" w:rsidRDefault="00C901C9" w:rsidP="003A7C34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b/>
                <w:bCs/>
                <w:color w:val="000000"/>
                <w:sz w:val="24"/>
                <w:szCs w:val="24"/>
              </w:rPr>
              <w:t>Species number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19CE4743" w14:textId="77777777" w:rsidR="00C901C9" w:rsidRPr="00A057E6" w:rsidRDefault="00C901C9" w:rsidP="00C901C9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b/>
                <w:bCs/>
                <w:color w:val="000000"/>
                <w:sz w:val="24"/>
                <w:szCs w:val="24"/>
              </w:rPr>
              <w:t>%</w:t>
            </w:r>
          </w:p>
        </w:tc>
      </w:tr>
      <w:tr w:rsidR="00C901C9" w:rsidRPr="00A057E6" w14:paraId="3BB21A7E" w14:textId="77777777" w:rsidTr="00F96813">
        <w:trPr>
          <w:gridAfter w:val="2"/>
          <w:wAfter w:w="1480" w:type="dxa"/>
          <w:trHeight w:val="330"/>
        </w:trPr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D8B99" w14:textId="77777777" w:rsidR="00C901C9" w:rsidRPr="00A057E6" w:rsidRDefault="00C901C9" w:rsidP="00C901C9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All fish</w:t>
            </w: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145F9" w14:textId="77777777" w:rsidR="00C901C9" w:rsidRPr="00A057E6" w:rsidRDefault="00C901C9" w:rsidP="00C901C9">
            <w:pPr>
              <w:spacing w:after="0" w:line="240" w:lineRule="auto"/>
              <w:jc w:val="righ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15195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62FAE" w14:textId="77777777" w:rsidR="00C901C9" w:rsidRPr="00A057E6" w:rsidRDefault="00C901C9" w:rsidP="00C901C9">
            <w:pPr>
              <w:spacing w:after="0" w:line="240" w:lineRule="auto"/>
              <w:jc w:val="righ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5619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01854" w14:textId="77777777" w:rsidR="00C901C9" w:rsidRPr="00A057E6" w:rsidRDefault="00C901C9" w:rsidP="00C901C9">
            <w:pPr>
              <w:spacing w:after="0" w:line="240" w:lineRule="auto"/>
              <w:jc w:val="righ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37 </w:t>
            </w:r>
          </w:p>
        </w:tc>
      </w:tr>
      <w:tr w:rsidR="00C901C9" w:rsidRPr="00A057E6" w14:paraId="2DE4AB6E" w14:textId="77777777" w:rsidTr="00F96813">
        <w:trPr>
          <w:gridAfter w:val="2"/>
          <w:wAfter w:w="1480" w:type="dxa"/>
          <w:trHeight w:val="330"/>
        </w:trPr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F34A8" w14:textId="77777777" w:rsidR="00C901C9" w:rsidRPr="00A057E6" w:rsidRDefault="00C901C9" w:rsidP="00C901C9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With body size records</w:t>
            </w: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3E58C" w14:textId="77777777" w:rsidR="00C901C9" w:rsidRPr="00A057E6" w:rsidRDefault="00C901C9" w:rsidP="00C901C9">
            <w:pPr>
              <w:spacing w:after="0" w:line="240" w:lineRule="auto"/>
              <w:jc w:val="righ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1389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A27DD" w14:textId="77777777" w:rsidR="00C901C9" w:rsidRPr="00A057E6" w:rsidRDefault="00C901C9" w:rsidP="00C901C9">
            <w:pPr>
              <w:spacing w:after="0" w:line="240" w:lineRule="auto"/>
              <w:jc w:val="righ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5619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83ACE" w14:textId="77777777" w:rsidR="00C901C9" w:rsidRPr="00A057E6" w:rsidRDefault="00C901C9" w:rsidP="00C901C9">
            <w:pPr>
              <w:spacing w:after="0" w:line="240" w:lineRule="auto"/>
              <w:jc w:val="righ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40 </w:t>
            </w:r>
          </w:p>
        </w:tc>
      </w:tr>
      <w:tr w:rsidR="00C901C9" w:rsidRPr="00A057E6" w14:paraId="2224895C" w14:textId="77777777" w:rsidTr="00F96813">
        <w:trPr>
          <w:gridAfter w:val="2"/>
          <w:wAfter w:w="1480" w:type="dxa"/>
          <w:trHeight w:val="330"/>
        </w:trPr>
        <w:tc>
          <w:tcPr>
            <w:tcW w:w="29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917673" w14:textId="77777777" w:rsidR="00C901C9" w:rsidRPr="00A057E6" w:rsidRDefault="00C901C9" w:rsidP="00C901C9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With trophic level records</w:t>
            </w:r>
          </w:p>
        </w:tc>
        <w:tc>
          <w:tcPr>
            <w:tcW w:w="136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79F6CD" w14:textId="77777777" w:rsidR="00C901C9" w:rsidRPr="00A057E6" w:rsidRDefault="00C901C9" w:rsidP="00C901C9">
            <w:pPr>
              <w:spacing w:after="0" w:line="240" w:lineRule="auto"/>
              <w:jc w:val="righ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1519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FDF089" w14:textId="77777777" w:rsidR="00C901C9" w:rsidRPr="00A057E6" w:rsidRDefault="00C901C9" w:rsidP="00C901C9">
            <w:pPr>
              <w:spacing w:after="0" w:line="240" w:lineRule="auto"/>
              <w:jc w:val="righ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5619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019E58" w14:textId="77777777" w:rsidR="00C901C9" w:rsidRPr="00A057E6" w:rsidRDefault="00C901C9" w:rsidP="00C901C9">
            <w:pPr>
              <w:spacing w:after="0" w:line="240" w:lineRule="auto"/>
              <w:jc w:val="righ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37 </w:t>
            </w:r>
          </w:p>
        </w:tc>
      </w:tr>
      <w:tr w:rsidR="00F96813" w:rsidRPr="00A057E6" w14:paraId="046A8230" w14:textId="77777777" w:rsidTr="00F96813">
        <w:trPr>
          <w:trHeight w:val="330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A1DCD" w14:textId="77777777" w:rsidR="00F96813" w:rsidRPr="00A057E6" w:rsidRDefault="00F96813" w:rsidP="00F96813">
            <w:pPr>
              <w:spacing w:after="0" w:line="240" w:lineRule="auto"/>
              <w:rPr>
                <w:rFonts w:ascii="Times New Roman" w:eastAsia="PMingLiU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b/>
                <w:bCs/>
                <w:color w:val="000000"/>
                <w:sz w:val="24"/>
                <w:szCs w:val="24"/>
              </w:rPr>
              <w:t>In traits group</w:t>
            </w: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64499" w14:textId="77777777" w:rsidR="00F96813" w:rsidRPr="00A057E6" w:rsidRDefault="00F96813" w:rsidP="00F96813">
            <w:pPr>
              <w:spacing w:after="0" w:line="240" w:lineRule="auto"/>
              <w:rPr>
                <w:rFonts w:ascii="Times New Roman" w:eastAsia="PMingLiU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2769F" w14:textId="77777777" w:rsidR="00F96813" w:rsidRPr="00A057E6" w:rsidRDefault="00F96813" w:rsidP="00F9681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DB830" w14:textId="77777777" w:rsidR="00F96813" w:rsidRPr="00A057E6" w:rsidRDefault="00F96813" w:rsidP="00F9681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FB7D1" w14:textId="77777777" w:rsidR="00F96813" w:rsidRPr="00A057E6" w:rsidRDefault="00F96813" w:rsidP="00F968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BB77A" w14:textId="77777777" w:rsidR="00F96813" w:rsidRPr="00A057E6" w:rsidRDefault="00F96813" w:rsidP="00F9681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96813" w:rsidRPr="00A057E6" w14:paraId="600B3F55" w14:textId="77777777" w:rsidTr="00F96813">
        <w:trPr>
          <w:trHeight w:val="660"/>
        </w:trPr>
        <w:tc>
          <w:tcPr>
            <w:tcW w:w="192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E7E6E6" w:themeFill="background2"/>
            <w:vAlign w:val="center"/>
            <w:hideMark/>
          </w:tcPr>
          <w:p w14:paraId="05112E21" w14:textId="6C9A54EA" w:rsidR="00F96813" w:rsidRPr="00A057E6" w:rsidRDefault="003A7C34" w:rsidP="00F96813">
            <w:pPr>
              <w:spacing w:after="0" w:line="240" w:lineRule="auto"/>
              <w:rPr>
                <w:rFonts w:ascii="Times New Roman" w:eastAsia="PMingLiU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Maximum body size (cm)</w:t>
            </w:r>
          </w:p>
        </w:tc>
        <w:tc>
          <w:tcPr>
            <w:tcW w:w="264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7F234E6C" w14:textId="77777777" w:rsidR="00F96813" w:rsidRPr="00A057E6" w:rsidRDefault="00F96813" w:rsidP="00F9681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A057E6">
              <w:rPr>
                <w:rFonts w:ascii="Times New Roman" w:eastAsia="PMingLiU" w:hAnsi="Times New Roman" w:cs="Times New Roman"/>
                <w:b/>
                <w:bCs/>
                <w:color w:val="000000"/>
                <w:sz w:val="24"/>
                <w:szCs w:val="24"/>
              </w:rPr>
              <w:t>FishBase</w:t>
            </w:r>
            <w:proofErr w:type="spellEnd"/>
          </w:p>
        </w:tc>
        <w:tc>
          <w:tcPr>
            <w:tcW w:w="356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08848C69" w14:textId="77777777" w:rsidR="00F96813" w:rsidRPr="00A057E6" w:rsidRDefault="00F96813" w:rsidP="00F9681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b/>
                <w:bCs/>
                <w:color w:val="000000"/>
                <w:sz w:val="24"/>
                <w:szCs w:val="24"/>
              </w:rPr>
              <w:t>This Study</w:t>
            </w:r>
          </w:p>
        </w:tc>
      </w:tr>
      <w:tr w:rsidR="00F96813" w:rsidRPr="00A057E6" w14:paraId="67A8B6AC" w14:textId="77777777" w:rsidTr="00F96813">
        <w:trPr>
          <w:trHeight w:val="630"/>
        </w:trPr>
        <w:tc>
          <w:tcPr>
            <w:tcW w:w="192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E7E6E6" w:themeFill="background2"/>
            <w:vAlign w:val="center"/>
            <w:hideMark/>
          </w:tcPr>
          <w:p w14:paraId="2A8979A5" w14:textId="77777777" w:rsidR="00F96813" w:rsidRPr="00A057E6" w:rsidRDefault="00F96813" w:rsidP="00F96813">
            <w:pPr>
              <w:spacing w:after="0" w:line="240" w:lineRule="auto"/>
              <w:rPr>
                <w:rFonts w:ascii="Times New Roman" w:eastAsia="PMingLiU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36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770C79A4" w14:textId="77777777" w:rsidR="00F96813" w:rsidRPr="00A057E6" w:rsidRDefault="00F96813" w:rsidP="00F9681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b/>
                <w:bCs/>
                <w:color w:val="000000"/>
                <w:sz w:val="24"/>
                <w:szCs w:val="24"/>
              </w:rPr>
              <w:t>Species number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34A38C74" w14:textId="77777777" w:rsidR="00F96813" w:rsidRPr="00A057E6" w:rsidRDefault="00F96813" w:rsidP="00F9681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b/>
                <w:bCs/>
                <w:color w:val="000000"/>
                <w:sz w:val="24"/>
                <w:szCs w:val="24"/>
              </w:rPr>
              <w:t xml:space="preserve">% </w:t>
            </w:r>
            <w:proofErr w:type="gramStart"/>
            <w:r w:rsidRPr="00A057E6">
              <w:rPr>
                <w:rFonts w:ascii="Times New Roman" w:eastAsia="PMingLiU" w:hAnsi="Times New Roman" w:cs="Times New Roman"/>
                <w:b/>
                <w:bCs/>
                <w:color w:val="000000"/>
                <w:sz w:val="24"/>
                <w:szCs w:val="24"/>
              </w:rPr>
              <w:t>of</w:t>
            </w:r>
            <w:proofErr w:type="gramEnd"/>
            <w:r w:rsidRPr="00A057E6">
              <w:rPr>
                <w:rFonts w:ascii="Times New Roman" w:eastAsia="PMingLiU" w:hAnsi="Times New Roman" w:cs="Times New Roman"/>
                <w:b/>
                <w:bCs/>
                <w:color w:val="000000"/>
                <w:sz w:val="24"/>
                <w:szCs w:val="24"/>
              </w:rPr>
              <w:t xml:space="preserve"> all records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01500BFF" w14:textId="77777777" w:rsidR="00F96813" w:rsidRPr="00A057E6" w:rsidRDefault="00F96813" w:rsidP="00F9681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b/>
                <w:bCs/>
                <w:color w:val="000000"/>
                <w:sz w:val="24"/>
                <w:szCs w:val="24"/>
              </w:rPr>
              <w:t>Species number</w:t>
            </w:r>
          </w:p>
        </w:tc>
        <w:tc>
          <w:tcPr>
            <w:tcW w:w="140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76E8DE8B" w14:textId="77777777" w:rsidR="00F96813" w:rsidRPr="00A057E6" w:rsidRDefault="00F96813" w:rsidP="00F9681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b/>
                <w:bCs/>
                <w:color w:val="000000"/>
                <w:sz w:val="24"/>
                <w:szCs w:val="24"/>
              </w:rPr>
              <w:t xml:space="preserve">% </w:t>
            </w:r>
            <w:proofErr w:type="gramStart"/>
            <w:r w:rsidRPr="00A057E6">
              <w:rPr>
                <w:rFonts w:ascii="Times New Roman" w:eastAsia="PMingLiU" w:hAnsi="Times New Roman" w:cs="Times New Roman"/>
                <w:b/>
                <w:bCs/>
                <w:color w:val="000000"/>
                <w:sz w:val="24"/>
                <w:szCs w:val="24"/>
              </w:rPr>
              <w:t>of</w:t>
            </w:r>
            <w:proofErr w:type="gramEnd"/>
            <w:r w:rsidRPr="00A057E6">
              <w:rPr>
                <w:rFonts w:ascii="Times New Roman" w:eastAsia="PMingLiU" w:hAnsi="Times New Roman" w:cs="Times New Roman"/>
                <w:b/>
                <w:bCs/>
                <w:color w:val="000000"/>
                <w:sz w:val="24"/>
                <w:szCs w:val="24"/>
              </w:rPr>
              <w:t xml:space="preserve"> 5619 species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5EAE8171" w14:textId="7778C0AE" w:rsidR="00F96813" w:rsidRPr="00A057E6" w:rsidRDefault="00F96813" w:rsidP="00F9681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b/>
                <w:bCs/>
                <w:color w:val="000000"/>
                <w:sz w:val="24"/>
                <w:szCs w:val="24"/>
              </w:rPr>
              <w:t xml:space="preserve">% </w:t>
            </w:r>
            <w:proofErr w:type="gramStart"/>
            <w:r w:rsidRPr="00A057E6">
              <w:rPr>
                <w:rFonts w:ascii="Times New Roman" w:eastAsia="PMingLiU" w:hAnsi="Times New Roman" w:cs="Times New Roman"/>
                <w:b/>
                <w:bCs/>
                <w:color w:val="000000"/>
                <w:sz w:val="24"/>
                <w:szCs w:val="24"/>
              </w:rPr>
              <w:t>of</w:t>
            </w:r>
            <w:proofErr w:type="gramEnd"/>
            <w:r w:rsidRPr="00A057E6">
              <w:rPr>
                <w:rFonts w:ascii="Times New Roman" w:eastAsia="PMingLiU" w:hAnsi="Times New Roman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A057E6">
              <w:rPr>
                <w:rFonts w:ascii="Times New Roman" w:eastAsia="PMingLiU" w:hAnsi="Times New Roman" w:cs="Times New Roman"/>
                <w:b/>
                <w:bCs/>
                <w:color w:val="000000"/>
                <w:sz w:val="24"/>
                <w:szCs w:val="24"/>
              </w:rPr>
              <w:t>FishBase</w:t>
            </w:r>
            <w:proofErr w:type="spellEnd"/>
            <w:r w:rsidR="001B7A4A" w:rsidRPr="00A057E6">
              <w:rPr>
                <w:rFonts w:ascii="Times New Roman" w:eastAsia="PMingLiU" w:hAnsi="Times New Roman" w:cs="Times New Roman"/>
                <w:b/>
                <w:bCs/>
                <w:color w:val="000000"/>
                <w:sz w:val="24"/>
                <w:szCs w:val="24"/>
              </w:rPr>
              <w:t xml:space="preserve"> species</w:t>
            </w:r>
            <w:r w:rsidRPr="00A057E6">
              <w:rPr>
                <w:rFonts w:ascii="Times New Roman" w:eastAsia="PMingLiU" w:hAnsi="Times New Roman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</w:p>
        </w:tc>
      </w:tr>
      <w:tr w:rsidR="00F96813" w:rsidRPr="00A057E6" w14:paraId="77F7BDA4" w14:textId="77777777" w:rsidTr="00F96813">
        <w:trPr>
          <w:trHeight w:val="330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4E74D088" w14:textId="456EAC17" w:rsidR="00F96813" w:rsidRPr="00A057E6" w:rsidRDefault="00F96813" w:rsidP="00F96813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&lt; 30</w:t>
            </w: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0C865" w14:textId="77777777" w:rsidR="00F96813" w:rsidRPr="00A057E6" w:rsidRDefault="00F96813" w:rsidP="00F96813">
            <w:pPr>
              <w:spacing w:after="0" w:line="240" w:lineRule="auto"/>
              <w:jc w:val="righ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8644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4C678" w14:textId="77777777" w:rsidR="00F96813" w:rsidRPr="00A057E6" w:rsidRDefault="00F96813" w:rsidP="00F96813">
            <w:pPr>
              <w:spacing w:after="0" w:line="240" w:lineRule="auto"/>
              <w:jc w:val="righ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62 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EEC7E" w14:textId="77777777" w:rsidR="00F96813" w:rsidRPr="00A057E6" w:rsidRDefault="00F96813" w:rsidP="00F96813">
            <w:pPr>
              <w:spacing w:after="0" w:line="240" w:lineRule="auto"/>
              <w:jc w:val="righ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2743</w:t>
            </w:r>
          </w:p>
        </w:tc>
        <w:tc>
          <w:tcPr>
            <w:tcW w:w="14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38434" w14:textId="77777777" w:rsidR="00F96813" w:rsidRPr="00A057E6" w:rsidRDefault="00F96813" w:rsidP="00F96813">
            <w:pPr>
              <w:spacing w:after="0" w:line="240" w:lineRule="auto"/>
              <w:jc w:val="righ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49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37E0E" w14:textId="77777777" w:rsidR="00F96813" w:rsidRPr="00A057E6" w:rsidRDefault="00F96813" w:rsidP="00F96813">
            <w:pPr>
              <w:spacing w:after="0" w:line="240" w:lineRule="auto"/>
              <w:jc w:val="righ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32 </w:t>
            </w:r>
          </w:p>
        </w:tc>
      </w:tr>
      <w:tr w:rsidR="00F96813" w:rsidRPr="00A057E6" w14:paraId="56B6246D" w14:textId="77777777" w:rsidTr="00F96813">
        <w:trPr>
          <w:trHeight w:val="330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633459E" w14:textId="20A95E08" w:rsidR="00F96813" w:rsidRPr="00A057E6" w:rsidRDefault="00F96813" w:rsidP="00F96813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30 - 100</w:t>
            </w: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2C725" w14:textId="77777777" w:rsidR="00F96813" w:rsidRPr="00A057E6" w:rsidRDefault="00F96813" w:rsidP="00F96813">
            <w:pPr>
              <w:spacing w:after="0" w:line="240" w:lineRule="auto"/>
              <w:jc w:val="righ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440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E9CF4" w14:textId="77777777" w:rsidR="00F96813" w:rsidRPr="00A057E6" w:rsidRDefault="00F96813" w:rsidP="00F96813">
            <w:pPr>
              <w:spacing w:after="0" w:line="240" w:lineRule="auto"/>
              <w:jc w:val="righ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32 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7ED32" w14:textId="77777777" w:rsidR="00F96813" w:rsidRPr="00A057E6" w:rsidRDefault="00F96813" w:rsidP="00F96813">
            <w:pPr>
              <w:spacing w:after="0" w:line="240" w:lineRule="auto"/>
              <w:jc w:val="righ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2260</w:t>
            </w:r>
          </w:p>
        </w:tc>
        <w:tc>
          <w:tcPr>
            <w:tcW w:w="14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3659C" w14:textId="77777777" w:rsidR="00F96813" w:rsidRPr="00A057E6" w:rsidRDefault="00F96813" w:rsidP="00F96813">
            <w:pPr>
              <w:spacing w:after="0" w:line="240" w:lineRule="auto"/>
              <w:jc w:val="righ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40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E18B1" w14:textId="77777777" w:rsidR="00F96813" w:rsidRPr="00A057E6" w:rsidRDefault="00F96813" w:rsidP="00F96813">
            <w:pPr>
              <w:spacing w:after="0" w:line="240" w:lineRule="auto"/>
              <w:jc w:val="righ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51 </w:t>
            </w:r>
          </w:p>
        </w:tc>
      </w:tr>
      <w:tr w:rsidR="00F96813" w:rsidRPr="00A057E6" w14:paraId="0F72CBE8" w14:textId="77777777" w:rsidTr="00F96813">
        <w:trPr>
          <w:trHeight w:val="330"/>
        </w:trPr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24A0599E" w14:textId="763E7252" w:rsidR="00F96813" w:rsidRPr="00A057E6" w:rsidRDefault="00F96813" w:rsidP="00F96813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&gt; 100</w:t>
            </w:r>
          </w:p>
        </w:tc>
        <w:tc>
          <w:tcPr>
            <w:tcW w:w="136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9ACB14" w14:textId="77777777" w:rsidR="00F96813" w:rsidRPr="00A057E6" w:rsidRDefault="00F96813" w:rsidP="00F96813">
            <w:pPr>
              <w:spacing w:after="0" w:line="240" w:lineRule="auto"/>
              <w:jc w:val="righ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84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6D9F72" w14:textId="77777777" w:rsidR="00F96813" w:rsidRPr="00A057E6" w:rsidRDefault="00F96813" w:rsidP="00F96813">
            <w:pPr>
              <w:spacing w:after="0" w:line="240" w:lineRule="auto"/>
              <w:jc w:val="righ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6 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8AC8CE" w14:textId="77777777" w:rsidR="00F96813" w:rsidRPr="00A057E6" w:rsidRDefault="00F96813" w:rsidP="00F96813">
            <w:pPr>
              <w:spacing w:after="0" w:line="240" w:lineRule="auto"/>
              <w:jc w:val="righ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616</w:t>
            </w:r>
          </w:p>
        </w:tc>
        <w:tc>
          <w:tcPr>
            <w:tcW w:w="140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46725B" w14:textId="77777777" w:rsidR="00F96813" w:rsidRPr="00A057E6" w:rsidRDefault="00F96813" w:rsidP="00F96813">
            <w:pPr>
              <w:spacing w:after="0" w:line="240" w:lineRule="auto"/>
              <w:jc w:val="righ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11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9DFFFF" w14:textId="77777777" w:rsidR="00F96813" w:rsidRPr="00A057E6" w:rsidRDefault="00F96813" w:rsidP="00F96813">
            <w:pPr>
              <w:spacing w:after="0" w:line="240" w:lineRule="auto"/>
              <w:jc w:val="righ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73 </w:t>
            </w:r>
          </w:p>
        </w:tc>
      </w:tr>
      <w:tr w:rsidR="00F96813" w:rsidRPr="00A057E6" w14:paraId="5BC9615E" w14:textId="77777777" w:rsidTr="00F96813">
        <w:trPr>
          <w:trHeight w:val="330"/>
        </w:trPr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420536E8" w14:textId="77777777" w:rsidR="00F96813" w:rsidRPr="00A057E6" w:rsidRDefault="00F96813" w:rsidP="00F96813">
            <w:pPr>
              <w:spacing w:after="0" w:line="240" w:lineRule="auto"/>
              <w:rPr>
                <w:rFonts w:ascii="Times New Roman" w:eastAsia="PMingLiU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b/>
                <w:bCs/>
                <w:color w:val="000000"/>
                <w:sz w:val="24"/>
                <w:szCs w:val="24"/>
              </w:rPr>
              <w:t>Trophic level</w:t>
            </w:r>
          </w:p>
        </w:tc>
        <w:tc>
          <w:tcPr>
            <w:tcW w:w="136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1841E3" w14:textId="77777777" w:rsidR="00F96813" w:rsidRPr="00A057E6" w:rsidRDefault="00F96813" w:rsidP="00F96813">
            <w:pPr>
              <w:spacing w:after="0" w:line="240" w:lineRule="auto"/>
              <w:jc w:val="righ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　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A498FB" w14:textId="77777777" w:rsidR="00F96813" w:rsidRPr="00A057E6" w:rsidRDefault="00F96813" w:rsidP="00F96813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　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8D7DCB" w14:textId="77777777" w:rsidR="00F96813" w:rsidRPr="00A057E6" w:rsidRDefault="00F96813" w:rsidP="00F96813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　</w:t>
            </w:r>
          </w:p>
        </w:tc>
        <w:tc>
          <w:tcPr>
            <w:tcW w:w="140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1FBFD2" w14:textId="77777777" w:rsidR="00F96813" w:rsidRPr="00A057E6" w:rsidRDefault="00F96813" w:rsidP="00F96813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　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0EA47E" w14:textId="77777777" w:rsidR="00F96813" w:rsidRPr="00A057E6" w:rsidRDefault="00F96813" w:rsidP="00F9681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　</w:t>
            </w:r>
          </w:p>
        </w:tc>
      </w:tr>
      <w:tr w:rsidR="00F96813" w:rsidRPr="00A057E6" w14:paraId="72083F0F" w14:textId="77777777" w:rsidTr="00F96813">
        <w:trPr>
          <w:trHeight w:val="330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  <w:hideMark/>
          </w:tcPr>
          <w:p w14:paraId="57A94D0E" w14:textId="77777777" w:rsidR="00F96813" w:rsidRPr="00A057E6" w:rsidRDefault="00F96813" w:rsidP="00F96813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&lt; 2.20</w:t>
            </w: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E003C" w14:textId="77777777" w:rsidR="00F96813" w:rsidRPr="00A057E6" w:rsidRDefault="00F96813" w:rsidP="00F96813">
            <w:pPr>
              <w:spacing w:after="0" w:line="240" w:lineRule="auto"/>
              <w:jc w:val="righ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468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BB1B8" w14:textId="77777777" w:rsidR="00F96813" w:rsidRPr="00A057E6" w:rsidRDefault="00F96813" w:rsidP="00F96813">
            <w:pPr>
              <w:spacing w:after="0" w:line="240" w:lineRule="auto"/>
              <w:jc w:val="righ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3 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DDB54" w14:textId="77777777" w:rsidR="00F96813" w:rsidRPr="00A057E6" w:rsidRDefault="00F96813" w:rsidP="00F96813">
            <w:pPr>
              <w:spacing w:after="0" w:line="240" w:lineRule="auto"/>
              <w:jc w:val="righ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242</w:t>
            </w:r>
          </w:p>
        </w:tc>
        <w:tc>
          <w:tcPr>
            <w:tcW w:w="14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3E62E" w14:textId="77777777" w:rsidR="00F96813" w:rsidRPr="00A057E6" w:rsidRDefault="00F96813" w:rsidP="00F96813">
            <w:pPr>
              <w:spacing w:after="0" w:line="240" w:lineRule="auto"/>
              <w:jc w:val="righ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4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24330" w14:textId="77777777" w:rsidR="00F96813" w:rsidRPr="00A057E6" w:rsidRDefault="00F96813" w:rsidP="00F96813">
            <w:pPr>
              <w:spacing w:after="0" w:line="240" w:lineRule="auto"/>
              <w:jc w:val="righ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52 </w:t>
            </w:r>
          </w:p>
        </w:tc>
      </w:tr>
      <w:tr w:rsidR="00F96813" w:rsidRPr="00A057E6" w14:paraId="7EACC35F" w14:textId="77777777" w:rsidTr="00F96813">
        <w:trPr>
          <w:trHeight w:val="330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  <w:hideMark/>
          </w:tcPr>
          <w:p w14:paraId="41680C40" w14:textId="77777777" w:rsidR="00F96813" w:rsidRPr="00A057E6" w:rsidRDefault="00F96813" w:rsidP="00F96813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2.20 - 2.80</w:t>
            </w: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AB902" w14:textId="77777777" w:rsidR="00F96813" w:rsidRPr="00A057E6" w:rsidRDefault="00F96813" w:rsidP="00F96813">
            <w:pPr>
              <w:spacing w:after="0" w:line="240" w:lineRule="auto"/>
              <w:jc w:val="righ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621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85FAF" w14:textId="77777777" w:rsidR="00F96813" w:rsidRPr="00A057E6" w:rsidRDefault="00F96813" w:rsidP="00F96813">
            <w:pPr>
              <w:spacing w:after="0" w:line="240" w:lineRule="auto"/>
              <w:jc w:val="righ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4 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BB43D" w14:textId="77777777" w:rsidR="00F96813" w:rsidRPr="00A057E6" w:rsidRDefault="00F96813" w:rsidP="00F96813">
            <w:pPr>
              <w:spacing w:after="0" w:line="240" w:lineRule="auto"/>
              <w:jc w:val="righ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286</w:t>
            </w:r>
          </w:p>
        </w:tc>
        <w:tc>
          <w:tcPr>
            <w:tcW w:w="14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E3EB4" w14:textId="77777777" w:rsidR="00F96813" w:rsidRPr="00A057E6" w:rsidRDefault="00F96813" w:rsidP="00F96813">
            <w:pPr>
              <w:spacing w:after="0" w:line="240" w:lineRule="auto"/>
              <w:jc w:val="righ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5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88896" w14:textId="77777777" w:rsidR="00F96813" w:rsidRPr="00A057E6" w:rsidRDefault="00F96813" w:rsidP="00F96813">
            <w:pPr>
              <w:spacing w:after="0" w:line="240" w:lineRule="auto"/>
              <w:jc w:val="righ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46 </w:t>
            </w:r>
          </w:p>
        </w:tc>
      </w:tr>
      <w:tr w:rsidR="00F96813" w:rsidRPr="00A057E6" w14:paraId="6A13FA8E" w14:textId="77777777" w:rsidTr="00F96813">
        <w:trPr>
          <w:trHeight w:val="330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  <w:hideMark/>
          </w:tcPr>
          <w:p w14:paraId="44D00E65" w14:textId="77777777" w:rsidR="00F96813" w:rsidRPr="00A057E6" w:rsidRDefault="00F96813" w:rsidP="00F96813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2.81 - 3.70</w:t>
            </w: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50E55" w14:textId="77777777" w:rsidR="00F96813" w:rsidRPr="00A057E6" w:rsidRDefault="00F96813" w:rsidP="00F96813">
            <w:pPr>
              <w:spacing w:after="0" w:line="240" w:lineRule="auto"/>
              <w:jc w:val="righ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10203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3C452" w14:textId="77777777" w:rsidR="00F96813" w:rsidRPr="00A057E6" w:rsidRDefault="00F96813" w:rsidP="00F96813">
            <w:pPr>
              <w:spacing w:after="0" w:line="240" w:lineRule="auto"/>
              <w:jc w:val="righ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67 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F57EE" w14:textId="77777777" w:rsidR="00F96813" w:rsidRPr="00A057E6" w:rsidRDefault="00F96813" w:rsidP="00F96813">
            <w:pPr>
              <w:spacing w:after="0" w:line="240" w:lineRule="auto"/>
              <w:jc w:val="righ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3234</w:t>
            </w:r>
          </w:p>
        </w:tc>
        <w:tc>
          <w:tcPr>
            <w:tcW w:w="14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D0CA5" w14:textId="77777777" w:rsidR="00F96813" w:rsidRPr="00A057E6" w:rsidRDefault="00F96813" w:rsidP="00F96813">
            <w:pPr>
              <w:spacing w:after="0" w:line="240" w:lineRule="auto"/>
              <w:jc w:val="righ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58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ADEDA" w14:textId="77777777" w:rsidR="00F96813" w:rsidRPr="00A057E6" w:rsidRDefault="00F96813" w:rsidP="00F96813">
            <w:pPr>
              <w:spacing w:after="0" w:line="240" w:lineRule="auto"/>
              <w:jc w:val="righ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32 </w:t>
            </w:r>
          </w:p>
        </w:tc>
      </w:tr>
      <w:tr w:rsidR="00F96813" w:rsidRPr="00A057E6" w14:paraId="07C1730D" w14:textId="77777777" w:rsidTr="00F96813">
        <w:trPr>
          <w:trHeight w:val="330"/>
        </w:trPr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1B7FFD9E" w14:textId="77777777" w:rsidR="00F96813" w:rsidRPr="00A057E6" w:rsidRDefault="00F96813" w:rsidP="00F96813">
            <w:pPr>
              <w:spacing w:after="0" w:line="240" w:lineRule="auto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&gt; 3.7</w:t>
            </w:r>
          </w:p>
        </w:tc>
        <w:tc>
          <w:tcPr>
            <w:tcW w:w="136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315CAF" w14:textId="77777777" w:rsidR="00F96813" w:rsidRPr="00A057E6" w:rsidRDefault="00F96813" w:rsidP="00F96813">
            <w:pPr>
              <w:spacing w:after="0" w:line="240" w:lineRule="auto"/>
              <w:jc w:val="righ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3902</w:t>
            </w:r>
          </w:p>
        </w:tc>
        <w:tc>
          <w:tcPr>
            <w:tcW w:w="12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BD6796" w14:textId="77777777" w:rsidR="00F96813" w:rsidRPr="00A057E6" w:rsidRDefault="00F96813" w:rsidP="00F96813">
            <w:pPr>
              <w:spacing w:after="0" w:line="240" w:lineRule="auto"/>
              <w:jc w:val="righ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26 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3BC04E" w14:textId="77777777" w:rsidR="00F96813" w:rsidRPr="00A057E6" w:rsidRDefault="00F96813" w:rsidP="00F96813">
            <w:pPr>
              <w:spacing w:after="0" w:line="240" w:lineRule="auto"/>
              <w:jc w:val="righ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1857</w:t>
            </w:r>
          </w:p>
        </w:tc>
        <w:tc>
          <w:tcPr>
            <w:tcW w:w="140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4D4FDE" w14:textId="77777777" w:rsidR="00F96813" w:rsidRPr="00A057E6" w:rsidRDefault="00F96813" w:rsidP="00F96813">
            <w:pPr>
              <w:spacing w:after="0" w:line="240" w:lineRule="auto"/>
              <w:jc w:val="righ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33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FDE830" w14:textId="77777777" w:rsidR="00F96813" w:rsidRPr="00A057E6" w:rsidRDefault="00F96813" w:rsidP="00F96813">
            <w:pPr>
              <w:spacing w:after="0" w:line="240" w:lineRule="auto"/>
              <w:jc w:val="righ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48 </w:t>
            </w:r>
          </w:p>
        </w:tc>
      </w:tr>
    </w:tbl>
    <w:p w14:paraId="2733140D" w14:textId="3B25661C" w:rsidR="00C901C9" w:rsidRPr="00A057E6" w:rsidRDefault="00C901C9" w:rsidP="00034DDA">
      <w:pPr>
        <w:spacing w:after="0"/>
        <w:rPr>
          <w:rFonts w:ascii="Times New Roman" w:hAnsi="Times New Roman" w:cs="Times New Roman"/>
          <w:sz w:val="24"/>
          <w:szCs w:val="28"/>
        </w:rPr>
      </w:pPr>
    </w:p>
    <w:p w14:paraId="24CB22EE" w14:textId="77777777" w:rsidR="00C901C9" w:rsidRPr="00A057E6" w:rsidRDefault="00C901C9" w:rsidP="00034DDA">
      <w:pPr>
        <w:spacing w:after="0"/>
        <w:rPr>
          <w:rFonts w:ascii="Times New Roman" w:hAnsi="Times New Roman" w:cs="Times New Roman"/>
          <w:sz w:val="24"/>
          <w:szCs w:val="28"/>
        </w:rPr>
      </w:pPr>
    </w:p>
    <w:p w14:paraId="6A18CF32" w14:textId="32025C5E" w:rsidR="00C901C9" w:rsidRPr="00A057E6" w:rsidRDefault="00C901C9" w:rsidP="00034DDA">
      <w:pPr>
        <w:spacing w:after="0"/>
        <w:rPr>
          <w:rFonts w:ascii="Times New Roman" w:hAnsi="Times New Roman" w:cs="Times New Roman"/>
          <w:sz w:val="24"/>
          <w:szCs w:val="28"/>
        </w:rPr>
        <w:sectPr w:rsidR="00C901C9" w:rsidRPr="00A057E6" w:rsidSect="00FA0423">
          <w:headerReference w:type="default" r:id="rId7"/>
          <w:footerReference w:type="default" r:id="rId8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2781ABD" w14:textId="46DC0CD7" w:rsidR="00FA0423" w:rsidRPr="00A057E6" w:rsidRDefault="00912BFB" w:rsidP="00034DDA">
      <w:pPr>
        <w:spacing w:after="0"/>
        <w:rPr>
          <w:rFonts w:ascii="Times New Roman" w:hAnsi="Times New Roman" w:cs="Times New Roman"/>
          <w:sz w:val="24"/>
          <w:szCs w:val="28"/>
        </w:rPr>
      </w:pPr>
      <w:r w:rsidRPr="00A057E6">
        <w:rPr>
          <w:rFonts w:ascii="Times New Roman" w:hAnsi="Times New Roman" w:cs="Times New Roman"/>
          <w:sz w:val="24"/>
          <w:szCs w:val="28"/>
        </w:rPr>
        <w:lastRenderedPageBreak/>
        <w:t>Table S</w:t>
      </w:r>
      <w:r w:rsidR="003A7C34" w:rsidRPr="00A057E6">
        <w:rPr>
          <w:rFonts w:ascii="Times New Roman" w:hAnsi="Times New Roman" w:cs="Times New Roman"/>
          <w:sz w:val="24"/>
          <w:szCs w:val="28"/>
        </w:rPr>
        <w:t>2</w:t>
      </w:r>
      <w:r w:rsidR="00FA0423" w:rsidRPr="00A057E6">
        <w:rPr>
          <w:rFonts w:ascii="Times New Roman" w:hAnsi="Times New Roman" w:cs="Times New Roman"/>
          <w:sz w:val="24"/>
          <w:szCs w:val="28"/>
        </w:rPr>
        <w:t xml:space="preserve">. </w:t>
      </w:r>
      <w:r w:rsidR="000D39BF" w:rsidRPr="00A057E6">
        <w:rPr>
          <w:rFonts w:ascii="Times New Roman" w:hAnsi="Times New Roman" w:cs="Times New Roman"/>
          <w:sz w:val="24"/>
          <w:szCs w:val="28"/>
        </w:rPr>
        <w:t>Number of species</w:t>
      </w:r>
      <w:r w:rsidR="00FA0423" w:rsidRPr="00A057E6">
        <w:rPr>
          <w:rFonts w:ascii="Times New Roman" w:hAnsi="Times New Roman" w:cs="Times New Roman"/>
          <w:sz w:val="24"/>
          <w:szCs w:val="28"/>
        </w:rPr>
        <w:t xml:space="preserve"> for groups of three body sizes and four trophic levels in the 5-degree latitude band in the whole water column.</w:t>
      </w:r>
    </w:p>
    <w:p w14:paraId="44A6A4A5" w14:textId="77777777" w:rsidR="00FA0423" w:rsidRPr="00A057E6" w:rsidRDefault="00FA0423" w:rsidP="00FA0423">
      <w:pPr>
        <w:spacing w:after="0" w:line="240" w:lineRule="auto"/>
        <w:rPr>
          <w:rFonts w:ascii="Times New Roman" w:hAnsi="Times New Roman" w:cs="Times New Roman"/>
          <w:sz w:val="24"/>
          <w:szCs w:val="28"/>
        </w:rPr>
      </w:pPr>
    </w:p>
    <w:tbl>
      <w:tblPr>
        <w:tblW w:w="8680" w:type="dxa"/>
        <w:tblLook w:val="04A0" w:firstRow="1" w:lastRow="0" w:firstColumn="1" w:lastColumn="0" w:noHBand="0" w:noVBand="1"/>
      </w:tblPr>
      <w:tblGrid>
        <w:gridCol w:w="1097"/>
        <w:gridCol w:w="948"/>
        <w:gridCol w:w="855"/>
        <w:gridCol w:w="855"/>
        <w:gridCol w:w="809"/>
        <w:gridCol w:w="276"/>
        <w:gridCol w:w="960"/>
        <w:gridCol w:w="960"/>
        <w:gridCol w:w="960"/>
        <w:gridCol w:w="960"/>
      </w:tblGrid>
      <w:tr w:rsidR="005A64C1" w:rsidRPr="00A057E6" w14:paraId="06060F6A" w14:textId="77777777" w:rsidTr="005A64C1">
        <w:trPr>
          <w:trHeight w:val="315"/>
        </w:trPr>
        <w:tc>
          <w:tcPr>
            <w:tcW w:w="958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E7E6E6" w:themeFill="background2"/>
            <w:vAlign w:val="center"/>
            <w:hideMark/>
          </w:tcPr>
          <w:p w14:paraId="48071B91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Latitude (°)</w:t>
            </w:r>
          </w:p>
        </w:tc>
        <w:tc>
          <w:tcPr>
            <w:tcW w:w="948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E7E6E6" w:themeFill="background2"/>
            <w:vAlign w:val="center"/>
            <w:hideMark/>
          </w:tcPr>
          <w:p w14:paraId="53B96A68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ll fish</w:t>
            </w:r>
          </w:p>
        </w:tc>
        <w:tc>
          <w:tcPr>
            <w:tcW w:w="284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bottom"/>
            <w:hideMark/>
          </w:tcPr>
          <w:p w14:paraId="0B3404BB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Maximum body size (cm)</w:t>
            </w:r>
          </w:p>
        </w:tc>
        <w:tc>
          <w:tcPr>
            <w:tcW w:w="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  <w:hideMark/>
          </w:tcPr>
          <w:p w14:paraId="65A63174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384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33C41FD5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rophic level</w:t>
            </w:r>
          </w:p>
        </w:tc>
      </w:tr>
      <w:tr w:rsidR="005A64C1" w:rsidRPr="00A057E6" w14:paraId="38BF93CB" w14:textId="77777777" w:rsidTr="005A64C1">
        <w:trPr>
          <w:trHeight w:val="630"/>
        </w:trPr>
        <w:tc>
          <w:tcPr>
            <w:tcW w:w="958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E7E6E6" w:themeFill="background2"/>
            <w:vAlign w:val="center"/>
            <w:hideMark/>
          </w:tcPr>
          <w:p w14:paraId="318A119A" w14:textId="77777777" w:rsidR="005A64C1" w:rsidRPr="00A057E6" w:rsidRDefault="005A64C1" w:rsidP="005A64C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948" w:type="dxa"/>
            <w:vMerge/>
            <w:tcBorders>
              <w:top w:val="single" w:sz="8" w:space="0" w:color="auto"/>
              <w:left w:val="nil"/>
              <w:bottom w:val="single" w:sz="4" w:space="0" w:color="000000"/>
              <w:right w:val="nil"/>
            </w:tcBorders>
            <w:shd w:val="clear" w:color="auto" w:fill="E7E6E6" w:themeFill="background2"/>
            <w:vAlign w:val="center"/>
            <w:hideMark/>
          </w:tcPr>
          <w:p w14:paraId="18D20E59" w14:textId="77777777" w:rsidR="005A64C1" w:rsidRPr="00A057E6" w:rsidRDefault="005A64C1" w:rsidP="005A64C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4D7D382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&lt; 30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57E04FD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0 - 100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5363C7DE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&gt; 100</w:t>
            </w:r>
          </w:p>
        </w:tc>
        <w:tc>
          <w:tcPr>
            <w:tcW w:w="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35F7648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6ED8FA9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&lt; 2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15135C3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.21 -2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22C645B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.81 - 3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2B6E124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&gt; 3.70</w:t>
            </w:r>
          </w:p>
        </w:tc>
      </w:tr>
      <w:tr w:rsidR="005A64C1" w:rsidRPr="00A057E6" w14:paraId="1635ED94" w14:textId="77777777" w:rsidTr="005A64C1">
        <w:trPr>
          <w:trHeight w:val="315"/>
        </w:trPr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2895AB77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75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FAA1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2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8D984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18177E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49F0B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A3D82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A7EA7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DACE1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204AA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DD2DE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</w:tr>
      <w:tr w:rsidR="005A64C1" w:rsidRPr="00A057E6" w14:paraId="2941006D" w14:textId="77777777" w:rsidTr="005A64C1">
        <w:trPr>
          <w:trHeight w:val="315"/>
        </w:trPr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2DE807BB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70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D56E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5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7C41E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2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F7F34E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3DFBB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EF33A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9CD3F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7CD6B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4518F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DBC5D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</w:tr>
      <w:tr w:rsidR="005A64C1" w:rsidRPr="00A057E6" w14:paraId="21DFFD2D" w14:textId="77777777" w:rsidTr="005A64C1">
        <w:trPr>
          <w:trHeight w:val="315"/>
        </w:trPr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3DBA2818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65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0FA0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0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A4F28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F8F4E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2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D8A6F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8A82D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CB1B0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D96F2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8921A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DDB7C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</w:tr>
      <w:tr w:rsidR="005A64C1" w:rsidRPr="00A057E6" w14:paraId="224BFFAC" w14:textId="77777777" w:rsidTr="005A64C1">
        <w:trPr>
          <w:trHeight w:val="315"/>
        </w:trPr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29005D73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60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DBDC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7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371DB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1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7BD0D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4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06CBE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C8241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1C9C4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3620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F4560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95EA5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4</w:t>
            </w:r>
          </w:p>
        </w:tc>
      </w:tr>
      <w:tr w:rsidR="005A64C1" w:rsidRPr="00A057E6" w14:paraId="5A791975" w14:textId="77777777" w:rsidTr="005A64C1">
        <w:trPr>
          <w:trHeight w:val="315"/>
        </w:trPr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589C2AD2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55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3A31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5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356DC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5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C1F21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0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70508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CE9A3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FF394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41D1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1D218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9CCD3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6</w:t>
            </w:r>
          </w:p>
        </w:tc>
      </w:tr>
      <w:tr w:rsidR="005A64C1" w:rsidRPr="00A057E6" w14:paraId="02524593" w14:textId="77777777" w:rsidTr="005A64C1">
        <w:trPr>
          <w:trHeight w:val="315"/>
        </w:trPr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72D287F9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50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75FE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6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E80CB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2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3BDD5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1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A6E97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3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5716B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0ED22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014A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4439C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68961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5</w:t>
            </w:r>
          </w:p>
        </w:tc>
      </w:tr>
      <w:tr w:rsidR="005A64C1" w:rsidRPr="00A057E6" w14:paraId="1B40D3F4" w14:textId="77777777" w:rsidTr="005A64C1">
        <w:trPr>
          <w:trHeight w:val="315"/>
        </w:trPr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2943D6D2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45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4F58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1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9C389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2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3334E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4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8118B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5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9D46E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B59E0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D30E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CA52D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D8765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7</w:t>
            </w:r>
          </w:p>
        </w:tc>
      </w:tr>
      <w:tr w:rsidR="005A64C1" w:rsidRPr="00A057E6" w14:paraId="0FD8C04A" w14:textId="77777777" w:rsidTr="005A64C1">
        <w:trPr>
          <w:trHeight w:val="315"/>
        </w:trPr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21100425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40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BC45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28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2974E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8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76E6F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2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88316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8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DB3C4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A4CC0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33C9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A790B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66C67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6</w:t>
            </w:r>
          </w:p>
        </w:tc>
      </w:tr>
      <w:tr w:rsidR="005A64C1" w:rsidRPr="00A057E6" w14:paraId="34ED8825" w14:textId="77777777" w:rsidTr="005A64C1">
        <w:trPr>
          <w:trHeight w:val="315"/>
        </w:trPr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0955906E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35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2929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62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0F9C4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0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EA2FD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4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396CB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8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0BC79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F517BE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CA1B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F51DE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89361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1</w:t>
            </w:r>
          </w:p>
        </w:tc>
      </w:tr>
      <w:tr w:rsidR="005A64C1" w:rsidRPr="00A057E6" w14:paraId="5AC89B88" w14:textId="77777777" w:rsidTr="005A64C1">
        <w:trPr>
          <w:trHeight w:val="315"/>
        </w:trPr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178CC138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30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D49A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97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5F4A0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45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A70D5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31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B86C2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1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19AC9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FF254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6CBE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08F0A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03FB3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51</w:t>
            </w:r>
          </w:p>
        </w:tc>
      </w:tr>
      <w:tr w:rsidR="005A64C1" w:rsidRPr="00A057E6" w14:paraId="4F67627E" w14:textId="77777777" w:rsidTr="005A64C1">
        <w:trPr>
          <w:trHeight w:val="315"/>
        </w:trPr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5D039F99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25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E9FB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43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117E2E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97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2270C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88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4D090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8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60859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F2049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5FB5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A7986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8DE3C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05</w:t>
            </w:r>
          </w:p>
        </w:tc>
      </w:tr>
      <w:tr w:rsidR="005A64C1" w:rsidRPr="00A057E6" w14:paraId="51728F7D" w14:textId="77777777" w:rsidTr="005A64C1">
        <w:trPr>
          <w:trHeight w:val="315"/>
        </w:trPr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4C3A4D85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20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CC7A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77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4501F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43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68B9D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63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AE62E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1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14B35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31341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889F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C164E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7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48D72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84</w:t>
            </w:r>
          </w:p>
        </w:tc>
      </w:tr>
      <w:tr w:rsidR="005A64C1" w:rsidRPr="00A057E6" w14:paraId="224A712A" w14:textId="77777777" w:rsidTr="005A64C1">
        <w:trPr>
          <w:trHeight w:val="315"/>
        </w:trPr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32F7A193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15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E653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14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7D962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18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F6C96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19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98A5A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7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186EA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590AB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C6AA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94DC5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D5D49E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26</w:t>
            </w:r>
          </w:p>
        </w:tc>
      </w:tr>
      <w:tr w:rsidR="005A64C1" w:rsidRPr="00A057E6" w14:paraId="351B1FD5" w14:textId="77777777" w:rsidTr="005A64C1">
        <w:trPr>
          <w:trHeight w:val="315"/>
        </w:trPr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1CE421D7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10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2F6D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90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F3953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49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B0C21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59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12B50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2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B7FB7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365B2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46C2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C5940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CC4FB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66</w:t>
            </w:r>
          </w:p>
        </w:tc>
      </w:tr>
      <w:tr w:rsidR="005A64C1" w:rsidRPr="00A057E6" w14:paraId="5CA0E9BD" w14:textId="77777777" w:rsidTr="005A64C1">
        <w:trPr>
          <w:trHeight w:val="315"/>
        </w:trPr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6CA10DFC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5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2740E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47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4B327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2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DD244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88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C49D9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7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DE8AB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7D492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D3F5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24512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4985D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94</w:t>
            </w:r>
          </w:p>
        </w:tc>
      </w:tr>
      <w:tr w:rsidR="005A64C1" w:rsidRPr="00A057E6" w14:paraId="603394C2" w14:textId="77777777" w:rsidTr="005A64C1">
        <w:trPr>
          <w:trHeight w:val="315"/>
        </w:trPr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2433E6EE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0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F082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88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59D71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90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9DED2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06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A0539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2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B411A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157A2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AE44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14830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F2D07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07</w:t>
            </w:r>
          </w:p>
        </w:tc>
      </w:tr>
      <w:tr w:rsidR="005A64C1" w:rsidRPr="00A057E6" w14:paraId="476827B5" w14:textId="77777777" w:rsidTr="005A64C1">
        <w:trPr>
          <w:trHeight w:val="315"/>
        </w:trPr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35DEAD2B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5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62A8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99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BA6A1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61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83CCA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48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4F825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0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47B1F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84698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1AE2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139C0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56CFA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37</w:t>
            </w:r>
          </w:p>
        </w:tc>
      </w:tr>
      <w:tr w:rsidR="005A64C1" w:rsidRPr="00A057E6" w14:paraId="53BD3972" w14:textId="77777777" w:rsidTr="005A64C1">
        <w:trPr>
          <w:trHeight w:val="315"/>
        </w:trPr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01C82AE4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0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2220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61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803F0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43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FF1A9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23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AC7A2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5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D7462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ABC03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969F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63628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C8A70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82</w:t>
            </w:r>
          </w:p>
        </w:tc>
      </w:tr>
      <w:tr w:rsidR="005A64C1" w:rsidRPr="00A057E6" w14:paraId="5193C3D1" w14:textId="77777777" w:rsidTr="005A64C1">
        <w:trPr>
          <w:trHeight w:val="315"/>
        </w:trPr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1D51AC33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5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7D59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80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D9595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22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446E5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53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4ABBE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5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16755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A052D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6B97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56602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B3822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95</w:t>
            </w:r>
          </w:p>
        </w:tc>
      </w:tr>
      <w:tr w:rsidR="005A64C1" w:rsidRPr="00A057E6" w14:paraId="3367D1B2" w14:textId="77777777" w:rsidTr="005A64C1">
        <w:trPr>
          <w:trHeight w:val="315"/>
        </w:trPr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2CCBF9A0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0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43AA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32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BAF61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21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8030B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93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D8C9D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18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C451B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7EAE3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D852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1A5D4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79F99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03</w:t>
            </w:r>
          </w:p>
        </w:tc>
      </w:tr>
      <w:tr w:rsidR="005A64C1" w:rsidRPr="00A057E6" w14:paraId="63031CF8" w14:textId="77777777" w:rsidTr="005A64C1">
        <w:trPr>
          <w:trHeight w:val="315"/>
        </w:trPr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30E45EF9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5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C50F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33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5B241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64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856D8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38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C8FEE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31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E8032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CD556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1CAF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E39C2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EA4FC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32</w:t>
            </w:r>
          </w:p>
        </w:tc>
      </w:tr>
      <w:tr w:rsidR="005A64C1" w:rsidRPr="00A057E6" w14:paraId="3A7CBE1E" w14:textId="77777777" w:rsidTr="005A64C1">
        <w:trPr>
          <w:trHeight w:val="315"/>
        </w:trPr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097B3F39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0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51B1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97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5E043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51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D4CCA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26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BB391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0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8A2A2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81061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3A95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13B07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66955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03</w:t>
            </w:r>
          </w:p>
        </w:tc>
      </w:tr>
      <w:tr w:rsidR="005A64C1" w:rsidRPr="00A057E6" w14:paraId="41B3D7E9" w14:textId="77777777" w:rsidTr="005A64C1">
        <w:trPr>
          <w:trHeight w:val="315"/>
        </w:trPr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5E965A9D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5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F317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41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B8B84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31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82822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21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C76CB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9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A2162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37903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41F2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4B727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73C0B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13</w:t>
            </w:r>
          </w:p>
        </w:tc>
      </w:tr>
      <w:tr w:rsidR="005A64C1" w:rsidRPr="00A057E6" w14:paraId="1D06CB08" w14:textId="77777777" w:rsidTr="005A64C1">
        <w:trPr>
          <w:trHeight w:val="315"/>
        </w:trPr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2B6ED36C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40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19E8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56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1BF8D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0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26086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16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1C348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0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17D6D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9AC27E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405F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056BF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0B92A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76</w:t>
            </w:r>
          </w:p>
        </w:tc>
      </w:tr>
      <w:tr w:rsidR="005A64C1" w:rsidRPr="00A057E6" w14:paraId="73F58CE2" w14:textId="77777777" w:rsidTr="005A64C1">
        <w:trPr>
          <w:trHeight w:val="315"/>
        </w:trPr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28A7BB6A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45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D8C4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91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8A5CA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8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12222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2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B4185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1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169EF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DD502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8F3F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94E22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B43F8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18</w:t>
            </w:r>
          </w:p>
        </w:tc>
      </w:tr>
      <w:tr w:rsidR="005A64C1" w:rsidRPr="00A057E6" w14:paraId="4EDC585F" w14:textId="77777777" w:rsidTr="005A64C1">
        <w:trPr>
          <w:trHeight w:val="315"/>
        </w:trPr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2E2AA374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50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D5B9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97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40013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5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7B151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4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E3D33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8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2BAF7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F8309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C029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AB50F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4ECB5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4</w:t>
            </w:r>
          </w:p>
        </w:tc>
      </w:tr>
      <w:tr w:rsidR="005A64C1" w:rsidRPr="00A057E6" w14:paraId="042EAB45" w14:textId="77777777" w:rsidTr="005A64C1">
        <w:trPr>
          <w:trHeight w:val="315"/>
        </w:trPr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76370714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55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790E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50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1F243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8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BD4F8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4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A20B4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8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974CA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65774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E483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4478B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D8A49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5</w:t>
            </w:r>
          </w:p>
        </w:tc>
      </w:tr>
      <w:tr w:rsidR="005A64C1" w:rsidRPr="00A057E6" w14:paraId="216071DD" w14:textId="77777777" w:rsidTr="005A64C1">
        <w:trPr>
          <w:trHeight w:val="315"/>
        </w:trPr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0D6D1FF4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0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F9BB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3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B5D80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2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2C895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7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9E76F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4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460AB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16D2E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66E8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EB970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0C9FF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4</w:t>
            </w:r>
          </w:p>
        </w:tc>
      </w:tr>
      <w:tr w:rsidR="005A64C1" w:rsidRPr="00A057E6" w14:paraId="405F74B0" w14:textId="77777777" w:rsidTr="005A64C1">
        <w:trPr>
          <w:trHeight w:val="315"/>
        </w:trPr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0BFCDD31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5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E533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34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8BBB4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7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9C592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0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14F62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7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33E68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1E760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A3710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338B4E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741BE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6</w:t>
            </w:r>
          </w:p>
        </w:tc>
      </w:tr>
      <w:tr w:rsidR="005A64C1" w:rsidRPr="00A057E6" w14:paraId="4BD19B14" w14:textId="77777777" w:rsidTr="005A64C1">
        <w:trPr>
          <w:trHeight w:val="315"/>
        </w:trPr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290C62E0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70</w:t>
            </w:r>
          </w:p>
        </w:tc>
        <w:tc>
          <w:tcPr>
            <w:tcW w:w="94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9E42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6</w:t>
            </w:r>
          </w:p>
        </w:tc>
        <w:tc>
          <w:tcPr>
            <w:tcW w:w="94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56F339A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7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F8D64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2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41244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7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18AFD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1FEB2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8E369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D090B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4C011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2</w:t>
            </w:r>
          </w:p>
        </w:tc>
      </w:tr>
      <w:tr w:rsidR="005A64C1" w:rsidRPr="00A057E6" w14:paraId="418D80D3" w14:textId="77777777" w:rsidTr="005A64C1">
        <w:trPr>
          <w:trHeight w:val="315"/>
        </w:trPr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4337270E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75</w:t>
            </w:r>
          </w:p>
        </w:tc>
        <w:tc>
          <w:tcPr>
            <w:tcW w:w="9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E2274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3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00A2E9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1AAB94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3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D93229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</w:t>
            </w:r>
          </w:p>
        </w:tc>
        <w:tc>
          <w:tcPr>
            <w:tcW w:w="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0A2415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BB060B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87B57B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EE0343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A40C33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</w:t>
            </w:r>
          </w:p>
        </w:tc>
      </w:tr>
    </w:tbl>
    <w:p w14:paraId="6C93FDCF" w14:textId="77777777" w:rsidR="00FA0423" w:rsidRPr="00A057E6" w:rsidRDefault="00FA0423" w:rsidP="002A00C4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047CE244" w14:textId="77777777" w:rsidR="005A64C1" w:rsidRPr="00A057E6" w:rsidRDefault="005A64C1" w:rsidP="002A00C4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  <w:sectPr w:rsidR="005A64C1" w:rsidRPr="00A057E6" w:rsidSect="00FA0423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6010C1E" w14:textId="144B8FA7" w:rsidR="005A64C1" w:rsidRPr="00A057E6" w:rsidRDefault="005A64C1" w:rsidP="00034DDA">
      <w:pPr>
        <w:spacing w:after="0"/>
        <w:rPr>
          <w:rFonts w:ascii="Times New Roman" w:hAnsi="Times New Roman" w:cs="Times New Roman"/>
          <w:sz w:val="24"/>
          <w:szCs w:val="28"/>
        </w:rPr>
      </w:pPr>
      <w:r w:rsidRPr="00A057E6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Table </w:t>
      </w:r>
      <w:r w:rsidR="00912BFB" w:rsidRPr="00A057E6">
        <w:rPr>
          <w:rFonts w:ascii="Times New Roman" w:hAnsi="Times New Roman" w:cs="Times New Roman"/>
          <w:bCs/>
          <w:sz w:val="24"/>
          <w:szCs w:val="24"/>
        </w:rPr>
        <w:t>S</w:t>
      </w:r>
      <w:r w:rsidR="003A7C34" w:rsidRPr="00A057E6">
        <w:rPr>
          <w:rFonts w:ascii="Times New Roman" w:hAnsi="Times New Roman" w:cs="Times New Roman"/>
          <w:bCs/>
          <w:sz w:val="24"/>
          <w:szCs w:val="24"/>
        </w:rPr>
        <w:t>3</w:t>
      </w:r>
      <w:r w:rsidRPr="00A057E6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0D39BF" w:rsidRPr="00A057E6">
        <w:rPr>
          <w:rFonts w:ascii="Times New Roman" w:hAnsi="Times New Roman" w:cs="Times New Roman"/>
          <w:sz w:val="24"/>
          <w:szCs w:val="28"/>
        </w:rPr>
        <w:t>Number of species</w:t>
      </w:r>
      <w:r w:rsidRPr="00A057E6">
        <w:rPr>
          <w:rFonts w:ascii="Times New Roman" w:hAnsi="Times New Roman" w:cs="Times New Roman"/>
          <w:sz w:val="24"/>
          <w:szCs w:val="28"/>
        </w:rPr>
        <w:t xml:space="preserve"> for groups of three body sizes and four trophic levels in the 5-degree latitude band in the surface zone (0 – 200 m).</w:t>
      </w:r>
    </w:p>
    <w:p w14:paraId="313AA454" w14:textId="77777777" w:rsidR="005A64C1" w:rsidRPr="00A057E6" w:rsidRDefault="005A64C1" w:rsidP="00034DDA">
      <w:pPr>
        <w:spacing w:after="0"/>
        <w:rPr>
          <w:rFonts w:ascii="Times New Roman" w:hAnsi="Times New Roman" w:cs="Times New Roman"/>
          <w:sz w:val="24"/>
          <w:szCs w:val="28"/>
        </w:rPr>
      </w:pPr>
    </w:p>
    <w:tbl>
      <w:tblPr>
        <w:tblW w:w="8700" w:type="dxa"/>
        <w:tblLook w:val="04A0" w:firstRow="1" w:lastRow="0" w:firstColumn="1" w:lastColumn="0" w:noHBand="0" w:noVBand="1"/>
      </w:tblPr>
      <w:tblGrid>
        <w:gridCol w:w="1097"/>
        <w:gridCol w:w="953"/>
        <w:gridCol w:w="859"/>
        <w:gridCol w:w="860"/>
        <w:gridCol w:w="815"/>
        <w:gridCol w:w="276"/>
        <w:gridCol w:w="960"/>
        <w:gridCol w:w="960"/>
        <w:gridCol w:w="960"/>
        <w:gridCol w:w="960"/>
      </w:tblGrid>
      <w:tr w:rsidR="005A64C1" w:rsidRPr="00A057E6" w14:paraId="64D8DCF3" w14:textId="77777777" w:rsidTr="005A64C1">
        <w:trPr>
          <w:trHeight w:val="315"/>
        </w:trPr>
        <w:tc>
          <w:tcPr>
            <w:tcW w:w="96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E7E6E6" w:themeFill="background2"/>
            <w:vAlign w:val="center"/>
            <w:hideMark/>
          </w:tcPr>
          <w:p w14:paraId="31BF04A8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Latitude (°)</w:t>
            </w:r>
          </w:p>
        </w:tc>
        <w:tc>
          <w:tcPr>
            <w:tcW w:w="953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E7E6E6" w:themeFill="background2"/>
            <w:vAlign w:val="center"/>
            <w:hideMark/>
          </w:tcPr>
          <w:p w14:paraId="08226838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ll fish</w:t>
            </w:r>
          </w:p>
        </w:tc>
        <w:tc>
          <w:tcPr>
            <w:tcW w:w="285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bottom"/>
            <w:hideMark/>
          </w:tcPr>
          <w:p w14:paraId="2B04CEE3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Maximum body size (cm)</w:t>
            </w:r>
          </w:p>
        </w:tc>
        <w:tc>
          <w:tcPr>
            <w:tcW w:w="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  <w:hideMark/>
          </w:tcPr>
          <w:p w14:paraId="7281AA30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384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36AD777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rophic level</w:t>
            </w:r>
          </w:p>
        </w:tc>
      </w:tr>
      <w:tr w:rsidR="005A64C1" w:rsidRPr="00A057E6" w14:paraId="0AEEFDF0" w14:textId="77777777" w:rsidTr="005A64C1">
        <w:trPr>
          <w:trHeight w:val="630"/>
        </w:trPr>
        <w:tc>
          <w:tcPr>
            <w:tcW w:w="9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E7E6E6" w:themeFill="background2"/>
            <w:vAlign w:val="center"/>
            <w:hideMark/>
          </w:tcPr>
          <w:p w14:paraId="6EA145B1" w14:textId="77777777" w:rsidR="005A64C1" w:rsidRPr="00A057E6" w:rsidRDefault="005A64C1" w:rsidP="005A64C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953" w:type="dxa"/>
            <w:vMerge/>
            <w:tcBorders>
              <w:top w:val="single" w:sz="8" w:space="0" w:color="auto"/>
              <w:left w:val="nil"/>
              <w:bottom w:val="single" w:sz="4" w:space="0" w:color="000000"/>
              <w:right w:val="nil"/>
            </w:tcBorders>
            <w:shd w:val="clear" w:color="auto" w:fill="E7E6E6" w:themeFill="background2"/>
            <w:vAlign w:val="center"/>
            <w:hideMark/>
          </w:tcPr>
          <w:p w14:paraId="3BFB9B53" w14:textId="77777777" w:rsidR="005A64C1" w:rsidRPr="00A057E6" w:rsidRDefault="005A64C1" w:rsidP="005A64C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3E829B1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&lt; 30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3384965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0 - 100</w:t>
            </w:r>
          </w:p>
        </w:tc>
        <w:tc>
          <w:tcPr>
            <w:tcW w:w="9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0087C73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&gt; 100</w:t>
            </w:r>
          </w:p>
        </w:tc>
        <w:tc>
          <w:tcPr>
            <w:tcW w:w="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73F36E3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5CD8F66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&lt; 2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0A717D2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.21 -2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3EDAE95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.81 - 3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6F36232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&gt; 3.70</w:t>
            </w:r>
          </w:p>
        </w:tc>
      </w:tr>
      <w:tr w:rsidR="005A64C1" w:rsidRPr="00A057E6" w14:paraId="58A4A517" w14:textId="77777777" w:rsidTr="005A64C1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0D909C5C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75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B236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1AFAA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0F458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EAB92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CE3C6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F0F5F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18F2C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2775DE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E1A5D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5A64C1" w:rsidRPr="00A057E6" w14:paraId="22B2E2CA" w14:textId="77777777" w:rsidTr="005A64C1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3F5E37BA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70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CA24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3A511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469EC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45F89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5E401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CED6D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15511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D5E9B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73774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</w:tr>
      <w:tr w:rsidR="005A64C1" w:rsidRPr="00A057E6" w14:paraId="3DB68F3B" w14:textId="77777777" w:rsidTr="005A64C1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43B3219F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65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DB11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20BC5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E72E4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E7223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19BD8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88BA6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651EB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58765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C117B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</w:tr>
      <w:tr w:rsidR="005A64C1" w:rsidRPr="00A057E6" w14:paraId="72EEA7A2" w14:textId="77777777" w:rsidTr="005A64C1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1FA1B18A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60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4AC3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EF6C7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2194D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587E2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ECB44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CBCE6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AD08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DF06A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0F7B0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</w:tr>
      <w:tr w:rsidR="005A64C1" w:rsidRPr="00A057E6" w14:paraId="72A1394B" w14:textId="77777777" w:rsidTr="005A64C1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48A1DCA0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55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9B9D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9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7A830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00B5C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4A42C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F16C1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CCA25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CEAB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44C1F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D24B5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</w:tr>
      <w:tr w:rsidR="005A64C1" w:rsidRPr="00A057E6" w14:paraId="21E6E971" w14:textId="77777777" w:rsidTr="005A64C1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2E1FF9A5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50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8EB1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2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20658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E44D3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72973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1FCBD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DC774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9067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DA8A2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F2E27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</w:t>
            </w:r>
          </w:p>
        </w:tc>
      </w:tr>
      <w:tr w:rsidR="005A64C1" w:rsidRPr="00A057E6" w14:paraId="7A7E7D2C" w14:textId="77777777" w:rsidTr="005A64C1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32965158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45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B66C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1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62908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2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5023C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4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7A3A5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1C6D9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A5728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8819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01259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0C35F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4</w:t>
            </w:r>
          </w:p>
        </w:tc>
      </w:tr>
      <w:tr w:rsidR="005A64C1" w:rsidRPr="00A057E6" w14:paraId="3E713F0F" w14:textId="77777777" w:rsidTr="005A64C1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6194EF47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40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C5F0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2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C60FB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5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54E11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4B85B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6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54D7CE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E7C10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4A5B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B679E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70837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7</w:t>
            </w:r>
          </w:p>
        </w:tc>
      </w:tr>
      <w:tr w:rsidR="005A64C1" w:rsidRPr="00A057E6" w14:paraId="43484E62" w14:textId="77777777" w:rsidTr="005A64C1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198CF001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35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009C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08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E36EE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4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2297C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30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26149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4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F100D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BAB22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0EE2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CD87FE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E6E0B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6</w:t>
            </w:r>
          </w:p>
        </w:tc>
      </w:tr>
      <w:tr w:rsidR="005A64C1" w:rsidRPr="00A057E6" w14:paraId="5D860985" w14:textId="77777777" w:rsidTr="005A64C1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47F3E762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30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0760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06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BC420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9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3D166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4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903E0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3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A7CA7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0EF4E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5E1D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45B71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8ED4C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51</w:t>
            </w:r>
          </w:p>
        </w:tc>
      </w:tr>
      <w:tr w:rsidR="005A64C1" w:rsidRPr="00A057E6" w14:paraId="69A1E018" w14:textId="77777777" w:rsidTr="005A64C1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7A281FBC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25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6692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31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0BFE5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22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282F7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68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B27B8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1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395E4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E2B62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24F9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63CC1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985FD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7</w:t>
            </w:r>
          </w:p>
        </w:tc>
      </w:tr>
      <w:tr w:rsidR="005A64C1" w:rsidRPr="00A057E6" w14:paraId="0755895A" w14:textId="77777777" w:rsidTr="005A64C1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021EF7E0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20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8093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29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266FB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42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982C6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30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EB2C8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7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170B3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16C36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23E4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2BDBB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98147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55</w:t>
            </w:r>
          </w:p>
        </w:tc>
      </w:tr>
      <w:tr w:rsidR="005A64C1" w:rsidRPr="00A057E6" w14:paraId="51188894" w14:textId="77777777" w:rsidTr="005A64C1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7782ED30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15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2486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64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317B1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10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4C77D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83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9FA7A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1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EEFB5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2D44B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23A4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73BF0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73EB5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3</w:t>
            </w:r>
          </w:p>
        </w:tc>
      </w:tr>
      <w:tr w:rsidR="005A64C1" w:rsidRPr="00A057E6" w14:paraId="2A2314CB" w14:textId="77777777" w:rsidTr="005A64C1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353C680A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10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00C0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19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8AD59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21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31DD2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2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FDD0F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7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46B5F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BF0EC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6F0E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74135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162F5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38</w:t>
            </w:r>
          </w:p>
        </w:tc>
      </w:tr>
      <w:tr w:rsidR="005A64C1" w:rsidRPr="00A057E6" w14:paraId="31398D31" w14:textId="77777777" w:rsidTr="005A64C1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1EE170B6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5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DBC1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67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15FDF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37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BC183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45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F9ADA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5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87B7E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A8249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17E3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A4D6E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D4652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63</w:t>
            </w:r>
          </w:p>
        </w:tc>
      </w:tr>
      <w:tr w:rsidR="005A64C1" w:rsidRPr="00A057E6" w14:paraId="0426920C" w14:textId="77777777" w:rsidTr="005A64C1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07EA6C97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0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4A3E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11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201CC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54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FD961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65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733A2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2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8BEA6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AC364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B18D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E58C7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4A4AD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79</w:t>
            </w:r>
          </w:p>
        </w:tc>
      </w:tr>
      <w:tr w:rsidR="005A64C1" w:rsidRPr="00A057E6" w14:paraId="267DFFC6" w14:textId="77777777" w:rsidTr="005A64C1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56BD8BC8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5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8650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95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39850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08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B2420E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95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9CD00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2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E483B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9CE22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D15F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605AC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86768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</w:t>
            </w:r>
          </w:p>
        </w:tc>
      </w:tr>
      <w:tr w:rsidR="005A64C1" w:rsidRPr="00A057E6" w14:paraId="569DF6BD" w14:textId="77777777" w:rsidTr="005A64C1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4ACA0387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0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63F8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14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EF6CE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76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313AA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44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A4BC3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4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D55AC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07709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7E9F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58562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EE7F7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27</w:t>
            </w:r>
          </w:p>
        </w:tc>
      </w:tr>
      <w:tr w:rsidR="005A64C1" w:rsidRPr="00A057E6" w14:paraId="0A5B3F9D" w14:textId="77777777" w:rsidTr="005A64C1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050F9511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5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66FF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15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911DF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50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371CB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68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54803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7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C8074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CD648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6483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5D302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0D67F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31</w:t>
            </w:r>
          </w:p>
        </w:tc>
      </w:tr>
      <w:tr w:rsidR="005A64C1" w:rsidRPr="00A057E6" w14:paraId="30718D7D" w14:textId="77777777" w:rsidTr="005A64C1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69A41052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0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3130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19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CDA2F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23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F2037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95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7C0AB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1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B37BC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9F3ED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B23A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D4DF6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8AF1F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26</w:t>
            </w:r>
          </w:p>
        </w:tc>
      </w:tr>
      <w:tr w:rsidR="005A64C1" w:rsidRPr="00A057E6" w14:paraId="24F57660" w14:textId="77777777" w:rsidTr="005A64C1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0F4DB873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5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9C48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79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E65EF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63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D517D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1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00A09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5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1CD87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A9BF8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6480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A6438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789B9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35</w:t>
            </w:r>
          </w:p>
        </w:tc>
      </w:tr>
      <w:tr w:rsidR="005A64C1" w:rsidRPr="00A057E6" w14:paraId="1B5C0D5A" w14:textId="77777777" w:rsidTr="005A64C1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77CB1325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0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A5D3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17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C6DAA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49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BFF49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80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1630B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8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57FF1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E15BE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EE12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60EFF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E272D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90</w:t>
            </w:r>
          </w:p>
        </w:tc>
      </w:tr>
      <w:tr w:rsidR="005A64C1" w:rsidRPr="00A057E6" w14:paraId="3616BB0A" w14:textId="77777777" w:rsidTr="005A64C1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35790379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5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7014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27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484C0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76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9A20A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2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E2AA2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9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A5DEE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6503C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DFA0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7D9C2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DBAA0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39</w:t>
            </w:r>
          </w:p>
        </w:tc>
      </w:tr>
      <w:tr w:rsidR="005A64C1" w:rsidRPr="00A057E6" w14:paraId="0860A785" w14:textId="77777777" w:rsidTr="005A64C1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21124913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40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A1A9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52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2B180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3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44AF9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36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10E36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3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F2004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016D4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ADDB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A89EE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E4F39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6</w:t>
            </w:r>
          </w:p>
        </w:tc>
      </w:tr>
      <w:tr w:rsidR="005A64C1" w:rsidRPr="00A057E6" w14:paraId="698CECEA" w14:textId="77777777" w:rsidTr="005A64C1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7F074260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45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A4B6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11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7B388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8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34A74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8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01270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5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431D2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C1F9F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F7DA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A4525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F802B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7</w:t>
            </w:r>
          </w:p>
        </w:tc>
      </w:tr>
      <w:tr w:rsidR="005A64C1" w:rsidRPr="00A057E6" w14:paraId="4F30141B" w14:textId="77777777" w:rsidTr="005A64C1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5E69B408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50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C8DB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3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468F0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1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E9298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2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EAE5C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7ED5D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DDA5C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E21AE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CEEE3E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96BF2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7</w:t>
            </w:r>
          </w:p>
        </w:tc>
      </w:tr>
      <w:tr w:rsidR="005A64C1" w:rsidRPr="00A057E6" w14:paraId="6BCB8050" w14:textId="77777777" w:rsidTr="005A64C1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028040F4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55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88EC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5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99723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7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BF41E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5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4FD94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503EC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84DAFE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20A6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E6F4B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476A7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6</w:t>
            </w:r>
          </w:p>
        </w:tc>
      </w:tr>
      <w:tr w:rsidR="005A64C1" w:rsidRPr="00A057E6" w14:paraId="0A03C271" w14:textId="77777777" w:rsidTr="005A64C1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7906624A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0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59A0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2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22129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8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2F4EB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2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EACC7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2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B2EE4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6C466E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6B09E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42824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8BBDF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1</w:t>
            </w:r>
          </w:p>
        </w:tc>
      </w:tr>
      <w:tr w:rsidR="005A64C1" w:rsidRPr="00A057E6" w14:paraId="14E9D928" w14:textId="77777777" w:rsidTr="005A64C1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4D471961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5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57E2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6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E53E7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9A19B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D9946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1F87E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ADFAF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80CEC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89C9B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0B488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</w:t>
            </w:r>
          </w:p>
        </w:tc>
      </w:tr>
      <w:tr w:rsidR="005A64C1" w:rsidRPr="00A057E6" w14:paraId="5135BCBB" w14:textId="77777777" w:rsidTr="005A64C1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6A3C87E7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70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6A7D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8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D1FE2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0F311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DA6DC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B18CB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70D94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4CF9A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12224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B9065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</w:tr>
      <w:tr w:rsidR="005A64C1" w:rsidRPr="00A057E6" w14:paraId="2B26521B" w14:textId="77777777" w:rsidTr="005A64C1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15962C73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75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33FB7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E41D25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E2F984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9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2F247A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3B43D7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4A6EFF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350F2F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385702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12B74A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</w:tr>
    </w:tbl>
    <w:p w14:paraId="782894F8" w14:textId="77777777" w:rsidR="005A64C1" w:rsidRPr="00A057E6" w:rsidRDefault="005A64C1" w:rsidP="00034DDA">
      <w:pPr>
        <w:spacing w:after="0"/>
        <w:rPr>
          <w:rFonts w:ascii="Times New Roman" w:hAnsi="Times New Roman" w:cs="Times New Roman"/>
          <w:bCs/>
          <w:sz w:val="24"/>
          <w:szCs w:val="24"/>
        </w:rPr>
        <w:sectPr w:rsidR="005A64C1" w:rsidRPr="00A057E6" w:rsidSect="005A64C1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7E7F304" w14:textId="795D80B7" w:rsidR="005A64C1" w:rsidRPr="00A057E6" w:rsidRDefault="005A64C1" w:rsidP="00034DDA">
      <w:pPr>
        <w:spacing w:after="0"/>
        <w:rPr>
          <w:rFonts w:ascii="Times New Roman" w:hAnsi="Times New Roman" w:cs="Times New Roman"/>
          <w:sz w:val="24"/>
          <w:szCs w:val="28"/>
        </w:rPr>
      </w:pPr>
      <w:r w:rsidRPr="00A057E6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Table </w:t>
      </w:r>
      <w:r w:rsidR="00912BFB" w:rsidRPr="00A057E6">
        <w:rPr>
          <w:rFonts w:ascii="Times New Roman" w:hAnsi="Times New Roman" w:cs="Times New Roman"/>
          <w:bCs/>
          <w:sz w:val="24"/>
          <w:szCs w:val="24"/>
        </w:rPr>
        <w:t>S</w:t>
      </w:r>
      <w:r w:rsidR="003A7C34" w:rsidRPr="00A057E6">
        <w:rPr>
          <w:rFonts w:ascii="Times New Roman" w:hAnsi="Times New Roman" w:cs="Times New Roman"/>
          <w:bCs/>
          <w:sz w:val="24"/>
          <w:szCs w:val="24"/>
        </w:rPr>
        <w:t>4</w:t>
      </w:r>
      <w:r w:rsidRPr="00A057E6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0D39BF" w:rsidRPr="00A057E6">
        <w:rPr>
          <w:rFonts w:ascii="Times New Roman" w:hAnsi="Times New Roman" w:cs="Times New Roman"/>
          <w:sz w:val="24"/>
          <w:szCs w:val="28"/>
        </w:rPr>
        <w:t>Number of species</w:t>
      </w:r>
      <w:r w:rsidRPr="00A057E6">
        <w:rPr>
          <w:rFonts w:ascii="Times New Roman" w:hAnsi="Times New Roman" w:cs="Times New Roman"/>
          <w:sz w:val="24"/>
          <w:szCs w:val="28"/>
        </w:rPr>
        <w:t xml:space="preserve"> for groups of three body sizes and four trophic levels in the 5-degree latitude band in the middle zone (201 – 1000 m).</w:t>
      </w:r>
    </w:p>
    <w:p w14:paraId="2862C349" w14:textId="77777777" w:rsidR="005A64C1" w:rsidRPr="00A057E6" w:rsidRDefault="005A64C1" w:rsidP="00034DDA">
      <w:pPr>
        <w:spacing w:after="0"/>
        <w:rPr>
          <w:rFonts w:ascii="Times New Roman" w:hAnsi="Times New Roman" w:cs="Times New Roman"/>
          <w:sz w:val="24"/>
          <w:szCs w:val="28"/>
        </w:rPr>
      </w:pPr>
    </w:p>
    <w:tbl>
      <w:tblPr>
        <w:tblW w:w="8720" w:type="dxa"/>
        <w:tblLook w:val="04A0" w:firstRow="1" w:lastRow="0" w:firstColumn="1" w:lastColumn="0" w:noHBand="0" w:noVBand="1"/>
      </w:tblPr>
      <w:tblGrid>
        <w:gridCol w:w="1097"/>
        <w:gridCol w:w="957"/>
        <w:gridCol w:w="850"/>
        <w:gridCol w:w="850"/>
        <w:gridCol w:w="850"/>
        <w:gridCol w:w="276"/>
        <w:gridCol w:w="960"/>
        <w:gridCol w:w="960"/>
        <w:gridCol w:w="960"/>
        <w:gridCol w:w="960"/>
      </w:tblGrid>
      <w:tr w:rsidR="005A64C1" w:rsidRPr="00A057E6" w14:paraId="16D18C4F" w14:textId="77777777" w:rsidTr="005A64C1">
        <w:trPr>
          <w:trHeight w:val="315"/>
        </w:trPr>
        <w:tc>
          <w:tcPr>
            <w:tcW w:w="959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E7E6E6" w:themeFill="background2"/>
            <w:vAlign w:val="center"/>
            <w:hideMark/>
          </w:tcPr>
          <w:p w14:paraId="6FEA9165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Latitude (°)</w:t>
            </w:r>
          </w:p>
        </w:tc>
        <w:tc>
          <w:tcPr>
            <w:tcW w:w="957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E7E6E6" w:themeFill="background2"/>
            <w:vAlign w:val="center"/>
            <w:hideMark/>
          </w:tcPr>
          <w:p w14:paraId="14D8D3A5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ll fish</w:t>
            </w:r>
          </w:p>
        </w:tc>
        <w:tc>
          <w:tcPr>
            <w:tcW w:w="287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5D3C0F78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Maximum body size (cm)</w:t>
            </w:r>
          </w:p>
        </w:tc>
        <w:tc>
          <w:tcPr>
            <w:tcW w:w="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  <w:hideMark/>
          </w:tcPr>
          <w:p w14:paraId="642A6714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84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49C1471A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rophic level</w:t>
            </w:r>
          </w:p>
        </w:tc>
      </w:tr>
      <w:tr w:rsidR="005A64C1" w:rsidRPr="00A057E6" w14:paraId="3F39C0B1" w14:textId="77777777" w:rsidTr="005A64C1">
        <w:trPr>
          <w:trHeight w:val="630"/>
        </w:trPr>
        <w:tc>
          <w:tcPr>
            <w:tcW w:w="95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E7E6E6" w:themeFill="background2"/>
            <w:vAlign w:val="bottom"/>
            <w:hideMark/>
          </w:tcPr>
          <w:p w14:paraId="000080B4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957" w:type="dxa"/>
            <w:vMerge/>
            <w:tcBorders>
              <w:top w:val="single" w:sz="8" w:space="0" w:color="auto"/>
              <w:left w:val="nil"/>
              <w:bottom w:val="single" w:sz="4" w:space="0" w:color="000000"/>
              <w:right w:val="nil"/>
            </w:tcBorders>
            <w:shd w:val="clear" w:color="auto" w:fill="E7E6E6" w:themeFill="background2"/>
            <w:vAlign w:val="center"/>
            <w:hideMark/>
          </w:tcPr>
          <w:p w14:paraId="2E56303D" w14:textId="77777777" w:rsidR="005A64C1" w:rsidRPr="00A057E6" w:rsidRDefault="005A64C1" w:rsidP="005A64C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3B856C8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&lt; 30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08A0580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0 - 100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0A5E8D4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&gt; 100</w:t>
            </w:r>
          </w:p>
        </w:tc>
        <w:tc>
          <w:tcPr>
            <w:tcW w:w="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685E396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01CDEEA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&lt; 2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54485CC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.21 -2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771BD9F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.81 - 3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0284E45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&gt; 3.70</w:t>
            </w:r>
          </w:p>
        </w:tc>
      </w:tr>
      <w:tr w:rsidR="005A64C1" w:rsidRPr="00A057E6" w14:paraId="56A0A341" w14:textId="77777777" w:rsidTr="005A64C1">
        <w:trPr>
          <w:trHeight w:val="315"/>
        </w:trPr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25A21847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75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A1B5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B4766E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D44137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7AAE09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76FB7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C98D7D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C6ED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5852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1E87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</w:tr>
      <w:tr w:rsidR="005A64C1" w:rsidRPr="00A057E6" w14:paraId="104CF7B5" w14:textId="77777777" w:rsidTr="005A64C1">
        <w:trPr>
          <w:trHeight w:val="315"/>
        </w:trPr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6BA3D605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70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65CC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73110F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065683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D5BE98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A1BFC2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EA5188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B650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0E51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25C5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</w:tr>
      <w:tr w:rsidR="005A64C1" w:rsidRPr="00A057E6" w14:paraId="531699C5" w14:textId="77777777" w:rsidTr="005A64C1">
        <w:trPr>
          <w:trHeight w:val="315"/>
        </w:trPr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73C79186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65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6B96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4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AA3FB8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F5A36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D8B01E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8D415E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B59918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14BA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0FEF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14E5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</w:tr>
      <w:tr w:rsidR="005A64C1" w:rsidRPr="00A057E6" w14:paraId="1C65CFE1" w14:textId="77777777" w:rsidTr="005A64C1">
        <w:trPr>
          <w:trHeight w:val="315"/>
        </w:trPr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25160FAE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60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45C6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7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738CAB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1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8C64B7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4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A48E9E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A42BB3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59E9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331F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FF83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3288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</w:tr>
      <w:tr w:rsidR="005A64C1" w:rsidRPr="00A057E6" w14:paraId="06AE3844" w14:textId="77777777" w:rsidTr="005A64C1">
        <w:trPr>
          <w:trHeight w:val="315"/>
        </w:trPr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08E4BD9D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55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ADF7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56BB13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F7B8FA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9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421A3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CF453DE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26C1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8FBA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A2A7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B6B4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9</w:t>
            </w:r>
          </w:p>
        </w:tc>
      </w:tr>
      <w:tr w:rsidR="005A64C1" w:rsidRPr="00A057E6" w14:paraId="167F82A2" w14:textId="77777777" w:rsidTr="005A64C1">
        <w:trPr>
          <w:trHeight w:val="315"/>
        </w:trPr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64B13D27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50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3E0B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3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450239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2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716B4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72DA1C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1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CA4AD2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3AB2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9C5E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A9E8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0E9A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9</w:t>
            </w:r>
          </w:p>
        </w:tc>
      </w:tr>
      <w:tr w:rsidR="005A64C1" w:rsidRPr="00A057E6" w14:paraId="0FB66DFB" w14:textId="77777777" w:rsidTr="005A64C1">
        <w:trPr>
          <w:trHeight w:val="315"/>
        </w:trPr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34C33CB8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45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D3DB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6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E34FA9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8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17DF7F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4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89E0C9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2565C4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F75B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50BA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E169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636F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7</w:t>
            </w:r>
          </w:p>
        </w:tc>
      </w:tr>
      <w:tr w:rsidR="005A64C1" w:rsidRPr="00A057E6" w14:paraId="45C50C38" w14:textId="77777777" w:rsidTr="005A64C1">
        <w:trPr>
          <w:trHeight w:val="315"/>
        </w:trPr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64A5F306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40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919E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3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4137BE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A84FD4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AF439C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3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65A0DC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EFD0E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EEECE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C444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34F4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9</w:t>
            </w:r>
          </w:p>
        </w:tc>
      </w:tr>
      <w:tr w:rsidR="005A64C1" w:rsidRPr="00A057E6" w14:paraId="6915EEB1" w14:textId="77777777" w:rsidTr="005A64C1">
        <w:trPr>
          <w:trHeight w:val="315"/>
        </w:trPr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33728760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35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04F3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3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BAB7C3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3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CC9539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6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299EE7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4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65D9CF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CE01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CDF9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98D0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406C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3</w:t>
            </w:r>
          </w:p>
        </w:tc>
      </w:tr>
      <w:tr w:rsidR="005A64C1" w:rsidRPr="00A057E6" w14:paraId="143EEE4E" w14:textId="77777777" w:rsidTr="005A64C1">
        <w:trPr>
          <w:trHeight w:val="315"/>
        </w:trPr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0972DEAF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30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5A60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41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D4E6AA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3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45F416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0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55D862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8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FF06FA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8C35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BDB9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4260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3527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6</w:t>
            </w:r>
          </w:p>
        </w:tc>
      </w:tr>
      <w:tr w:rsidR="005A64C1" w:rsidRPr="00A057E6" w14:paraId="02F0E4C5" w14:textId="77777777" w:rsidTr="005A64C1">
        <w:trPr>
          <w:trHeight w:val="315"/>
        </w:trPr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4D48E8B9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25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4D88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0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7C2716E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3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86550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2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178477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5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E59991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32A8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42E3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E3A1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7681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1</w:t>
            </w:r>
          </w:p>
        </w:tc>
      </w:tr>
      <w:tr w:rsidR="005A64C1" w:rsidRPr="00A057E6" w14:paraId="691FFAD2" w14:textId="77777777" w:rsidTr="005A64C1">
        <w:trPr>
          <w:trHeight w:val="315"/>
        </w:trPr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6E8505B2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20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87D5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2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22D774E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9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46B91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1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538643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2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F692D0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1555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39E6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FDCC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5D3E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7</w:t>
            </w:r>
          </w:p>
        </w:tc>
      </w:tr>
      <w:tr w:rsidR="005A64C1" w:rsidRPr="00A057E6" w14:paraId="6F98FB30" w14:textId="77777777" w:rsidTr="005A64C1">
        <w:trPr>
          <w:trHeight w:val="315"/>
        </w:trPr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0AE62E52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15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BC61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7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C3A88E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9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CA353D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3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0D37ED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5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CB52EE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5545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19A8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2B9E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208D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2</w:t>
            </w:r>
          </w:p>
        </w:tc>
      </w:tr>
      <w:tr w:rsidR="005A64C1" w:rsidRPr="00A057E6" w14:paraId="0DF36392" w14:textId="77777777" w:rsidTr="005A64C1">
        <w:trPr>
          <w:trHeight w:val="315"/>
        </w:trPr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5AE9424B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10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119C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2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C66BBA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6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C3A307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3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62188E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3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154B27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F3F8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4A55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6B94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F33C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8</w:t>
            </w:r>
          </w:p>
        </w:tc>
      </w:tr>
      <w:tr w:rsidR="005A64C1" w:rsidRPr="00A057E6" w14:paraId="543EF553" w14:textId="77777777" w:rsidTr="005A64C1">
        <w:trPr>
          <w:trHeight w:val="315"/>
        </w:trPr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4D3F8392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5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7665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7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90DB31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2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D9CDFA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3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63E245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2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9055A1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D5F57C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6C16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5BBE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529B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2</w:t>
            </w:r>
          </w:p>
        </w:tc>
      </w:tr>
      <w:tr w:rsidR="005A64C1" w:rsidRPr="00A057E6" w14:paraId="46C491DA" w14:textId="77777777" w:rsidTr="005A64C1">
        <w:trPr>
          <w:trHeight w:val="315"/>
        </w:trPr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0E565DCD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0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9437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1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7EC6D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4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B9FC57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7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B66E3A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3983D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A82E19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415D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7ED9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1C08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6</w:t>
            </w:r>
          </w:p>
        </w:tc>
      </w:tr>
      <w:tr w:rsidR="005A64C1" w:rsidRPr="00A057E6" w14:paraId="6EEB1C9E" w14:textId="77777777" w:rsidTr="005A64C1">
        <w:trPr>
          <w:trHeight w:val="315"/>
        </w:trPr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7E1C2D9D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5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ED39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2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5D78BD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9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91C7DF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6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1A264E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73C5E9E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206BCE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993CE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80DE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AC02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3</w:t>
            </w:r>
          </w:p>
        </w:tc>
      </w:tr>
      <w:tr w:rsidR="005A64C1" w:rsidRPr="00A057E6" w14:paraId="10D00162" w14:textId="77777777" w:rsidTr="005A64C1">
        <w:trPr>
          <w:trHeight w:val="315"/>
        </w:trPr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4CB5C1EC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0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D638E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8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41433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3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BC359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3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06022C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2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22954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C61AC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E883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D18E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104C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7</w:t>
            </w:r>
          </w:p>
        </w:tc>
      </w:tr>
      <w:tr w:rsidR="005A64C1" w:rsidRPr="00A057E6" w14:paraId="00757D15" w14:textId="77777777" w:rsidTr="005A64C1">
        <w:trPr>
          <w:trHeight w:val="315"/>
        </w:trPr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16D1D8F5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5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CE60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71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190744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8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DC99F5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6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AF1798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7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CD03C7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BAC3D7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F5D8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375E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E2C4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4</w:t>
            </w:r>
          </w:p>
        </w:tc>
      </w:tr>
      <w:tr w:rsidR="005A64C1" w:rsidRPr="00A057E6" w14:paraId="4EDBC16D" w14:textId="77777777" w:rsidTr="005A64C1">
        <w:trPr>
          <w:trHeight w:val="315"/>
        </w:trPr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364C4793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0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2AE0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6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BBA08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7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C0B492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4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801D6F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5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99FFF3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A0DEF9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E3AB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E7E4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F4BC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6</w:t>
            </w:r>
          </w:p>
        </w:tc>
      </w:tr>
      <w:tr w:rsidR="005A64C1" w:rsidRPr="00A057E6" w14:paraId="50485DBB" w14:textId="77777777" w:rsidTr="005A64C1">
        <w:trPr>
          <w:trHeight w:val="315"/>
        </w:trPr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5F98573A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5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723B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8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402D11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B1B571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1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2E7CB2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2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169051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4F5E5B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9FEC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F46B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7FBE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2</w:t>
            </w:r>
          </w:p>
        </w:tc>
      </w:tr>
      <w:tr w:rsidR="005A64C1" w:rsidRPr="00A057E6" w14:paraId="22836652" w14:textId="77777777" w:rsidTr="005A64C1">
        <w:trPr>
          <w:trHeight w:val="315"/>
        </w:trPr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0340B66A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0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2AE1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66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FFC867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8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5BE536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2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9157CE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6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E229B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2672DF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A55EE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F948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0FB3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7</w:t>
            </w:r>
          </w:p>
        </w:tc>
      </w:tr>
      <w:tr w:rsidR="005A64C1" w:rsidRPr="00A057E6" w14:paraId="333B443C" w14:textId="77777777" w:rsidTr="005A64C1">
        <w:trPr>
          <w:trHeight w:val="315"/>
        </w:trPr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25F927BD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5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6503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7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FF0C7B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9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32AA0F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56E8D6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3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D34A36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76DB39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F3D0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651E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FC7A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9</w:t>
            </w:r>
          </w:p>
        </w:tc>
      </w:tr>
      <w:tr w:rsidR="005A64C1" w:rsidRPr="00A057E6" w14:paraId="3C23772C" w14:textId="77777777" w:rsidTr="005A64C1">
        <w:trPr>
          <w:trHeight w:val="315"/>
        </w:trPr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03B58F9C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40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3170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2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9A7730E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3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7F5E88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8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FE67A6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4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7F2A8D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3434D3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70BE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0889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4E35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0</w:t>
            </w:r>
          </w:p>
        </w:tc>
      </w:tr>
      <w:tr w:rsidR="005A64C1" w:rsidRPr="00A057E6" w14:paraId="60407F65" w14:textId="77777777" w:rsidTr="005A64C1">
        <w:trPr>
          <w:trHeight w:val="315"/>
        </w:trPr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379FADA7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45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5A1E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5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5B10AA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1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3F1E26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1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186BB4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3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8CB0E9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0FBD6D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D554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DBC4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D5CD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9</w:t>
            </w:r>
          </w:p>
        </w:tc>
      </w:tr>
      <w:tr w:rsidR="005A64C1" w:rsidRPr="00A057E6" w14:paraId="3A73A478" w14:textId="77777777" w:rsidTr="005A64C1">
        <w:trPr>
          <w:trHeight w:val="315"/>
        </w:trPr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2564424D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50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03A1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0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AD0A3E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0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12D775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4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8481FF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6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FE4A8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37CE43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B27E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5DB2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516A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0</w:t>
            </w:r>
          </w:p>
        </w:tc>
      </w:tr>
      <w:tr w:rsidR="005A64C1" w:rsidRPr="00A057E6" w14:paraId="35BE8706" w14:textId="77777777" w:rsidTr="005A64C1">
        <w:trPr>
          <w:trHeight w:val="315"/>
        </w:trPr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0179743A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55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C866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8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D6BD84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2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D552B7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2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7716CA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561A57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E14E66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7A4AE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587F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D157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1</w:t>
            </w:r>
          </w:p>
        </w:tc>
      </w:tr>
      <w:tr w:rsidR="005A64C1" w:rsidRPr="00A057E6" w14:paraId="6B50AF9F" w14:textId="77777777" w:rsidTr="005A64C1">
        <w:trPr>
          <w:trHeight w:val="315"/>
        </w:trPr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694EBB95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0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F2B2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3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A66F5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2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D0990E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8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309C2C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881BDE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45F4BE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039A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0C03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AE42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2</w:t>
            </w:r>
          </w:p>
        </w:tc>
      </w:tr>
      <w:tr w:rsidR="005A64C1" w:rsidRPr="00A057E6" w14:paraId="0F6980DC" w14:textId="77777777" w:rsidTr="005A64C1">
        <w:trPr>
          <w:trHeight w:val="315"/>
        </w:trPr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116E4AB8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5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5344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7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7248EC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7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085EDC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1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CFF35A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9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5B9D2A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4D451F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058B0F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9DDD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FEFA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9</w:t>
            </w:r>
          </w:p>
        </w:tc>
      </w:tr>
      <w:tr w:rsidR="005A64C1" w:rsidRPr="00A057E6" w14:paraId="5A2C90AA" w14:textId="77777777" w:rsidTr="005A64C1">
        <w:trPr>
          <w:trHeight w:val="315"/>
        </w:trPr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5D812B52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70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7D9D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7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E1D841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D60746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85DEF9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6BDC78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9C650E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FDD89D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E39C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B490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4</w:t>
            </w:r>
          </w:p>
        </w:tc>
      </w:tr>
      <w:tr w:rsidR="005A64C1" w:rsidRPr="00A057E6" w14:paraId="14CA34E1" w14:textId="77777777" w:rsidTr="005A64C1">
        <w:trPr>
          <w:trHeight w:val="315"/>
        </w:trPr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7AB6B9C6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75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01CFF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39464C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EEB715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968469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069C25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4522EA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FD4470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B4F41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05D50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</w:tr>
    </w:tbl>
    <w:p w14:paraId="2C5B4C38" w14:textId="77777777" w:rsidR="005A64C1" w:rsidRPr="00A057E6" w:rsidRDefault="005A64C1" w:rsidP="00034DDA">
      <w:pPr>
        <w:spacing w:after="0"/>
        <w:rPr>
          <w:rFonts w:ascii="Times New Roman" w:hAnsi="Times New Roman" w:cs="Times New Roman"/>
          <w:bCs/>
          <w:sz w:val="24"/>
          <w:szCs w:val="24"/>
        </w:rPr>
        <w:sectPr w:rsidR="005A64C1" w:rsidRPr="00A057E6" w:rsidSect="005A64C1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587C7D3" w14:textId="499CD4C5" w:rsidR="005A64C1" w:rsidRPr="00A057E6" w:rsidRDefault="005A64C1" w:rsidP="005A64C1">
      <w:pPr>
        <w:spacing w:after="0"/>
        <w:rPr>
          <w:rFonts w:ascii="Times New Roman" w:hAnsi="Times New Roman" w:cs="Times New Roman"/>
          <w:sz w:val="24"/>
          <w:szCs w:val="28"/>
        </w:rPr>
      </w:pPr>
      <w:r w:rsidRPr="00A057E6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Table </w:t>
      </w:r>
      <w:r w:rsidR="00912BFB" w:rsidRPr="00A057E6">
        <w:rPr>
          <w:rFonts w:ascii="Times New Roman" w:hAnsi="Times New Roman" w:cs="Times New Roman"/>
          <w:bCs/>
          <w:sz w:val="24"/>
          <w:szCs w:val="24"/>
        </w:rPr>
        <w:t>S</w:t>
      </w:r>
      <w:r w:rsidR="003A7C34" w:rsidRPr="00A057E6">
        <w:rPr>
          <w:rFonts w:ascii="Times New Roman" w:hAnsi="Times New Roman" w:cs="Times New Roman"/>
          <w:bCs/>
          <w:sz w:val="24"/>
          <w:szCs w:val="24"/>
        </w:rPr>
        <w:t>5</w:t>
      </w:r>
      <w:r w:rsidRPr="00A057E6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0D39BF" w:rsidRPr="00A057E6">
        <w:rPr>
          <w:rFonts w:ascii="Times New Roman" w:hAnsi="Times New Roman" w:cs="Times New Roman"/>
          <w:sz w:val="24"/>
          <w:szCs w:val="28"/>
        </w:rPr>
        <w:t>Number of species</w:t>
      </w:r>
      <w:r w:rsidRPr="00A057E6">
        <w:rPr>
          <w:rFonts w:ascii="Times New Roman" w:hAnsi="Times New Roman" w:cs="Times New Roman"/>
          <w:sz w:val="24"/>
          <w:szCs w:val="28"/>
        </w:rPr>
        <w:t xml:space="preserve"> for groups of three body sizes and four trophic levels in the 5-degree latitude band in the deep zone (1001 – 6000 m).</w:t>
      </w:r>
    </w:p>
    <w:p w14:paraId="0509CE6F" w14:textId="77777777" w:rsidR="005A64C1" w:rsidRPr="00A057E6" w:rsidRDefault="005A64C1" w:rsidP="005A64C1">
      <w:pPr>
        <w:spacing w:after="0"/>
        <w:rPr>
          <w:rFonts w:ascii="Times New Roman" w:hAnsi="Times New Roman" w:cs="Times New Roman"/>
          <w:sz w:val="24"/>
          <w:szCs w:val="28"/>
        </w:rPr>
      </w:pPr>
    </w:p>
    <w:tbl>
      <w:tblPr>
        <w:tblW w:w="9211" w:type="dxa"/>
        <w:tblLook w:val="04A0" w:firstRow="1" w:lastRow="0" w:firstColumn="1" w:lastColumn="0" w:noHBand="0" w:noVBand="1"/>
      </w:tblPr>
      <w:tblGrid>
        <w:gridCol w:w="1276"/>
        <w:gridCol w:w="989"/>
        <w:gridCol w:w="948"/>
        <w:gridCol w:w="949"/>
        <w:gridCol w:w="949"/>
        <w:gridCol w:w="276"/>
        <w:gridCol w:w="956"/>
        <w:gridCol w:w="956"/>
        <w:gridCol w:w="956"/>
        <w:gridCol w:w="956"/>
      </w:tblGrid>
      <w:tr w:rsidR="005A64C1" w:rsidRPr="00A057E6" w14:paraId="42EBF60C" w14:textId="77777777" w:rsidTr="005A64C1">
        <w:trPr>
          <w:trHeight w:val="315"/>
        </w:trPr>
        <w:tc>
          <w:tcPr>
            <w:tcW w:w="1276" w:type="dxa"/>
            <w:vMerge w:val="restart"/>
            <w:tcBorders>
              <w:top w:val="single" w:sz="8" w:space="0" w:color="auto"/>
              <w:left w:val="nil"/>
              <w:bottom w:val="single" w:sz="4" w:space="0" w:color="000000"/>
              <w:right w:val="nil"/>
            </w:tcBorders>
            <w:shd w:val="clear" w:color="auto" w:fill="E7E6E6" w:themeFill="background2"/>
            <w:vAlign w:val="center"/>
            <w:hideMark/>
          </w:tcPr>
          <w:p w14:paraId="64413790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Latitude (°)</w:t>
            </w:r>
          </w:p>
        </w:tc>
        <w:tc>
          <w:tcPr>
            <w:tcW w:w="989" w:type="dxa"/>
            <w:vMerge w:val="restart"/>
            <w:tcBorders>
              <w:top w:val="single" w:sz="8" w:space="0" w:color="auto"/>
              <w:left w:val="nil"/>
              <w:bottom w:val="single" w:sz="4" w:space="0" w:color="000000"/>
              <w:right w:val="nil"/>
            </w:tcBorders>
            <w:shd w:val="clear" w:color="auto" w:fill="E7E6E6" w:themeFill="background2"/>
            <w:vAlign w:val="center"/>
            <w:hideMark/>
          </w:tcPr>
          <w:p w14:paraId="34FD74D7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ll fish</w:t>
            </w:r>
          </w:p>
        </w:tc>
        <w:tc>
          <w:tcPr>
            <w:tcW w:w="2846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bottom"/>
            <w:hideMark/>
          </w:tcPr>
          <w:p w14:paraId="7A783AA9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Maximum body size (cm)</w:t>
            </w:r>
          </w:p>
        </w:tc>
        <w:tc>
          <w:tcPr>
            <w:tcW w:w="27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  <w:hideMark/>
          </w:tcPr>
          <w:p w14:paraId="716F6E70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3824" w:type="dxa"/>
            <w:gridSpan w:val="4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AECA111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rophic level</w:t>
            </w:r>
          </w:p>
        </w:tc>
      </w:tr>
      <w:tr w:rsidR="005A64C1" w:rsidRPr="00A057E6" w14:paraId="345CDA7C" w14:textId="77777777" w:rsidTr="005A64C1">
        <w:trPr>
          <w:trHeight w:val="630"/>
        </w:trPr>
        <w:tc>
          <w:tcPr>
            <w:tcW w:w="1276" w:type="dxa"/>
            <w:vMerge/>
            <w:tcBorders>
              <w:top w:val="single" w:sz="8" w:space="0" w:color="auto"/>
              <w:left w:val="nil"/>
              <w:bottom w:val="single" w:sz="4" w:space="0" w:color="000000"/>
              <w:right w:val="nil"/>
            </w:tcBorders>
            <w:shd w:val="clear" w:color="auto" w:fill="E7E6E6" w:themeFill="background2"/>
            <w:vAlign w:val="center"/>
            <w:hideMark/>
          </w:tcPr>
          <w:p w14:paraId="714B0146" w14:textId="77777777" w:rsidR="005A64C1" w:rsidRPr="00A057E6" w:rsidRDefault="005A64C1" w:rsidP="005A64C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989" w:type="dxa"/>
            <w:vMerge/>
            <w:tcBorders>
              <w:top w:val="single" w:sz="8" w:space="0" w:color="auto"/>
              <w:left w:val="nil"/>
              <w:bottom w:val="single" w:sz="4" w:space="0" w:color="000000"/>
              <w:right w:val="nil"/>
            </w:tcBorders>
            <w:shd w:val="clear" w:color="auto" w:fill="E7E6E6" w:themeFill="background2"/>
            <w:vAlign w:val="center"/>
            <w:hideMark/>
          </w:tcPr>
          <w:p w14:paraId="657CCF3E" w14:textId="77777777" w:rsidR="005A64C1" w:rsidRPr="00A057E6" w:rsidRDefault="005A64C1" w:rsidP="005A64C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9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00275E4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&lt; 30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0157D09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0 - 100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20E8DBD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&gt; 100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2046797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9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4AADDB4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&lt; 2.20</w:t>
            </w:r>
          </w:p>
        </w:tc>
        <w:tc>
          <w:tcPr>
            <w:tcW w:w="9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0AC172C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.21 -2.80</w:t>
            </w:r>
          </w:p>
        </w:tc>
        <w:tc>
          <w:tcPr>
            <w:tcW w:w="9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3A5E1E0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.81 - 3.70</w:t>
            </w:r>
          </w:p>
        </w:tc>
        <w:tc>
          <w:tcPr>
            <w:tcW w:w="9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47B2E08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&gt; 3.70</w:t>
            </w:r>
          </w:p>
        </w:tc>
      </w:tr>
      <w:tr w:rsidR="005A64C1" w:rsidRPr="00A057E6" w14:paraId="20731B4B" w14:textId="77777777" w:rsidTr="005A64C1">
        <w:trPr>
          <w:trHeight w:val="315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6936A468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75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E100E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AE6F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B719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E10877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B28C3B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E8BF6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D04E68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BD34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4502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</w:tr>
      <w:tr w:rsidR="005A64C1" w:rsidRPr="00A057E6" w14:paraId="679D6E97" w14:textId="77777777" w:rsidTr="005A64C1">
        <w:trPr>
          <w:trHeight w:val="315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7AEAD825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70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30F3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BBEA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E927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F5D21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389CE0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8B14D7E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4F68CA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FA1A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8CD6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</w:tr>
      <w:tr w:rsidR="005A64C1" w:rsidRPr="00A057E6" w14:paraId="738CDE84" w14:textId="77777777" w:rsidTr="005A64C1">
        <w:trPr>
          <w:trHeight w:val="315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1DA88647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65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4091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D932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2B97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2384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646E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8ABB5F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E714DC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0AA5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3EBE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</w:tr>
      <w:tr w:rsidR="005A64C1" w:rsidRPr="00A057E6" w14:paraId="6836398D" w14:textId="77777777" w:rsidTr="005A64C1">
        <w:trPr>
          <w:trHeight w:val="315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7E416E9A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60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D058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8ED9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ECD5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91BA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7090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602E55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59F4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C9B7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43BC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</w:tr>
      <w:tr w:rsidR="005A64C1" w:rsidRPr="00A057E6" w14:paraId="7700FA68" w14:textId="77777777" w:rsidTr="005A64C1">
        <w:trPr>
          <w:trHeight w:val="315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034AC485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55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1E42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1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B859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0CA4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C9FC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B09B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B20526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4FCD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3FD3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2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653FE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</w:tr>
      <w:tr w:rsidR="005A64C1" w:rsidRPr="00A057E6" w14:paraId="7BF956AE" w14:textId="77777777" w:rsidTr="005A64C1">
        <w:trPr>
          <w:trHeight w:val="315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7B935E64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50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910D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1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82BA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0535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9A24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3FCD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C47F65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305F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950D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2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0109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</w:t>
            </w:r>
          </w:p>
        </w:tc>
      </w:tr>
      <w:tr w:rsidR="005A64C1" w:rsidRPr="00A057E6" w14:paraId="02BFF0E5" w14:textId="77777777" w:rsidTr="005A64C1">
        <w:trPr>
          <w:trHeight w:val="315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277F4BA5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45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5CB4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4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4A14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2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B56D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F454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29AF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74F3F6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05E9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A5ABE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8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7FD5E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</w:tr>
      <w:tr w:rsidR="005A64C1" w:rsidRPr="00A057E6" w14:paraId="4C16F6A1" w14:textId="77777777" w:rsidTr="005A64C1">
        <w:trPr>
          <w:trHeight w:val="315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18892A54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40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9A7A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3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1283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1174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5FED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D687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68DCDF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4294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0050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3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E740E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</w:t>
            </w:r>
          </w:p>
        </w:tc>
      </w:tr>
      <w:tr w:rsidR="005A64C1" w:rsidRPr="00A057E6" w14:paraId="123E85C6" w14:textId="77777777" w:rsidTr="005A64C1">
        <w:trPr>
          <w:trHeight w:val="315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28006B83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35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93F1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1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5CED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3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CC92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D95BE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652E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406EFD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CAE8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F4DB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9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4A6C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2</w:t>
            </w:r>
          </w:p>
        </w:tc>
      </w:tr>
      <w:tr w:rsidR="005A64C1" w:rsidRPr="00A057E6" w14:paraId="3E4C10EF" w14:textId="77777777" w:rsidTr="005A64C1">
        <w:trPr>
          <w:trHeight w:val="315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039EA4DF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30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7AB5E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0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6235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3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7AE7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7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D7CA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3CF9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47F7AE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A6F1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4C5B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6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1905E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</w:t>
            </w:r>
          </w:p>
        </w:tc>
      </w:tr>
      <w:tr w:rsidR="005A64C1" w:rsidRPr="00A057E6" w14:paraId="61A18EBF" w14:textId="77777777" w:rsidTr="005A64C1">
        <w:trPr>
          <w:trHeight w:val="315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07326FCD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25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7D02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2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A643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2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3038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ADCF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C76F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EFC4C7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DC18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530A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5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858B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7</w:t>
            </w:r>
          </w:p>
        </w:tc>
      </w:tr>
      <w:tr w:rsidR="005A64C1" w:rsidRPr="00A057E6" w14:paraId="7FA40E50" w14:textId="77777777" w:rsidTr="005A64C1">
        <w:trPr>
          <w:trHeight w:val="315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0DEE1CDE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20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61E3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6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19B8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2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7DCA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2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8474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38ED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30BA75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FC19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3C4C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4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011B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2</w:t>
            </w:r>
          </w:p>
        </w:tc>
      </w:tr>
      <w:tr w:rsidR="005A64C1" w:rsidRPr="00A057E6" w14:paraId="19C33753" w14:textId="77777777" w:rsidTr="005A64C1">
        <w:trPr>
          <w:trHeight w:val="315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53C610CB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15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F0DC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3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0FA9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9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B392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D022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99D9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5DE8B0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7A29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4828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2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00D1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1</w:t>
            </w:r>
          </w:p>
        </w:tc>
      </w:tr>
      <w:tr w:rsidR="005A64C1" w:rsidRPr="00A057E6" w14:paraId="606636BC" w14:textId="77777777" w:rsidTr="005A64C1">
        <w:trPr>
          <w:trHeight w:val="315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712E2A50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10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A43F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9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EFD6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2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B3C1E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5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E28A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9B19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24F709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EE5D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4173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9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A5B1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</w:t>
            </w:r>
          </w:p>
        </w:tc>
      </w:tr>
      <w:tr w:rsidR="005A64C1" w:rsidRPr="00A057E6" w14:paraId="452890D8" w14:textId="77777777" w:rsidTr="005A64C1">
        <w:trPr>
          <w:trHeight w:val="315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4C4EA3FC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5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5E4A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3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16F9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3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227F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3956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7817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C2F4F8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BEEC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4FDC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4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7691E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9</w:t>
            </w:r>
          </w:p>
        </w:tc>
      </w:tr>
      <w:tr w:rsidR="005A64C1" w:rsidRPr="00A057E6" w14:paraId="107BAA4D" w14:textId="77777777" w:rsidTr="005A64C1">
        <w:trPr>
          <w:trHeight w:val="315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40498C5B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0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A496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6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E3C0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2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0881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4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1CE1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D471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D2D104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736B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B9F5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4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CACB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2</w:t>
            </w:r>
          </w:p>
        </w:tc>
      </w:tr>
      <w:tr w:rsidR="005A64C1" w:rsidRPr="00A057E6" w14:paraId="0A067212" w14:textId="77777777" w:rsidTr="005A64C1">
        <w:trPr>
          <w:trHeight w:val="315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73410524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5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F269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9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9750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4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A9FF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7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8E46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F63C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EE324F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D7AC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D2CB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6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865CE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3</w:t>
            </w:r>
          </w:p>
        </w:tc>
      </w:tr>
      <w:tr w:rsidR="005A64C1" w:rsidRPr="00A057E6" w14:paraId="36120D0C" w14:textId="77777777" w:rsidTr="005A64C1">
        <w:trPr>
          <w:trHeight w:val="315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3452D51C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0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6725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9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CF49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4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FB97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6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AF30E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B3E5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483A32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6688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4013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1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E96F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8</w:t>
            </w:r>
          </w:p>
        </w:tc>
      </w:tr>
      <w:tr w:rsidR="005A64C1" w:rsidRPr="00A057E6" w14:paraId="1B0F69CF" w14:textId="77777777" w:rsidTr="005A64C1">
        <w:trPr>
          <w:trHeight w:val="315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6D8B493E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5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5BF1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4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0C10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4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A040E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9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A771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847E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D2B8E3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B7C1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378D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4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F698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</w:t>
            </w:r>
          </w:p>
        </w:tc>
      </w:tr>
      <w:tr w:rsidR="005A64C1" w:rsidRPr="00A057E6" w14:paraId="3E7D93C6" w14:textId="77777777" w:rsidTr="005A64C1">
        <w:trPr>
          <w:trHeight w:val="315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395AEBE9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0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92EF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7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AE9E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1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D3E9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4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69BE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84C4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D632BB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FEE5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7F6C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6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3AC8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1</w:t>
            </w:r>
          </w:p>
        </w:tc>
      </w:tr>
      <w:tr w:rsidR="005A64C1" w:rsidRPr="00A057E6" w14:paraId="777B4E89" w14:textId="77777777" w:rsidTr="005A64C1">
        <w:trPr>
          <w:trHeight w:val="315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729AF4A2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5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7E5A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6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2532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6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C889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6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19E5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3548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A5DB2D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334CE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D93F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1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2F98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5</w:t>
            </w:r>
          </w:p>
        </w:tc>
      </w:tr>
      <w:tr w:rsidR="005A64C1" w:rsidRPr="00A057E6" w14:paraId="3274C689" w14:textId="77777777" w:rsidTr="005A64C1">
        <w:trPr>
          <w:trHeight w:val="315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5080DB33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0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6100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4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31C2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4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C55E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4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7F57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1278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885661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96AB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01F2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8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84D9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6</w:t>
            </w:r>
          </w:p>
        </w:tc>
      </w:tr>
      <w:tr w:rsidR="005A64C1" w:rsidRPr="00A057E6" w14:paraId="521AB738" w14:textId="77777777" w:rsidTr="005A64C1">
        <w:trPr>
          <w:trHeight w:val="315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44F15035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5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EE44E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7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9897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6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C2B5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4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7ABE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9D09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383583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C146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7151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2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03E1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5</w:t>
            </w:r>
          </w:p>
        </w:tc>
      </w:tr>
      <w:tr w:rsidR="005A64C1" w:rsidRPr="00A057E6" w14:paraId="2901705D" w14:textId="77777777" w:rsidTr="005A64C1">
        <w:trPr>
          <w:trHeight w:val="315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65F3C864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40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B977E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9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F9D9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4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D2AAE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2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B2EF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5F78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9F5AD3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1FEA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31BF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9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3CD2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</w:t>
            </w:r>
          </w:p>
        </w:tc>
      </w:tr>
      <w:tr w:rsidR="005A64C1" w:rsidRPr="00A057E6" w14:paraId="06BB0F54" w14:textId="77777777" w:rsidTr="005A64C1">
        <w:trPr>
          <w:trHeight w:val="315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37405F8D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45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E6DCE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5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7398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9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7952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3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235E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B1AB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3DBB31E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3764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DE068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3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6C25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2</w:t>
            </w:r>
          </w:p>
        </w:tc>
      </w:tr>
      <w:tr w:rsidR="005A64C1" w:rsidRPr="00A057E6" w14:paraId="29BEABEA" w14:textId="77777777" w:rsidTr="005A64C1">
        <w:trPr>
          <w:trHeight w:val="315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5147BD11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50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D0DD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4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7E03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4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0ACC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8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0A36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AB71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86D9D3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4BD2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9D60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7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5190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7</w:t>
            </w:r>
          </w:p>
        </w:tc>
      </w:tr>
      <w:tr w:rsidR="005A64C1" w:rsidRPr="00A057E6" w14:paraId="4FF033D0" w14:textId="77777777" w:rsidTr="005A64C1">
        <w:trPr>
          <w:trHeight w:val="315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12D5FF96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55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ACD3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7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FD23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1090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7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5664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2A0D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662390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23C8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8B40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9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E3D3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</w:t>
            </w:r>
          </w:p>
        </w:tc>
      </w:tr>
      <w:tr w:rsidR="005A64C1" w:rsidRPr="00A057E6" w14:paraId="520C399D" w14:textId="77777777" w:rsidTr="005A64C1">
        <w:trPr>
          <w:trHeight w:val="315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4D0086B5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0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CA6E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8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C650E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DA23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46FB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FB77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E4E629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824B3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4C091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C56D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1</w:t>
            </w:r>
          </w:p>
        </w:tc>
      </w:tr>
      <w:tr w:rsidR="005A64C1" w:rsidRPr="00A057E6" w14:paraId="59C08664" w14:textId="77777777" w:rsidTr="005A64C1">
        <w:trPr>
          <w:trHeight w:val="315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3A0B2F20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5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BB87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1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07EE6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13D5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9CDFF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0A8B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AA5948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D3FD84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928D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F613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</w:t>
            </w:r>
          </w:p>
        </w:tc>
      </w:tr>
      <w:tr w:rsidR="005A64C1" w:rsidRPr="00A057E6" w14:paraId="7DFBAEA0" w14:textId="77777777" w:rsidTr="005A64C1">
        <w:trPr>
          <w:trHeight w:val="315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49F09241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70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79EF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AD51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D4E9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BAC2D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90739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146FD7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B77477A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DED7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B8F0C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</w:tr>
      <w:tr w:rsidR="005A64C1" w:rsidRPr="00A057E6" w14:paraId="4307AD33" w14:textId="77777777" w:rsidTr="005A64C1">
        <w:trPr>
          <w:trHeight w:val="315"/>
        </w:trPr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3B672636" w14:textId="77777777" w:rsidR="005A64C1" w:rsidRPr="00A057E6" w:rsidRDefault="005A64C1" w:rsidP="005A64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75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31C9A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9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11AB97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F08205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B8BC34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18EE2E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A764C0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74E8E6B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BA6070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9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1259B2" w14:textId="77777777" w:rsidR="005A64C1" w:rsidRPr="00A057E6" w:rsidRDefault="005A64C1" w:rsidP="005A64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</w:tr>
    </w:tbl>
    <w:p w14:paraId="188C4576" w14:textId="77777777" w:rsidR="005A64C1" w:rsidRPr="00A057E6" w:rsidRDefault="005A64C1" w:rsidP="005A64C1">
      <w:pPr>
        <w:spacing w:after="0"/>
        <w:rPr>
          <w:rFonts w:ascii="Times New Roman" w:hAnsi="Times New Roman" w:cs="Times New Roman"/>
          <w:sz w:val="24"/>
          <w:szCs w:val="28"/>
        </w:rPr>
      </w:pPr>
    </w:p>
    <w:p w14:paraId="18749BF5" w14:textId="77777777" w:rsidR="004B7C24" w:rsidRPr="00A057E6" w:rsidRDefault="004B7C24" w:rsidP="004F6741">
      <w:pPr>
        <w:tabs>
          <w:tab w:val="left" w:pos="5387"/>
        </w:tabs>
        <w:spacing w:after="0"/>
        <w:rPr>
          <w:rFonts w:ascii="Times New Roman" w:hAnsi="Times New Roman" w:cs="Times New Roman"/>
          <w:sz w:val="24"/>
          <w:szCs w:val="28"/>
        </w:rPr>
        <w:sectPr w:rsidR="004B7C24" w:rsidRPr="00A057E6" w:rsidSect="002D668C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C8FCA30" w14:textId="063867D3" w:rsidR="004B7C24" w:rsidRPr="00A057E6" w:rsidRDefault="004B7C24" w:rsidP="004B7C24">
      <w:pPr>
        <w:spacing w:after="0"/>
        <w:jc w:val="both"/>
        <w:rPr>
          <w:rFonts w:ascii="Times New Roman" w:hAnsi="Times New Roman" w:cs="Times New Roman"/>
          <w:sz w:val="24"/>
        </w:rPr>
      </w:pPr>
      <w:r w:rsidRPr="00A057E6">
        <w:rPr>
          <w:rFonts w:ascii="Times New Roman" w:hAnsi="Times New Roman" w:cs="Times New Roman"/>
          <w:sz w:val="24"/>
        </w:rPr>
        <w:lastRenderedPageBreak/>
        <w:t>Table S</w:t>
      </w:r>
      <w:r w:rsidR="003A7C34" w:rsidRPr="00A057E6">
        <w:rPr>
          <w:rFonts w:ascii="Times New Roman" w:hAnsi="Times New Roman" w:cs="Times New Roman"/>
          <w:sz w:val="24"/>
        </w:rPr>
        <w:t>6</w:t>
      </w:r>
      <w:r w:rsidRPr="00A057E6">
        <w:rPr>
          <w:rFonts w:ascii="Times New Roman" w:hAnsi="Times New Roman" w:cs="Times New Roman"/>
          <w:sz w:val="24"/>
        </w:rPr>
        <w:t xml:space="preserve">. </w:t>
      </w:r>
      <w:r w:rsidR="000D39BF" w:rsidRPr="00A057E6">
        <w:rPr>
          <w:rFonts w:ascii="Times New Roman" w:hAnsi="Times New Roman" w:cs="Times New Roman"/>
          <w:sz w:val="24"/>
          <w:szCs w:val="28"/>
        </w:rPr>
        <w:t>Number of species</w:t>
      </w:r>
      <w:r w:rsidRPr="00A057E6">
        <w:rPr>
          <w:rFonts w:ascii="Times New Roman" w:hAnsi="Times New Roman" w:cs="Times New Roman"/>
          <w:sz w:val="24"/>
        </w:rPr>
        <w:t xml:space="preserve"> for all fish, three body sizes and four trophic levels along 100 m depth bands.</w:t>
      </w:r>
    </w:p>
    <w:p w14:paraId="434C7884" w14:textId="77777777" w:rsidR="004B7C24" w:rsidRPr="00A057E6" w:rsidRDefault="004B7C24" w:rsidP="004B7C24">
      <w:pPr>
        <w:spacing w:after="0"/>
        <w:jc w:val="both"/>
        <w:rPr>
          <w:rFonts w:ascii="Times New Roman" w:hAnsi="Times New Roman" w:cs="Times New Roman"/>
          <w:sz w:val="24"/>
        </w:rPr>
      </w:pPr>
    </w:p>
    <w:tbl>
      <w:tblPr>
        <w:tblW w:w="9423" w:type="dxa"/>
        <w:tblLook w:val="04A0" w:firstRow="1" w:lastRow="0" w:firstColumn="1" w:lastColumn="0" w:noHBand="0" w:noVBand="1"/>
      </w:tblPr>
      <w:tblGrid>
        <w:gridCol w:w="1418"/>
        <w:gridCol w:w="709"/>
        <w:gridCol w:w="850"/>
        <w:gridCol w:w="1134"/>
        <w:gridCol w:w="959"/>
        <w:gridCol w:w="12"/>
        <w:gridCol w:w="1018"/>
        <w:gridCol w:w="1139"/>
        <w:gridCol w:w="1187"/>
        <w:gridCol w:w="985"/>
        <w:gridCol w:w="12"/>
      </w:tblGrid>
      <w:tr w:rsidR="004B7C24" w:rsidRPr="00A057E6" w14:paraId="048A77B5" w14:textId="77777777" w:rsidTr="000933DE">
        <w:trPr>
          <w:gridAfter w:val="1"/>
          <w:wAfter w:w="12" w:type="dxa"/>
          <w:trHeight w:val="303"/>
        </w:trPr>
        <w:tc>
          <w:tcPr>
            <w:tcW w:w="1418" w:type="dxa"/>
            <w:vMerge w:val="restart"/>
            <w:tcBorders>
              <w:top w:val="single" w:sz="8" w:space="0" w:color="auto"/>
              <w:left w:val="nil"/>
              <w:bottom w:val="single" w:sz="4" w:space="0" w:color="000000"/>
              <w:right w:val="nil"/>
            </w:tcBorders>
            <w:shd w:val="clear" w:color="auto" w:fill="E7E6E6" w:themeFill="background2"/>
            <w:vAlign w:val="center"/>
            <w:hideMark/>
          </w:tcPr>
          <w:p w14:paraId="67B83B10" w14:textId="77777777" w:rsidR="004B7C24" w:rsidRPr="00A057E6" w:rsidRDefault="004B7C24" w:rsidP="000933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Depth band (m) </w:t>
            </w:r>
          </w:p>
        </w:tc>
        <w:tc>
          <w:tcPr>
            <w:tcW w:w="709" w:type="dxa"/>
            <w:vMerge w:val="restart"/>
            <w:tcBorders>
              <w:top w:val="single" w:sz="8" w:space="0" w:color="auto"/>
              <w:left w:val="nil"/>
              <w:bottom w:val="single" w:sz="4" w:space="0" w:color="000000"/>
              <w:right w:val="nil"/>
            </w:tcBorders>
            <w:shd w:val="clear" w:color="auto" w:fill="E7E6E6" w:themeFill="background2"/>
            <w:vAlign w:val="center"/>
            <w:hideMark/>
          </w:tcPr>
          <w:p w14:paraId="21BED039" w14:textId="77777777" w:rsidR="004B7C24" w:rsidRPr="00A057E6" w:rsidRDefault="004B7C24" w:rsidP="000933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ll fish</w:t>
            </w:r>
          </w:p>
        </w:tc>
        <w:tc>
          <w:tcPr>
            <w:tcW w:w="2943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bottom"/>
            <w:hideMark/>
          </w:tcPr>
          <w:p w14:paraId="3046D467" w14:textId="77777777" w:rsidR="004B7C24" w:rsidRPr="00A057E6" w:rsidRDefault="004B7C24" w:rsidP="000933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Maximum body size (cm)</w:t>
            </w:r>
          </w:p>
        </w:tc>
        <w:tc>
          <w:tcPr>
            <w:tcW w:w="4341" w:type="dxa"/>
            <w:gridSpan w:val="5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284F4804" w14:textId="77777777" w:rsidR="004B7C24" w:rsidRPr="00A057E6" w:rsidRDefault="004B7C24" w:rsidP="000933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Trophic level</w:t>
            </w:r>
          </w:p>
        </w:tc>
      </w:tr>
      <w:tr w:rsidR="004B7C24" w:rsidRPr="00A057E6" w14:paraId="5B3BC7D6" w14:textId="77777777" w:rsidTr="000933DE">
        <w:trPr>
          <w:trHeight w:val="592"/>
        </w:trPr>
        <w:tc>
          <w:tcPr>
            <w:tcW w:w="1418" w:type="dxa"/>
            <w:vMerge/>
            <w:tcBorders>
              <w:top w:val="single" w:sz="8" w:space="0" w:color="auto"/>
              <w:left w:val="nil"/>
              <w:bottom w:val="single" w:sz="4" w:space="0" w:color="000000"/>
              <w:right w:val="nil"/>
            </w:tcBorders>
            <w:shd w:val="clear" w:color="auto" w:fill="E7E6E6" w:themeFill="background2"/>
            <w:vAlign w:val="center"/>
            <w:hideMark/>
          </w:tcPr>
          <w:p w14:paraId="4F1EFB59" w14:textId="77777777" w:rsidR="004B7C24" w:rsidRPr="00A057E6" w:rsidRDefault="004B7C24" w:rsidP="000933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709" w:type="dxa"/>
            <w:vMerge/>
            <w:tcBorders>
              <w:top w:val="single" w:sz="8" w:space="0" w:color="auto"/>
              <w:left w:val="nil"/>
              <w:bottom w:val="single" w:sz="4" w:space="0" w:color="000000"/>
              <w:right w:val="nil"/>
            </w:tcBorders>
            <w:shd w:val="clear" w:color="auto" w:fill="E7E6E6" w:themeFill="background2"/>
            <w:vAlign w:val="center"/>
            <w:hideMark/>
          </w:tcPr>
          <w:p w14:paraId="729D5FB1" w14:textId="77777777" w:rsidR="004B7C24" w:rsidRPr="00A057E6" w:rsidRDefault="004B7C24" w:rsidP="000933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1A6D0BC1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&lt; 3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6468A7BA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30 -100</w:t>
            </w:r>
          </w:p>
        </w:tc>
        <w:tc>
          <w:tcPr>
            <w:tcW w:w="97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1DF788C1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&gt; 100</w:t>
            </w:r>
          </w:p>
        </w:tc>
        <w:tc>
          <w:tcPr>
            <w:tcW w:w="10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3C460318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&lt; 2.20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64F18549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.21 -2.80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20932BFF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.81 - 3.70</w:t>
            </w:r>
          </w:p>
        </w:tc>
        <w:tc>
          <w:tcPr>
            <w:tcW w:w="99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490B8D62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&gt; 3.70</w:t>
            </w:r>
          </w:p>
        </w:tc>
      </w:tr>
      <w:tr w:rsidR="004B7C24" w:rsidRPr="00A057E6" w14:paraId="458CA6D4" w14:textId="77777777" w:rsidTr="000933DE">
        <w:trPr>
          <w:trHeight w:val="303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1F6E316A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0 - 1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A6CB9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422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4AD9DE68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210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23361686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666</w:t>
            </w: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D0AC4E1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454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12FE067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241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34C0A237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285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D1BE6CE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2443</w:t>
            </w:r>
          </w:p>
        </w:tc>
        <w:tc>
          <w:tcPr>
            <w:tcW w:w="9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27249FA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255</w:t>
            </w:r>
          </w:p>
        </w:tc>
      </w:tr>
      <w:tr w:rsidR="004B7C24" w:rsidRPr="00A057E6" w14:paraId="09320B51" w14:textId="77777777" w:rsidTr="000933DE">
        <w:trPr>
          <w:trHeight w:val="303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3FE8F6E5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01 - 2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48DE6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15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31D4A12C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42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4537EF0C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525</w:t>
            </w: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0DDA85F1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200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3511538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28A7AE55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43D7B411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597</w:t>
            </w:r>
          </w:p>
        </w:tc>
        <w:tc>
          <w:tcPr>
            <w:tcW w:w="9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4523CB10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540</w:t>
            </w:r>
          </w:p>
        </w:tc>
      </w:tr>
      <w:tr w:rsidR="004B7C24" w:rsidRPr="00A057E6" w14:paraId="128BDBBE" w14:textId="77777777" w:rsidTr="000933DE">
        <w:trPr>
          <w:trHeight w:val="303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5FE8E87B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01 - 3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BB085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90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781F9F20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8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70289365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58</w:t>
            </w: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FAB84CC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60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21270BB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287BA1FB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2A01F12D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477</w:t>
            </w:r>
          </w:p>
        </w:tc>
        <w:tc>
          <w:tcPr>
            <w:tcW w:w="9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278E20C5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422</w:t>
            </w:r>
          </w:p>
        </w:tc>
      </w:tr>
      <w:tr w:rsidR="004B7C24" w:rsidRPr="00A057E6" w14:paraId="75C54591" w14:textId="77777777" w:rsidTr="000933DE">
        <w:trPr>
          <w:trHeight w:val="303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1A79C804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301 - 4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AF993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73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345581D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4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265236F7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277</w:t>
            </w: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3B1360D2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15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71762FE1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E17B18A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4E02DD10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92</w:t>
            </w:r>
          </w:p>
        </w:tc>
        <w:tc>
          <w:tcPr>
            <w:tcW w:w="9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EE79829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41</w:t>
            </w:r>
          </w:p>
        </w:tc>
      </w:tr>
      <w:tr w:rsidR="004B7C24" w:rsidRPr="00A057E6" w14:paraId="12D2092A" w14:textId="77777777" w:rsidTr="000933DE">
        <w:trPr>
          <w:trHeight w:val="303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2C0AC25D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401 - 5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F38D6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63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2FC4356C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29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542353F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233</w:t>
            </w: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28017087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09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A46BF30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7216D9A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08768CA2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32</w:t>
            </w:r>
          </w:p>
        </w:tc>
        <w:tc>
          <w:tcPr>
            <w:tcW w:w="9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46FDD49B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02</w:t>
            </w:r>
          </w:p>
        </w:tc>
      </w:tr>
      <w:tr w:rsidR="004B7C24" w:rsidRPr="00A057E6" w14:paraId="3134D579" w14:textId="77777777" w:rsidTr="000933DE">
        <w:trPr>
          <w:trHeight w:val="303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1EB65558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501 - 6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4D694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51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72D8BBC9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24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7FA90DEB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87</w:t>
            </w: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387F2F9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83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1810502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2DAA13AA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70C136D9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273</w:t>
            </w:r>
          </w:p>
        </w:tc>
        <w:tc>
          <w:tcPr>
            <w:tcW w:w="9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3F6217B8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242</w:t>
            </w:r>
          </w:p>
        </w:tc>
      </w:tr>
      <w:tr w:rsidR="004B7C24" w:rsidRPr="00A057E6" w14:paraId="6F2E35BB" w14:textId="77777777" w:rsidTr="000933DE">
        <w:trPr>
          <w:trHeight w:val="303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52EE3E73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601 - 7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EA429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44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304C7F54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21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01BD8978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64</w:t>
            </w: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F4F6CCD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050DD4C3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7EA7F09D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0BC6A495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253</w:t>
            </w:r>
          </w:p>
        </w:tc>
        <w:tc>
          <w:tcPr>
            <w:tcW w:w="9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EA4B12F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91</w:t>
            </w:r>
          </w:p>
        </w:tc>
      </w:tr>
      <w:tr w:rsidR="004B7C24" w:rsidRPr="00A057E6" w14:paraId="273D4B6D" w14:textId="77777777" w:rsidTr="000933DE">
        <w:trPr>
          <w:trHeight w:val="303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5AD04915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701 - 8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0981A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4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D27DF61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9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DB18672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55</w:t>
            </w: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7E7FA711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54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02392759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5A731A9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A29004E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240</w:t>
            </w:r>
          </w:p>
        </w:tc>
        <w:tc>
          <w:tcPr>
            <w:tcW w:w="9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71FD8DFE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61</w:t>
            </w:r>
          </w:p>
        </w:tc>
      </w:tr>
      <w:tr w:rsidR="004B7C24" w:rsidRPr="00A057E6" w14:paraId="054E7C68" w14:textId="77777777" w:rsidTr="000933DE">
        <w:trPr>
          <w:trHeight w:val="303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75835BB4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801 - 9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1F0B1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6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075B8A26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7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DCF9118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43</w:t>
            </w: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7EFE35E2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79661C14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D502A91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77DEDE4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226</w:t>
            </w:r>
          </w:p>
        </w:tc>
        <w:tc>
          <w:tcPr>
            <w:tcW w:w="9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51C2F46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34</w:t>
            </w:r>
          </w:p>
        </w:tc>
      </w:tr>
      <w:tr w:rsidR="004B7C24" w:rsidRPr="00A057E6" w14:paraId="4FBB5767" w14:textId="77777777" w:rsidTr="000933DE">
        <w:trPr>
          <w:trHeight w:val="303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2F074B71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901 - 10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60797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27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24BE0805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29466B54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14</w:t>
            </w: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0D90423F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9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724A1E5C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207BA776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42D40D0B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66</w:t>
            </w:r>
          </w:p>
        </w:tc>
        <w:tc>
          <w:tcPr>
            <w:tcW w:w="9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C053B28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12</w:t>
            </w:r>
          </w:p>
        </w:tc>
      </w:tr>
      <w:tr w:rsidR="004B7C24" w:rsidRPr="00A057E6" w14:paraId="59B0A56C" w14:textId="77777777" w:rsidTr="000933DE">
        <w:trPr>
          <w:trHeight w:val="303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6114FD82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001 - 11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E3E10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24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3DAFE3D9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0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FC4D560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99</w:t>
            </w: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D3A79AC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275AA55C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B868726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2FB96A5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41</w:t>
            </w:r>
          </w:p>
        </w:tc>
        <w:tc>
          <w:tcPr>
            <w:tcW w:w="9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8CF099E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</w:tr>
      <w:tr w:rsidR="004B7C24" w:rsidRPr="00A057E6" w14:paraId="0556DDAE" w14:textId="77777777" w:rsidTr="000933DE">
        <w:trPr>
          <w:trHeight w:val="303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68C714D2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101 - 12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6AE68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20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3C0D97C2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8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7083CE5B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88</w:t>
            </w: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0B9073F2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3FBCBA32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463FDB3E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ACAB384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15</w:t>
            </w:r>
          </w:p>
        </w:tc>
        <w:tc>
          <w:tcPr>
            <w:tcW w:w="9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D558832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</w:tr>
      <w:tr w:rsidR="004B7C24" w:rsidRPr="00A057E6" w14:paraId="758E934D" w14:textId="77777777" w:rsidTr="000933DE">
        <w:trPr>
          <w:trHeight w:val="303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708304E5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201 - 13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FB73B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6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0C053DF6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7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4026ACA8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69</w:t>
            </w: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26BA7BE7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B3022B6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0B07921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D23DF19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90</w:t>
            </w:r>
          </w:p>
        </w:tc>
        <w:tc>
          <w:tcPr>
            <w:tcW w:w="9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432A271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73</w:t>
            </w:r>
          </w:p>
        </w:tc>
      </w:tr>
      <w:tr w:rsidR="004B7C24" w:rsidRPr="00A057E6" w14:paraId="3C7A177C" w14:textId="77777777" w:rsidTr="000933DE">
        <w:trPr>
          <w:trHeight w:val="303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79B5F166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301 - 14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ABCC8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3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5291FB1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5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25B1BDBE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54</w:t>
            </w: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2EC8DFD7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B400F53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398C34A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688A328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74</w:t>
            </w:r>
          </w:p>
        </w:tc>
        <w:tc>
          <w:tcPr>
            <w:tcW w:w="9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22E814FE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</w:tr>
      <w:tr w:rsidR="004B7C24" w:rsidRPr="00A057E6" w14:paraId="4A90FEC8" w14:textId="77777777" w:rsidTr="000933DE">
        <w:trPr>
          <w:trHeight w:val="303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32E3C744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401 - 15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03FA9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3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72772CEE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1038DEF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069042E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37D24A4E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97953E7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E9475EB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79</w:t>
            </w:r>
          </w:p>
        </w:tc>
        <w:tc>
          <w:tcPr>
            <w:tcW w:w="9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007CB0A3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59</w:t>
            </w:r>
          </w:p>
        </w:tc>
      </w:tr>
      <w:tr w:rsidR="004B7C24" w:rsidRPr="00A057E6" w14:paraId="01D1E559" w14:textId="77777777" w:rsidTr="000933DE">
        <w:trPr>
          <w:trHeight w:val="303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378B26E2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501 - 16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F8470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2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B68C2D0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7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D065E6F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8619CFF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73D09FDA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25915766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3D2986E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74</w:t>
            </w:r>
          </w:p>
        </w:tc>
        <w:tc>
          <w:tcPr>
            <w:tcW w:w="9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12E8C87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</w:tr>
      <w:tr w:rsidR="004B7C24" w:rsidRPr="00A057E6" w14:paraId="667E720D" w14:textId="77777777" w:rsidTr="000933DE">
        <w:trPr>
          <w:trHeight w:val="303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6C5833B0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601 - 17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3D52A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1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09D557CB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6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895CEAD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0626AB14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47DC4C8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37F2EE12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7DA3F1F7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66</w:t>
            </w:r>
          </w:p>
        </w:tc>
        <w:tc>
          <w:tcPr>
            <w:tcW w:w="9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586913C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</w:tr>
      <w:tr w:rsidR="004B7C24" w:rsidRPr="00A057E6" w14:paraId="19822B51" w14:textId="77777777" w:rsidTr="000933DE">
        <w:trPr>
          <w:trHeight w:val="303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1BEA52F6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701 - 18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D72F9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72B0787F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5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770B8942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09DA330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0A8A25CF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70D9209B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4C4D32B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56</w:t>
            </w:r>
          </w:p>
        </w:tc>
        <w:tc>
          <w:tcPr>
            <w:tcW w:w="9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DE5F203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</w:tr>
      <w:tr w:rsidR="004B7C24" w:rsidRPr="00A057E6" w14:paraId="7709AFDE" w14:textId="77777777" w:rsidTr="000933DE">
        <w:trPr>
          <w:trHeight w:val="303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31C48E2E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801 - 19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F46B0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9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7F97AED1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4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791A82CE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091914D9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22416DA0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43174DB8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700D6754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54</w:t>
            </w:r>
          </w:p>
        </w:tc>
        <w:tc>
          <w:tcPr>
            <w:tcW w:w="9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4D41F967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</w:tr>
      <w:tr w:rsidR="004B7C24" w:rsidRPr="00A057E6" w14:paraId="5EA20452" w14:textId="77777777" w:rsidTr="000933DE">
        <w:trPr>
          <w:trHeight w:val="303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49ACD47B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901 - 20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03DD7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8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35311BB3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38007D84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3</w:t>
            </w: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05DC027B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457CDC5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77DFB66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722430F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9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8736978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</w:tr>
      <w:tr w:rsidR="004B7C24" w:rsidRPr="00A057E6" w14:paraId="2F2C442D" w14:textId="77777777" w:rsidTr="000933DE">
        <w:trPr>
          <w:trHeight w:val="303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088CB4EE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001 - 21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5BA99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7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0BD43289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6A37906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2866D16B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0B7CC17A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4C17235C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2EB4698C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9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A41F3A1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</w:tr>
      <w:tr w:rsidR="004B7C24" w:rsidRPr="00A057E6" w14:paraId="5F4C0885" w14:textId="77777777" w:rsidTr="000933DE">
        <w:trPr>
          <w:trHeight w:val="303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50404046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101 - 22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E93AC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6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AA409F3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221E684D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03940E38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1F22F51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230E2060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FFCD691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9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1C074C2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</w:tr>
      <w:tr w:rsidR="004B7C24" w:rsidRPr="00A057E6" w14:paraId="6A7125D6" w14:textId="77777777" w:rsidTr="000933DE">
        <w:trPr>
          <w:trHeight w:val="303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02EFD28D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201 - 23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D24D8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5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072B401A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2146D075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34B7D605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0B9A5C87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3BDC714C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2F34AAD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9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A848F10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</w:tr>
      <w:tr w:rsidR="004B7C24" w:rsidRPr="00A057E6" w14:paraId="2BBD02AA" w14:textId="77777777" w:rsidTr="000933DE">
        <w:trPr>
          <w:trHeight w:val="303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11C57875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301 - 24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AE1B1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39A11E31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750FFDF0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018DCC9D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37EF5038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72E53C20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F407D60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9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4816BF7D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</w:tr>
      <w:tr w:rsidR="004B7C24" w:rsidRPr="00A057E6" w14:paraId="1BAB30F1" w14:textId="77777777" w:rsidTr="000933DE">
        <w:trPr>
          <w:trHeight w:val="303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0D1C0EF3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401 - 25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635EE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39FFA109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ED1AB3E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CA31C3F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487F9BF7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28F2EF7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2A09AA93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9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4FE19202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</w:tr>
      <w:tr w:rsidR="004B7C24" w:rsidRPr="00A057E6" w14:paraId="6C3B2CE6" w14:textId="77777777" w:rsidTr="000933DE">
        <w:trPr>
          <w:trHeight w:val="303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11815BB4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501 - 26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7CD2D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02770773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2B6580EC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700FB5C6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25BD6E2F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F38C149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F5C00E8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9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379BB9FF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</w:tr>
      <w:tr w:rsidR="004B7C24" w:rsidRPr="00A057E6" w14:paraId="367AD8D8" w14:textId="77777777" w:rsidTr="000933DE">
        <w:trPr>
          <w:trHeight w:val="303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35365569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601 - 27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77FAE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0369E439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065000E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0DBFD18B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2D67B66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4948C30A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076F3182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9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4FCAE9DE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</w:tr>
      <w:tr w:rsidR="004B7C24" w:rsidRPr="00A057E6" w14:paraId="3C35A0BF" w14:textId="77777777" w:rsidTr="000933DE">
        <w:trPr>
          <w:trHeight w:val="303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21DD9F3A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701 - 28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235DB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7748FED4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4664F6EA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2A613811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EB09B78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08494CBF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7F12027D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9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70F68412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</w:tr>
      <w:tr w:rsidR="004B7C24" w:rsidRPr="00A057E6" w14:paraId="48AA5E99" w14:textId="77777777" w:rsidTr="000933DE">
        <w:trPr>
          <w:trHeight w:val="303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7064A31D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801 - 29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286AB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2A854722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606A43D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7D79D89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05C387C2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393BE209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495B54D3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9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4FD20F86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</w:tr>
      <w:tr w:rsidR="004B7C24" w:rsidRPr="00A057E6" w14:paraId="663BFA25" w14:textId="77777777" w:rsidTr="000933DE">
        <w:trPr>
          <w:trHeight w:val="303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4AFBE208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901 - 30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B2D90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79AFD349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9499FE3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4887B7C8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9A25836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041EE052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2F904EF4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9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4E31C413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</w:tr>
      <w:tr w:rsidR="004B7C24" w:rsidRPr="00A057E6" w14:paraId="29A20C99" w14:textId="77777777" w:rsidTr="000933DE">
        <w:trPr>
          <w:trHeight w:val="303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25F85734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3001 - 31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61FBC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0E6C51D5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C8C0662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2DDCBAC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21DB58E2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76ED8FF1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2B81973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9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3BB4FEDC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4B7C24" w:rsidRPr="00A057E6" w14:paraId="7C9254E6" w14:textId="77777777" w:rsidTr="000933DE">
        <w:trPr>
          <w:trHeight w:val="303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48CA18C8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3101 - 32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58A46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7365C33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B7BCFEB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77E43778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0930F347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35F1A7DC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2C17E30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9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2412B40E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</w:tr>
      <w:tr w:rsidR="004B7C24" w:rsidRPr="00A057E6" w14:paraId="5797FA80" w14:textId="77777777" w:rsidTr="000933DE">
        <w:trPr>
          <w:trHeight w:val="303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14CFF744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3201 - 33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D9AFD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013F80A1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7C36541C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4B45BC25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4D4FB421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05BE23EB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A749E3F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9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6E7D9B7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</w:tr>
      <w:tr w:rsidR="004B7C24" w:rsidRPr="00A057E6" w14:paraId="3BDAB9B4" w14:textId="77777777" w:rsidTr="000933DE">
        <w:trPr>
          <w:trHeight w:val="303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7C71E31A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3301 - 34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25E26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9829B78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4292FEE5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C4968CA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4745DFCE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EA7B42E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2B83A73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9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0A743A4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</w:tr>
      <w:tr w:rsidR="004B7C24" w:rsidRPr="00A057E6" w14:paraId="48A8B3D8" w14:textId="77777777" w:rsidTr="000933DE">
        <w:trPr>
          <w:trHeight w:val="303"/>
        </w:trPr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51130109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3401 - 35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1B9D85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7B76DCB1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9FD694A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97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29BD0072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2C6D09B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303DB72E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4AA936A1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99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8A18CF0" w14:textId="77777777" w:rsidR="004B7C24" w:rsidRPr="00A057E6" w:rsidRDefault="004B7C24" w:rsidP="00093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</w:tr>
    </w:tbl>
    <w:p w14:paraId="0B084B73" w14:textId="77777777" w:rsidR="004B7C24" w:rsidRPr="00A057E6" w:rsidRDefault="004B7C24" w:rsidP="004B7C24">
      <w:pPr>
        <w:sectPr w:rsidR="004B7C24" w:rsidRPr="00A057E6" w:rsidSect="008720E8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B677FF9" w14:textId="10FF7CC7" w:rsidR="002A00C4" w:rsidRPr="00A057E6" w:rsidRDefault="002A00C4" w:rsidP="00034DDA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A057E6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Table </w:t>
      </w:r>
      <w:r w:rsidR="00912BFB" w:rsidRPr="00A057E6">
        <w:rPr>
          <w:rFonts w:ascii="Times New Roman" w:hAnsi="Times New Roman" w:cs="Times New Roman"/>
          <w:bCs/>
          <w:sz w:val="24"/>
          <w:szCs w:val="24"/>
        </w:rPr>
        <w:t>S</w:t>
      </w:r>
      <w:r w:rsidR="003A7C34" w:rsidRPr="00A057E6">
        <w:rPr>
          <w:rFonts w:ascii="Times New Roman" w:hAnsi="Times New Roman" w:cs="Times New Roman"/>
          <w:bCs/>
          <w:sz w:val="24"/>
          <w:szCs w:val="24"/>
        </w:rPr>
        <w:t>7</w:t>
      </w:r>
      <w:r w:rsidRPr="00A057E6">
        <w:rPr>
          <w:rFonts w:ascii="Times New Roman" w:hAnsi="Times New Roman" w:cs="Times New Roman"/>
          <w:bCs/>
          <w:sz w:val="24"/>
          <w:szCs w:val="24"/>
        </w:rPr>
        <w:t>. Mean and standard error (± SE) of maximum body size (cm) and trophic level for all fish in 5-degree latitude bands.</w:t>
      </w:r>
    </w:p>
    <w:p w14:paraId="5CA56340" w14:textId="77777777" w:rsidR="00ED12CF" w:rsidRPr="00A057E6" w:rsidRDefault="00ED12CF" w:rsidP="002A00C4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tbl>
      <w:tblPr>
        <w:tblW w:w="5038" w:type="pct"/>
        <w:tblLayout w:type="fixed"/>
        <w:tblLook w:val="04A0" w:firstRow="1" w:lastRow="0" w:firstColumn="1" w:lastColumn="0" w:noHBand="0" w:noVBand="1"/>
      </w:tblPr>
      <w:tblGrid>
        <w:gridCol w:w="888"/>
        <w:gridCol w:w="660"/>
        <w:gridCol w:w="962"/>
        <w:gridCol w:w="684"/>
        <w:gridCol w:w="956"/>
        <w:gridCol w:w="664"/>
        <w:gridCol w:w="1038"/>
        <w:gridCol w:w="664"/>
        <w:gridCol w:w="1021"/>
        <w:gridCol w:w="146"/>
        <w:gridCol w:w="515"/>
        <w:gridCol w:w="1010"/>
        <w:gridCol w:w="664"/>
        <w:gridCol w:w="954"/>
        <w:gridCol w:w="664"/>
        <w:gridCol w:w="954"/>
        <w:gridCol w:w="664"/>
        <w:gridCol w:w="793"/>
        <w:gridCol w:w="155"/>
        <w:gridCol w:w="8"/>
      </w:tblGrid>
      <w:tr w:rsidR="00466380" w:rsidRPr="00A057E6" w14:paraId="4AF87CEF" w14:textId="77777777" w:rsidTr="00FA0423">
        <w:trPr>
          <w:trHeight w:val="205"/>
        </w:trPr>
        <w:tc>
          <w:tcPr>
            <w:tcW w:w="31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4FDD6863" w14:textId="77777777" w:rsidR="002A00C4" w:rsidRPr="00A057E6" w:rsidRDefault="002A00C4" w:rsidP="00CD2CC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20"/>
              </w:rPr>
            </w:pPr>
          </w:p>
        </w:tc>
        <w:tc>
          <w:tcPr>
            <w:tcW w:w="2416" w:type="pct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BFA8B82" w14:textId="77777777" w:rsidR="002A00C4" w:rsidRPr="00A057E6" w:rsidRDefault="002A00C4" w:rsidP="00CD2C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Maximum body size (cm)</w:t>
            </w:r>
          </w:p>
        </w:tc>
        <w:tc>
          <w:tcPr>
            <w:tcW w:w="2269" w:type="pct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5C6E97E" w14:textId="77777777" w:rsidR="002A00C4" w:rsidRPr="00A057E6" w:rsidRDefault="002A00C4" w:rsidP="00CD2C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Trophic level</w:t>
            </w:r>
          </w:p>
        </w:tc>
      </w:tr>
      <w:tr w:rsidR="00FA0423" w:rsidRPr="00A057E6" w14:paraId="5A443E6C" w14:textId="77777777" w:rsidTr="00FA0423">
        <w:trPr>
          <w:trHeight w:val="469"/>
        </w:trPr>
        <w:tc>
          <w:tcPr>
            <w:tcW w:w="316" w:type="pct"/>
            <w:vMerge w:val="restart"/>
            <w:tcBorders>
              <w:top w:val="nil"/>
              <w:left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39DDC7D3" w14:textId="77777777" w:rsidR="00FA0423" w:rsidRPr="00A057E6" w:rsidRDefault="00FA0423" w:rsidP="00FA0423">
            <w:pPr>
              <w:jc w:val="center"/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4"/>
              </w:rPr>
              <w:t>Latitude (°)</w:t>
            </w:r>
          </w:p>
        </w:tc>
        <w:tc>
          <w:tcPr>
            <w:tcW w:w="57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0C47ABD1" w14:textId="77777777" w:rsidR="00FA0423" w:rsidRPr="00A057E6" w:rsidRDefault="00FA0423" w:rsidP="00FA0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Whole water column</w:t>
            </w:r>
          </w:p>
        </w:tc>
        <w:tc>
          <w:tcPr>
            <w:tcW w:w="58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34973350" w14:textId="77777777" w:rsidR="00FA0423" w:rsidRPr="00A057E6" w:rsidRDefault="00FA0423" w:rsidP="00FA0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0 - 200 m</w:t>
            </w:r>
          </w:p>
        </w:tc>
        <w:tc>
          <w:tcPr>
            <w:tcW w:w="60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27985B5B" w14:textId="77777777" w:rsidR="00FA0423" w:rsidRPr="00A057E6" w:rsidRDefault="00FA0423" w:rsidP="00FA0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201 - 1000 m</w:t>
            </w:r>
          </w:p>
        </w:tc>
        <w:tc>
          <w:tcPr>
            <w:tcW w:w="65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1AF57CFD" w14:textId="77777777" w:rsidR="00FA0423" w:rsidRPr="00A057E6" w:rsidRDefault="00FA0423" w:rsidP="00FA0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1000 - 6000 m</w:t>
            </w:r>
          </w:p>
        </w:tc>
        <w:tc>
          <w:tcPr>
            <w:tcW w:w="54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56C8C1F6" w14:textId="77777777" w:rsidR="00FA0423" w:rsidRPr="00A057E6" w:rsidRDefault="00FA0423" w:rsidP="00FA0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Whole water column</w:t>
            </w:r>
          </w:p>
        </w:tc>
        <w:tc>
          <w:tcPr>
            <w:tcW w:w="57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6EC5E237" w14:textId="77777777" w:rsidR="00FA0423" w:rsidRPr="00A057E6" w:rsidRDefault="00FA0423" w:rsidP="00FA0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0 - 200 m</w:t>
            </w:r>
          </w:p>
        </w:tc>
        <w:tc>
          <w:tcPr>
            <w:tcW w:w="57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38844EBE" w14:textId="77777777" w:rsidR="00FA0423" w:rsidRPr="00A057E6" w:rsidRDefault="00FA0423" w:rsidP="00FA0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201 - 1000 m</w:t>
            </w:r>
          </w:p>
        </w:tc>
        <w:tc>
          <w:tcPr>
            <w:tcW w:w="576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46CDA51E" w14:textId="77777777" w:rsidR="00FA0423" w:rsidRPr="00A057E6" w:rsidRDefault="00FA0423" w:rsidP="00FA0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1000 - 6000 m</w:t>
            </w:r>
          </w:p>
        </w:tc>
      </w:tr>
      <w:tr w:rsidR="00FA0423" w:rsidRPr="00A057E6" w14:paraId="36CE6EF6" w14:textId="77777777" w:rsidTr="00CD2CCA">
        <w:trPr>
          <w:gridAfter w:val="1"/>
          <w:wAfter w:w="3" w:type="pct"/>
          <w:trHeight w:val="352"/>
        </w:trPr>
        <w:tc>
          <w:tcPr>
            <w:tcW w:w="316" w:type="pct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hideMark/>
          </w:tcPr>
          <w:p w14:paraId="071B9CDD" w14:textId="77777777" w:rsidR="00FA0423" w:rsidRPr="00A057E6" w:rsidRDefault="00FA0423" w:rsidP="00FA0423"/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495D85C7" w14:textId="77777777" w:rsidR="00FA0423" w:rsidRPr="00A057E6" w:rsidRDefault="00FA0423" w:rsidP="00FA0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Mean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23E205AD" w14:textId="77777777" w:rsidR="00FA0423" w:rsidRPr="00A057E6" w:rsidRDefault="00FA0423" w:rsidP="00FA0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Standard error</w:t>
            </w:r>
          </w:p>
        </w:tc>
        <w:tc>
          <w:tcPr>
            <w:tcW w:w="2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31008448" w14:textId="77777777" w:rsidR="00FA0423" w:rsidRPr="00A057E6" w:rsidRDefault="00FA0423" w:rsidP="00FA0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Mean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7BDF8E1A" w14:textId="77777777" w:rsidR="00FA0423" w:rsidRPr="00A057E6" w:rsidRDefault="00FA0423" w:rsidP="00FA0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Standard error</w:t>
            </w: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4A5B7461" w14:textId="77777777" w:rsidR="00FA0423" w:rsidRPr="00A057E6" w:rsidRDefault="00FA0423" w:rsidP="00FA0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Mean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318C8DAC" w14:textId="77777777" w:rsidR="00FA0423" w:rsidRPr="00A057E6" w:rsidRDefault="00FA0423" w:rsidP="00FA0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Standard error</w:t>
            </w: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823D08E" w14:textId="77777777" w:rsidR="00FA0423" w:rsidRPr="00A057E6" w:rsidRDefault="00FA0423" w:rsidP="00FA0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Mean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1104C5F5" w14:textId="77777777" w:rsidR="00FA0423" w:rsidRPr="00A057E6" w:rsidRDefault="00FA0423" w:rsidP="00FA0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Standard error</w:t>
            </w:r>
          </w:p>
        </w:tc>
        <w:tc>
          <w:tcPr>
            <w:tcW w:w="235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F2B10E8" w14:textId="77777777" w:rsidR="00FA0423" w:rsidRPr="00A057E6" w:rsidRDefault="00FA0423" w:rsidP="00FA0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Mean</w:t>
            </w:r>
          </w:p>
        </w:tc>
        <w:tc>
          <w:tcPr>
            <w:tcW w:w="35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32348A5F" w14:textId="77777777" w:rsidR="00FA0423" w:rsidRPr="00A057E6" w:rsidRDefault="00FA0423" w:rsidP="00FA0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Standard error</w:t>
            </w: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24AD1C2E" w14:textId="77777777" w:rsidR="00FA0423" w:rsidRPr="00A057E6" w:rsidRDefault="00FA0423" w:rsidP="00FA0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Mean</w:t>
            </w:r>
          </w:p>
        </w:tc>
        <w:tc>
          <w:tcPr>
            <w:tcW w:w="33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201ED6FF" w14:textId="77777777" w:rsidR="00FA0423" w:rsidRPr="00A057E6" w:rsidRDefault="00FA0423" w:rsidP="00FA0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Standard error</w:t>
            </w: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A2AB6A6" w14:textId="77777777" w:rsidR="00FA0423" w:rsidRPr="00A057E6" w:rsidRDefault="00FA0423" w:rsidP="00FA0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Mean</w:t>
            </w:r>
          </w:p>
        </w:tc>
        <w:tc>
          <w:tcPr>
            <w:tcW w:w="33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33ADD91E" w14:textId="77777777" w:rsidR="00FA0423" w:rsidRPr="00A057E6" w:rsidRDefault="00FA0423" w:rsidP="00FA0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Standard error</w:t>
            </w: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2F6F336F" w14:textId="77777777" w:rsidR="00FA0423" w:rsidRPr="00A057E6" w:rsidRDefault="00FA0423" w:rsidP="00FA0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Mean</w:t>
            </w:r>
          </w:p>
        </w:tc>
        <w:tc>
          <w:tcPr>
            <w:tcW w:w="337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5814F381" w14:textId="77777777" w:rsidR="00FA0423" w:rsidRPr="00A057E6" w:rsidRDefault="00FA0423" w:rsidP="00FA0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Standard error</w:t>
            </w:r>
          </w:p>
        </w:tc>
      </w:tr>
      <w:tr w:rsidR="00FA0423" w:rsidRPr="00A057E6" w14:paraId="79FF662E" w14:textId="77777777" w:rsidTr="00FA0423">
        <w:trPr>
          <w:gridAfter w:val="2"/>
          <w:wAfter w:w="58" w:type="pct"/>
          <w:trHeight w:val="205"/>
        </w:trPr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288397B4" w14:textId="77777777" w:rsidR="002A00C4" w:rsidRPr="00A057E6" w:rsidRDefault="002A00C4" w:rsidP="002A00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-75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FA10A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3.6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1F5DD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2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0C321B72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6.5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9539723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9.4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A18CC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2.6</w:t>
            </w:r>
          </w:p>
        </w:tc>
        <w:tc>
          <w:tcPr>
            <w:tcW w:w="3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5FFFC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.1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436A3107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5.2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BE7A226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6.2</w:t>
            </w:r>
          </w:p>
        </w:tc>
        <w:tc>
          <w:tcPr>
            <w:tcW w:w="23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46604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4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A9BF8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210E3DE1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4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3A68B0D6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4E240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4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8894B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737C621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5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11B8CF8F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</w:t>
            </w:r>
          </w:p>
        </w:tc>
      </w:tr>
      <w:tr w:rsidR="00FA0423" w:rsidRPr="00A057E6" w14:paraId="52EA5D30" w14:textId="77777777" w:rsidTr="00FA0423">
        <w:trPr>
          <w:gridAfter w:val="2"/>
          <w:wAfter w:w="58" w:type="pct"/>
          <w:trHeight w:val="205"/>
        </w:trPr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5FFEC9E" w14:textId="77777777" w:rsidR="002A00C4" w:rsidRPr="00A057E6" w:rsidRDefault="002A00C4" w:rsidP="002A00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-70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5579E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5.5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F29A7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1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020DE308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3.4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69CB6B04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9.3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572BD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3.0</w:t>
            </w:r>
          </w:p>
        </w:tc>
        <w:tc>
          <w:tcPr>
            <w:tcW w:w="3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F97ED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9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33941BB7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7.6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3F8134C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.9</w:t>
            </w:r>
          </w:p>
        </w:tc>
        <w:tc>
          <w:tcPr>
            <w:tcW w:w="23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91FF3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5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BA935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C3740E0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6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4EC0BD6C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.2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FAF3A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5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2197D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3978ACF3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5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658FA644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</w:t>
            </w:r>
          </w:p>
        </w:tc>
      </w:tr>
      <w:tr w:rsidR="00FA0423" w:rsidRPr="00A057E6" w14:paraId="31B5275A" w14:textId="77777777" w:rsidTr="00FA0423">
        <w:trPr>
          <w:gridAfter w:val="2"/>
          <w:wAfter w:w="58" w:type="pct"/>
          <w:trHeight w:val="205"/>
        </w:trPr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0405D627" w14:textId="77777777" w:rsidR="002A00C4" w:rsidRPr="00A057E6" w:rsidRDefault="002A00C4" w:rsidP="002A00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-65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5563B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9.7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9FAE3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.0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151AAE35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1.8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3B99F5A1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8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0FB2E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8.9</w:t>
            </w:r>
          </w:p>
        </w:tc>
        <w:tc>
          <w:tcPr>
            <w:tcW w:w="3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0D772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.4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F36120B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9.9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385F23D6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.6</w:t>
            </w:r>
          </w:p>
        </w:tc>
        <w:tc>
          <w:tcPr>
            <w:tcW w:w="23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E9B8A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5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1CBF5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4B8A5324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6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14A45D74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.1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1E8A9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5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753BD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3D046A47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5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6D6E0B51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</w:t>
            </w:r>
          </w:p>
        </w:tc>
      </w:tr>
      <w:tr w:rsidR="00FA0423" w:rsidRPr="00A057E6" w14:paraId="5546FE53" w14:textId="77777777" w:rsidTr="00FA0423">
        <w:trPr>
          <w:gridAfter w:val="2"/>
          <w:wAfter w:w="58" w:type="pct"/>
          <w:trHeight w:val="205"/>
        </w:trPr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0DB3642A" w14:textId="77777777" w:rsidR="002A00C4" w:rsidRPr="00A057E6" w:rsidRDefault="002A00C4" w:rsidP="002A00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-60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66923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66.4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C414E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0.4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AF1FBCA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38.4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305565E7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8.3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30996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3.3</w:t>
            </w:r>
          </w:p>
        </w:tc>
        <w:tc>
          <w:tcPr>
            <w:tcW w:w="3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3A1F2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7.3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1268B4AE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7.9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5E8430A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6.9</w:t>
            </w:r>
          </w:p>
        </w:tc>
        <w:tc>
          <w:tcPr>
            <w:tcW w:w="23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0A994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6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66F86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040162F1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5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443D6362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A8A69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6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C8F86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615AD60E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5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4D2C7C6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</w:tr>
      <w:tr w:rsidR="00FA0423" w:rsidRPr="00A057E6" w14:paraId="76FFEED5" w14:textId="77777777" w:rsidTr="00FA0423">
        <w:trPr>
          <w:gridAfter w:val="2"/>
          <w:wAfter w:w="58" w:type="pct"/>
          <w:trHeight w:val="205"/>
        </w:trPr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1F9798AF" w14:textId="77777777" w:rsidR="002A00C4" w:rsidRPr="00A057E6" w:rsidRDefault="002A00C4" w:rsidP="002A00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-55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945F2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87.5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D1C9E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8.6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18FD314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51.4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35A1A5DF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9.7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51C61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98.2</w:t>
            </w:r>
          </w:p>
        </w:tc>
        <w:tc>
          <w:tcPr>
            <w:tcW w:w="3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E69D6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4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52F2436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0.0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0C8D13EC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6.4</w:t>
            </w:r>
          </w:p>
        </w:tc>
        <w:tc>
          <w:tcPr>
            <w:tcW w:w="23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1F238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7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60BA2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39293605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7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D0A346E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A5F45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7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57E8E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484F908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6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2C5293E1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</w:tr>
      <w:tr w:rsidR="00FA0423" w:rsidRPr="00A057E6" w14:paraId="0A353FE0" w14:textId="77777777" w:rsidTr="00FA0423">
        <w:trPr>
          <w:gridAfter w:val="2"/>
          <w:wAfter w:w="58" w:type="pct"/>
          <w:trHeight w:val="205"/>
        </w:trPr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37A6840" w14:textId="77777777" w:rsidR="002A00C4" w:rsidRPr="00A057E6" w:rsidRDefault="002A00C4" w:rsidP="002A00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-50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E374B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89.9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BFC22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8.2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23246D8F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28.9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478BCC2F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1.6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4FA9E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89.9</w:t>
            </w:r>
          </w:p>
        </w:tc>
        <w:tc>
          <w:tcPr>
            <w:tcW w:w="3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F6D8A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0.6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370A47C9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2.2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2070BF37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.1</w:t>
            </w:r>
          </w:p>
        </w:tc>
        <w:tc>
          <w:tcPr>
            <w:tcW w:w="23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4689D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7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E1B63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033D8254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6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69BD906D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AA37B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8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E7628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4F47B984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6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0DA4E6C1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</w:tr>
      <w:tr w:rsidR="00FA0423" w:rsidRPr="00A057E6" w14:paraId="26F438E2" w14:textId="77777777" w:rsidTr="00FA0423">
        <w:trPr>
          <w:gridAfter w:val="2"/>
          <w:wAfter w:w="58" w:type="pct"/>
          <w:trHeight w:val="205"/>
        </w:trPr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37E02BF9" w14:textId="77777777" w:rsidR="002A00C4" w:rsidRPr="00A057E6" w:rsidRDefault="002A00C4" w:rsidP="002A00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-45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3C0C1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86.0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68906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6.0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2C38E02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73.5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332BD2F8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1.4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951AE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88.4</w:t>
            </w:r>
          </w:p>
        </w:tc>
        <w:tc>
          <w:tcPr>
            <w:tcW w:w="3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F5508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8.8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12FDDF10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2.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30632368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6.4</w:t>
            </w:r>
          </w:p>
        </w:tc>
        <w:tc>
          <w:tcPr>
            <w:tcW w:w="23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22844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7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FB096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38865C4F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6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1590193F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5317E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8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8A40A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44E9D160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6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9121D20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</w:tr>
      <w:tr w:rsidR="00FA0423" w:rsidRPr="00A057E6" w14:paraId="00DB3118" w14:textId="77777777" w:rsidTr="00FA0423">
        <w:trPr>
          <w:gridAfter w:val="2"/>
          <w:wAfter w:w="58" w:type="pct"/>
          <w:trHeight w:val="205"/>
        </w:trPr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0236EAEE" w14:textId="77777777" w:rsidR="002A00C4" w:rsidRPr="00A057E6" w:rsidRDefault="002A00C4" w:rsidP="002A00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-40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F621D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83.2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3A81D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.6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8152624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50.5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E652977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.5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493C4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81.3</w:t>
            </w:r>
          </w:p>
        </w:tc>
        <w:tc>
          <w:tcPr>
            <w:tcW w:w="3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5C8BA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.3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32827172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2.5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146EF24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.6</w:t>
            </w:r>
          </w:p>
        </w:tc>
        <w:tc>
          <w:tcPr>
            <w:tcW w:w="23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111EB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7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9360B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160B1D63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6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43732D31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97C8E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8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C1F8F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2663B832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7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A9E2AC2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</w:tr>
      <w:tr w:rsidR="00FA0423" w:rsidRPr="00A057E6" w14:paraId="5E37169B" w14:textId="77777777" w:rsidTr="00FA0423">
        <w:trPr>
          <w:gridAfter w:val="2"/>
          <w:wAfter w:w="58" w:type="pct"/>
          <w:trHeight w:val="205"/>
        </w:trPr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3F7064F" w14:textId="77777777" w:rsidR="002A00C4" w:rsidRPr="00A057E6" w:rsidRDefault="002A00C4" w:rsidP="002A00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-35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A056D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3.8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F0E3A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0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04818291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20.6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77AB0B1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96319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8.9</w:t>
            </w:r>
          </w:p>
        </w:tc>
        <w:tc>
          <w:tcPr>
            <w:tcW w:w="3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B8609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.8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6311B37A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9.5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391F2F9B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.7</w:t>
            </w:r>
          </w:p>
        </w:tc>
        <w:tc>
          <w:tcPr>
            <w:tcW w:w="23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21071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6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DB5AA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405F02EA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5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17FFA1C7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E0FCE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8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13ABB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0A972387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7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633AB4CD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</w:tr>
      <w:tr w:rsidR="00FA0423" w:rsidRPr="00A057E6" w14:paraId="2246BAC0" w14:textId="77777777" w:rsidTr="00FA0423">
        <w:trPr>
          <w:gridAfter w:val="2"/>
          <w:wAfter w:w="58" w:type="pct"/>
          <w:trHeight w:val="205"/>
        </w:trPr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026B1500" w14:textId="77777777" w:rsidR="002A00C4" w:rsidRPr="00A057E6" w:rsidRDefault="002A00C4" w:rsidP="002A00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-30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1488F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65.1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9928E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.3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4318450D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03.4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151DDA1E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.8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574EF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5.0</w:t>
            </w:r>
          </w:p>
        </w:tc>
        <w:tc>
          <w:tcPr>
            <w:tcW w:w="3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3CBF7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.4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AD4A616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8.7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2AF46E4A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.6</w:t>
            </w:r>
          </w:p>
        </w:tc>
        <w:tc>
          <w:tcPr>
            <w:tcW w:w="23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7CD9E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5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82434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27F1B7D5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4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F263127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-0.1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8B002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8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52CE5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2B5823E3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7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6F657502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</w:tr>
      <w:tr w:rsidR="00FA0423" w:rsidRPr="00A057E6" w14:paraId="1D842939" w14:textId="77777777" w:rsidTr="00FA0423">
        <w:trPr>
          <w:gridAfter w:val="2"/>
          <w:wAfter w:w="58" w:type="pct"/>
          <w:trHeight w:val="205"/>
        </w:trPr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0E771652" w14:textId="77777777" w:rsidR="002A00C4" w:rsidRPr="00A057E6" w:rsidRDefault="002A00C4" w:rsidP="002A00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-25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FEE9B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8.8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1673B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.9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003221BF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93.0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1E4551AA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.1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A9FDA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1.6</w:t>
            </w:r>
          </w:p>
        </w:tc>
        <w:tc>
          <w:tcPr>
            <w:tcW w:w="3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36629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.2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1462DEF5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0.3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301008FD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.7</w:t>
            </w:r>
          </w:p>
        </w:tc>
        <w:tc>
          <w:tcPr>
            <w:tcW w:w="23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59D49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5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FEF63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62EF51CD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4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1221FF17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-0.2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3D21F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8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0D503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6558C78D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7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19EC68FB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</w:tr>
      <w:tr w:rsidR="00FA0423" w:rsidRPr="00A057E6" w14:paraId="748F2852" w14:textId="77777777" w:rsidTr="00FA0423">
        <w:trPr>
          <w:gridAfter w:val="2"/>
          <w:wAfter w:w="58" w:type="pct"/>
          <w:trHeight w:val="205"/>
        </w:trPr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22E207C" w14:textId="77777777" w:rsidR="002A00C4" w:rsidRPr="00A057E6" w:rsidRDefault="002A00C4" w:rsidP="002A00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-20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11866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6.8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1FBDD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.8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9981C09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91.0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3B785B70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8AD2F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68.7</w:t>
            </w:r>
          </w:p>
        </w:tc>
        <w:tc>
          <w:tcPr>
            <w:tcW w:w="3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8A137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1C4D9D37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7.9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6894FF79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.3</w:t>
            </w:r>
          </w:p>
        </w:tc>
        <w:tc>
          <w:tcPr>
            <w:tcW w:w="23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9C383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5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E4A69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0C298579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4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2FF23904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-0.2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221EC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8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C41E8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07596622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7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0BAFDBC7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</w:tr>
      <w:tr w:rsidR="00FA0423" w:rsidRPr="00A057E6" w14:paraId="199ABEF2" w14:textId="77777777" w:rsidTr="00FA0423">
        <w:trPr>
          <w:gridAfter w:val="2"/>
          <w:wAfter w:w="58" w:type="pct"/>
          <w:trHeight w:val="205"/>
        </w:trPr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330AD97C" w14:textId="77777777" w:rsidR="002A00C4" w:rsidRPr="00A057E6" w:rsidRDefault="002A00C4" w:rsidP="002A00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-15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64216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6.2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2303E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.7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DE183BA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90.2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4F87622B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.9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DDF2B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66.6</w:t>
            </w:r>
          </w:p>
        </w:tc>
        <w:tc>
          <w:tcPr>
            <w:tcW w:w="3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73C67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.9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AD515B5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8.0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3BAE95DF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.4</w:t>
            </w:r>
          </w:p>
        </w:tc>
        <w:tc>
          <w:tcPr>
            <w:tcW w:w="23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8730A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5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2171B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24DD43CC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4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77EAC8B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-0.2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E3C9E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7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8575D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4C1C35B8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7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145B0C1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</w:tr>
      <w:tr w:rsidR="00FA0423" w:rsidRPr="00A057E6" w14:paraId="5BA9C02B" w14:textId="77777777" w:rsidTr="00FA0423">
        <w:trPr>
          <w:gridAfter w:val="2"/>
          <w:wAfter w:w="58" w:type="pct"/>
          <w:trHeight w:val="205"/>
        </w:trPr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609C13DE" w14:textId="77777777" w:rsidR="002A00C4" w:rsidRPr="00A057E6" w:rsidRDefault="002A00C4" w:rsidP="002A00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-10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31033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4.7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16B97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.6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E094B61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88.2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459DCC0A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.8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96297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64.9</w:t>
            </w:r>
          </w:p>
        </w:tc>
        <w:tc>
          <w:tcPr>
            <w:tcW w:w="3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81537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.8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0492E16F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8.2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11DF1BDF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.3</w:t>
            </w:r>
          </w:p>
        </w:tc>
        <w:tc>
          <w:tcPr>
            <w:tcW w:w="23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CE47F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5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6B59A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2041AA24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4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1228EEB6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-0.2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A8878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7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240F4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DF2B6EB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7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43602CF6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</w:tr>
      <w:tr w:rsidR="00FA0423" w:rsidRPr="00A057E6" w14:paraId="0C3C295C" w14:textId="77777777" w:rsidTr="00FA0423">
        <w:trPr>
          <w:gridAfter w:val="2"/>
          <w:wAfter w:w="58" w:type="pct"/>
          <w:trHeight w:val="205"/>
        </w:trPr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1A3E138E" w14:textId="77777777" w:rsidR="002A00C4" w:rsidRPr="00A057E6" w:rsidRDefault="002A00C4" w:rsidP="002A00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-5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0F192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4.7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056B7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.6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30CB7ACE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87.8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0932FFE4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.8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F7325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64.2</w:t>
            </w:r>
          </w:p>
        </w:tc>
        <w:tc>
          <w:tcPr>
            <w:tcW w:w="3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11774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.7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22D7BC7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5.8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5F27BCD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9</w:t>
            </w:r>
          </w:p>
        </w:tc>
        <w:tc>
          <w:tcPr>
            <w:tcW w:w="23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440B6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5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36CC5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1C609590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4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4056808A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-0.2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E160F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7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114D1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05B867D4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7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0E73D196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</w:tr>
      <w:tr w:rsidR="00FA0423" w:rsidRPr="00A057E6" w14:paraId="25C2EB10" w14:textId="77777777" w:rsidTr="00FA0423">
        <w:trPr>
          <w:gridAfter w:val="2"/>
          <w:wAfter w:w="58" w:type="pct"/>
          <w:trHeight w:val="205"/>
        </w:trPr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B0B54EF" w14:textId="77777777" w:rsidR="002A00C4" w:rsidRPr="00A057E6" w:rsidRDefault="002A00C4" w:rsidP="002A00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0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63C99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4.6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FA973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.6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FE481F5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87.3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C5A8465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.7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60237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63.8</w:t>
            </w:r>
          </w:p>
        </w:tc>
        <w:tc>
          <w:tcPr>
            <w:tcW w:w="3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FC48E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.8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3846DDA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6.3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1A771E30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9</w:t>
            </w:r>
          </w:p>
        </w:tc>
        <w:tc>
          <w:tcPr>
            <w:tcW w:w="23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DD0AE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5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B9ABA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1DFB7A2F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4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38B21C9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-0.2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BF0A7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7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C038B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2D0D345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7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045EDDC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</w:tr>
      <w:tr w:rsidR="00FA0423" w:rsidRPr="00A057E6" w14:paraId="64E68918" w14:textId="77777777" w:rsidTr="00FA0423">
        <w:trPr>
          <w:gridAfter w:val="2"/>
          <w:wAfter w:w="58" w:type="pct"/>
          <w:trHeight w:val="205"/>
        </w:trPr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41C08BFF" w14:textId="77777777" w:rsidR="002A00C4" w:rsidRPr="00A057E6" w:rsidRDefault="002A00C4" w:rsidP="002A00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5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77E8C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3.7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E6A39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.5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D4DCA5F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85.9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2C598B29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.7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C660F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62.2</w:t>
            </w:r>
          </w:p>
        </w:tc>
        <w:tc>
          <w:tcPr>
            <w:tcW w:w="3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40FD5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.6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1C805C0A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5.4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0357A734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7</w:t>
            </w:r>
          </w:p>
        </w:tc>
        <w:tc>
          <w:tcPr>
            <w:tcW w:w="23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638E0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5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0D20C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33770D0C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4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93C5468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-0.2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F0BD3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7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562D0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EDC9223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7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4EDF3AFB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</w:tr>
      <w:tr w:rsidR="00FA0423" w:rsidRPr="00A057E6" w14:paraId="10022C13" w14:textId="77777777" w:rsidTr="00FA0423">
        <w:trPr>
          <w:gridAfter w:val="2"/>
          <w:wAfter w:w="58" w:type="pct"/>
          <w:trHeight w:val="205"/>
        </w:trPr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B265CB8" w14:textId="77777777" w:rsidR="002A00C4" w:rsidRPr="00A057E6" w:rsidRDefault="002A00C4" w:rsidP="002A00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10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FFA7B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3.0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8E912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.5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C122DB4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84.5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60704E3F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.6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6AA77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61.4</w:t>
            </w:r>
          </w:p>
        </w:tc>
        <w:tc>
          <w:tcPr>
            <w:tcW w:w="3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6806F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.3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B29D6B3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6.5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6F1E6997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6</w:t>
            </w:r>
          </w:p>
        </w:tc>
        <w:tc>
          <w:tcPr>
            <w:tcW w:w="23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5BA84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5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1531D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0A2E4E70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4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2D83DC6E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-0.2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C3537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7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23CE0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2A661233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7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28D50A8B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</w:tr>
      <w:tr w:rsidR="00FA0423" w:rsidRPr="00A057E6" w14:paraId="143D8F0F" w14:textId="77777777" w:rsidTr="00FA0423">
        <w:trPr>
          <w:gridAfter w:val="2"/>
          <w:wAfter w:w="58" w:type="pct"/>
          <w:trHeight w:val="205"/>
        </w:trPr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3E618382" w14:textId="77777777" w:rsidR="002A00C4" w:rsidRPr="00A057E6" w:rsidRDefault="002A00C4" w:rsidP="002A00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15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EEB51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3.7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65B23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.5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E335050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85.0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19CFDFA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.6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855C2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62.0</w:t>
            </w:r>
          </w:p>
        </w:tc>
        <w:tc>
          <w:tcPr>
            <w:tcW w:w="3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EC9B8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.3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3EDD744E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7.7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0C3B3B8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5</w:t>
            </w:r>
          </w:p>
        </w:tc>
        <w:tc>
          <w:tcPr>
            <w:tcW w:w="23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27C72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5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D231D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6938F98E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4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49CABDB0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-0.2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BE182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7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6E029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64B27DFB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7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2E97E51E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</w:tr>
      <w:tr w:rsidR="00FA0423" w:rsidRPr="00A057E6" w14:paraId="68B853B1" w14:textId="77777777" w:rsidTr="00FA0423">
        <w:trPr>
          <w:gridAfter w:val="2"/>
          <w:wAfter w:w="58" w:type="pct"/>
          <w:trHeight w:val="205"/>
        </w:trPr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18A60027" w14:textId="77777777" w:rsidR="002A00C4" w:rsidRPr="00A057E6" w:rsidRDefault="002A00C4" w:rsidP="002A00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20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09982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4.1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DD2B1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.4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0DB88833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84.8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B4DD355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.6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156AB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61.2</w:t>
            </w:r>
          </w:p>
        </w:tc>
        <w:tc>
          <w:tcPr>
            <w:tcW w:w="3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6C272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.1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1C6E9803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7.3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9CA63A9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4</w:t>
            </w:r>
          </w:p>
        </w:tc>
        <w:tc>
          <w:tcPr>
            <w:tcW w:w="23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E298E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5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CFA49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4ECAAA38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4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4FF10F2B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-0.2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FC2E1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7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41EE9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1C629D26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7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0E337FBE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</w:tr>
      <w:tr w:rsidR="00FA0423" w:rsidRPr="00A057E6" w14:paraId="3D35862F" w14:textId="77777777" w:rsidTr="00FA0423">
        <w:trPr>
          <w:gridAfter w:val="2"/>
          <w:wAfter w:w="58" w:type="pct"/>
          <w:trHeight w:val="205"/>
        </w:trPr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026FABEF" w14:textId="77777777" w:rsidR="002A00C4" w:rsidRPr="00A057E6" w:rsidRDefault="002A00C4" w:rsidP="002A00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25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3A241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5.1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45476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.4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69F8E9DD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85.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0D30A991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.6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5D0D5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62.3</w:t>
            </w:r>
          </w:p>
        </w:tc>
        <w:tc>
          <w:tcPr>
            <w:tcW w:w="3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934D9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9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37BD4EE3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7.6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4881D39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3</w:t>
            </w:r>
          </w:p>
        </w:tc>
        <w:tc>
          <w:tcPr>
            <w:tcW w:w="23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60DD8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5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DCDF1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2327269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4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45C1A81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-0.2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1CA71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7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00308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831034D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7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6B58800E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</w:tr>
      <w:tr w:rsidR="00FA0423" w:rsidRPr="00A057E6" w14:paraId="701F642D" w14:textId="77777777" w:rsidTr="00FA0423">
        <w:trPr>
          <w:gridAfter w:val="2"/>
          <w:wAfter w:w="58" w:type="pct"/>
          <w:trHeight w:val="205"/>
        </w:trPr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49697E88" w14:textId="77777777" w:rsidR="002A00C4" w:rsidRPr="00A057E6" w:rsidRDefault="002A00C4" w:rsidP="002A00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30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80FDB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6.2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52656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.5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4DCCB318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86.6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40FF7151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.7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B02D9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62.7</w:t>
            </w:r>
          </w:p>
        </w:tc>
        <w:tc>
          <w:tcPr>
            <w:tcW w:w="3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9112E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7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2C34DD17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8.7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03128ADC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4</w:t>
            </w:r>
          </w:p>
        </w:tc>
        <w:tc>
          <w:tcPr>
            <w:tcW w:w="23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5C2AE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5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A8639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32C1098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4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C8599E4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-0.2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DB7A4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7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AD324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6DF2C745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7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15D38EF1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</w:tr>
      <w:tr w:rsidR="00FA0423" w:rsidRPr="00A057E6" w14:paraId="74793A83" w14:textId="77777777" w:rsidTr="00FA0423">
        <w:trPr>
          <w:gridAfter w:val="2"/>
          <w:wAfter w:w="58" w:type="pct"/>
          <w:trHeight w:val="205"/>
        </w:trPr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F530E20" w14:textId="77777777" w:rsidR="002A00C4" w:rsidRPr="00A057E6" w:rsidRDefault="002A00C4" w:rsidP="002A00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35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1E487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66.0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8CF1B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.0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CEE2443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00.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36F1F5EF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.6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49242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67.9</w:t>
            </w:r>
          </w:p>
        </w:tc>
        <w:tc>
          <w:tcPr>
            <w:tcW w:w="3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BF645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.2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45C39E7E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0.6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CA4110D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5</w:t>
            </w:r>
          </w:p>
        </w:tc>
        <w:tc>
          <w:tcPr>
            <w:tcW w:w="23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F124A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6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D7062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372D2EBA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5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B666837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8ED3C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7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1D5D1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29245D30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7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317D5FD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</w:tr>
      <w:tr w:rsidR="00FA0423" w:rsidRPr="00A057E6" w14:paraId="1B50B31E" w14:textId="77777777" w:rsidTr="00FA0423">
        <w:trPr>
          <w:gridAfter w:val="2"/>
          <w:wAfter w:w="58" w:type="pct"/>
          <w:trHeight w:val="205"/>
        </w:trPr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69C6B5E3" w14:textId="77777777" w:rsidR="002A00C4" w:rsidRPr="00A057E6" w:rsidRDefault="002A00C4" w:rsidP="002A00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40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CC0E0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4.8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00B12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.7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22758623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20.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11A7A2F7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9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3A4AF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2.0</w:t>
            </w:r>
          </w:p>
        </w:tc>
        <w:tc>
          <w:tcPr>
            <w:tcW w:w="3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1CE4D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.8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2043C0F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1.5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2780EE5B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9</w:t>
            </w:r>
          </w:p>
        </w:tc>
        <w:tc>
          <w:tcPr>
            <w:tcW w:w="23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4E9E9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6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E42BF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1E36E94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6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1D1611C3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43230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7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65F2A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7AD8E52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7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3839C53E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</w:tr>
      <w:tr w:rsidR="00FA0423" w:rsidRPr="00A057E6" w14:paraId="0655F11F" w14:textId="77777777" w:rsidTr="00FA0423">
        <w:trPr>
          <w:gridAfter w:val="2"/>
          <w:wAfter w:w="58" w:type="pct"/>
          <w:trHeight w:val="205"/>
        </w:trPr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01F44657" w14:textId="77777777" w:rsidR="002A00C4" w:rsidRPr="00A057E6" w:rsidRDefault="002A00C4" w:rsidP="002A00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45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B332D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6.5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70856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3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3177A48F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28.9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5F0C934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.8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3C621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7.0</w:t>
            </w:r>
          </w:p>
        </w:tc>
        <w:tc>
          <w:tcPr>
            <w:tcW w:w="3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4AB97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.7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1D27A443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5.0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14D5611B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.4</w:t>
            </w:r>
          </w:p>
        </w:tc>
        <w:tc>
          <w:tcPr>
            <w:tcW w:w="23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AF637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6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478AB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4256060C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6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932D099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98069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7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FF551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15B2EE9C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7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0C788368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</w:tr>
      <w:tr w:rsidR="00FA0423" w:rsidRPr="00A057E6" w14:paraId="7AC08244" w14:textId="77777777" w:rsidTr="00FA0423">
        <w:trPr>
          <w:gridAfter w:val="2"/>
          <w:wAfter w:w="58" w:type="pct"/>
          <w:trHeight w:val="205"/>
        </w:trPr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2A0FD88D" w14:textId="77777777" w:rsidR="002A00C4" w:rsidRPr="00A057E6" w:rsidRDefault="002A00C4" w:rsidP="002A00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50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36C18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6.2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6AA83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.2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06483C9C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42.4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1C49D80F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6.9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27171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9.3</w:t>
            </w:r>
          </w:p>
        </w:tc>
        <w:tc>
          <w:tcPr>
            <w:tcW w:w="3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6EC86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6.7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3DDC7672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9.6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4DB8BBDF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.0</w:t>
            </w:r>
          </w:p>
        </w:tc>
        <w:tc>
          <w:tcPr>
            <w:tcW w:w="23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C264A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6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5BB46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68E56D3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6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4DA5DA28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F13F5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7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D9FA1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3301C69F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7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662D8126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</w:tr>
      <w:tr w:rsidR="00FA0423" w:rsidRPr="00A057E6" w14:paraId="73DD10F6" w14:textId="77777777" w:rsidTr="00FA0423">
        <w:trPr>
          <w:gridAfter w:val="2"/>
          <w:wAfter w:w="58" w:type="pct"/>
          <w:trHeight w:val="205"/>
        </w:trPr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46526762" w14:textId="77777777" w:rsidR="002A00C4" w:rsidRPr="00A057E6" w:rsidRDefault="002A00C4" w:rsidP="002A00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55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4FE08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6.8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2542B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.8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B83D899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52.2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0C1963D7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8.2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7E521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9.5</w:t>
            </w:r>
          </w:p>
        </w:tc>
        <w:tc>
          <w:tcPr>
            <w:tcW w:w="3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DFB67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.4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3628525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61.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059AB769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.5</w:t>
            </w:r>
          </w:p>
        </w:tc>
        <w:tc>
          <w:tcPr>
            <w:tcW w:w="23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AD7E4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6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907C4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1F6BBE0D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6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0366B605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18143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7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89798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1FCC7B29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7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029D9EAD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</w:tr>
      <w:tr w:rsidR="00FA0423" w:rsidRPr="00A057E6" w14:paraId="0676D8DD" w14:textId="77777777" w:rsidTr="00FA0423">
        <w:trPr>
          <w:gridAfter w:val="2"/>
          <w:wAfter w:w="58" w:type="pct"/>
          <w:trHeight w:val="205"/>
        </w:trPr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02E09D77" w14:textId="77777777" w:rsidR="002A00C4" w:rsidRPr="00A057E6" w:rsidRDefault="002A00C4" w:rsidP="002A00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60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59E97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5.9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2082F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.5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3B20D142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04.6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508B72D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6.1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83042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84.7</w:t>
            </w:r>
          </w:p>
        </w:tc>
        <w:tc>
          <w:tcPr>
            <w:tcW w:w="3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03802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8.3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1B416B03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64.5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37B3141A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.0</w:t>
            </w:r>
          </w:p>
        </w:tc>
        <w:tc>
          <w:tcPr>
            <w:tcW w:w="23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70442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7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B3783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2B5D66D8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6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393F4689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1B5FC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7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F5193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145943C1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7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3F89044D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</w:tr>
      <w:tr w:rsidR="00FA0423" w:rsidRPr="00A057E6" w14:paraId="38372A8F" w14:textId="77777777" w:rsidTr="00FA0423">
        <w:trPr>
          <w:gridAfter w:val="2"/>
          <w:wAfter w:w="58" w:type="pct"/>
          <w:trHeight w:val="205"/>
        </w:trPr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186A566D" w14:textId="77777777" w:rsidR="002A00C4" w:rsidRPr="00A057E6" w:rsidRDefault="002A00C4" w:rsidP="002A00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65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259A8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82.0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65581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6.0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6FAF6AC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13.2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14D62943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8.5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99DB8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94.4</w:t>
            </w:r>
          </w:p>
        </w:tc>
        <w:tc>
          <w:tcPr>
            <w:tcW w:w="3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48664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0.9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1448F8E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64.0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4E4423A3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8.2</w:t>
            </w:r>
          </w:p>
        </w:tc>
        <w:tc>
          <w:tcPr>
            <w:tcW w:w="23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7F105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7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60742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1CD162E5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6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27CB9E98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7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FF7EC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7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6F63F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8C19CBC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7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36A6CDEF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</w:t>
            </w:r>
          </w:p>
        </w:tc>
      </w:tr>
      <w:tr w:rsidR="00FA0423" w:rsidRPr="00A057E6" w14:paraId="5DEFB272" w14:textId="77777777" w:rsidTr="00FA0423">
        <w:trPr>
          <w:gridAfter w:val="2"/>
          <w:wAfter w:w="58" w:type="pct"/>
          <w:trHeight w:val="205"/>
        </w:trPr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37687688" w14:textId="77777777" w:rsidR="002A00C4" w:rsidRPr="00A057E6" w:rsidRDefault="002A00C4" w:rsidP="002A00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70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81D4B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98.6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89094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0.4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0BF386F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23.7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2E4DCC7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2.5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6B20F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17.8</w:t>
            </w:r>
          </w:p>
        </w:tc>
        <w:tc>
          <w:tcPr>
            <w:tcW w:w="3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9B548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9.1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0C4C37BE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9.8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63032A6C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3.5</w:t>
            </w:r>
          </w:p>
        </w:tc>
        <w:tc>
          <w:tcPr>
            <w:tcW w:w="23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F5D20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7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44E65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BE05440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7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680D1A1A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F4537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7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F2CCB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F662B1B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9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6D908FF6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</w:t>
            </w:r>
          </w:p>
        </w:tc>
      </w:tr>
      <w:tr w:rsidR="00FA0423" w:rsidRPr="00A057E6" w14:paraId="7097B667" w14:textId="77777777" w:rsidTr="00FA0423">
        <w:trPr>
          <w:gridAfter w:val="2"/>
          <w:wAfter w:w="58" w:type="pct"/>
          <w:trHeight w:val="205"/>
        </w:trPr>
        <w:tc>
          <w:tcPr>
            <w:tcW w:w="3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4F9DB6C6" w14:textId="77777777" w:rsidR="002A00C4" w:rsidRPr="00A057E6" w:rsidRDefault="002A00C4" w:rsidP="002A00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75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79B154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97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94D6D6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6.4</w:t>
            </w:r>
          </w:p>
        </w:tc>
        <w:tc>
          <w:tcPr>
            <w:tcW w:w="2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40271D5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90.1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1CD5EB06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3.0</w:t>
            </w: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A5F55C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28.7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C29C64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0.6</w:t>
            </w: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6F69D96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7.6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6E088DF5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3.0</w:t>
            </w:r>
          </w:p>
        </w:tc>
        <w:tc>
          <w:tcPr>
            <w:tcW w:w="235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3AE39E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7</w:t>
            </w:r>
          </w:p>
        </w:tc>
        <w:tc>
          <w:tcPr>
            <w:tcW w:w="35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3B08BA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</w:t>
            </w: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4ACAA9BA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7</w:t>
            </w:r>
          </w:p>
        </w:tc>
        <w:tc>
          <w:tcPr>
            <w:tcW w:w="33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BDE1C76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7</w:t>
            </w: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F6B72D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7</w:t>
            </w:r>
          </w:p>
        </w:tc>
        <w:tc>
          <w:tcPr>
            <w:tcW w:w="33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DE3128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</w:t>
            </w:r>
          </w:p>
        </w:tc>
        <w:tc>
          <w:tcPr>
            <w:tcW w:w="23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010B674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9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2C3461C6" w14:textId="77777777" w:rsidR="002A00C4" w:rsidRPr="00A057E6" w:rsidRDefault="002A00C4" w:rsidP="002A00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</w:t>
            </w:r>
          </w:p>
        </w:tc>
      </w:tr>
    </w:tbl>
    <w:p w14:paraId="073D8695" w14:textId="77777777" w:rsidR="008720E8" w:rsidRPr="00A057E6" w:rsidRDefault="008720E8" w:rsidP="00ED12CF">
      <w:pPr>
        <w:sectPr w:rsidR="008720E8" w:rsidRPr="00A057E6" w:rsidSect="00ED12CF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5E60AAAA" w14:textId="45AFB688" w:rsidR="004674C3" w:rsidRPr="00A057E6" w:rsidRDefault="004674C3" w:rsidP="004674C3">
      <w:pPr>
        <w:spacing w:after="0"/>
        <w:jc w:val="both"/>
        <w:rPr>
          <w:rFonts w:ascii="Times New Roman" w:hAnsi="Times New Roman" w:cs="Times New Roman"/>
          <w:sz w:val="24"/>
        </w:rPr>
      </w:pPr>
      <w:r w:rsidRPr="00A057E6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Table </w:t>
      </w:r>
      <w:r w:rsidR="00912BFB" w:rsidRPr="00A057E6">
        <w:rPr>
          <w:rFonts w:ascii="Times New Roman" w:hAnsi="Times New Roman" w:cs="Times New Roman"/>
          <w:bCs/>
          <w:sz w:val="24"/>
          <w:szCs w:val="24"/>
        </w:rPr>
        <w:t>S</w:t>
      </w:r>
      <w:r w:rsidR="003A7C34" w:rsidRPr="00A057E6">
        <w:rPr>
          <w:rFonts w:ascii="Times New Roman" w:hAnsi="Times New Roman" w:cs="Times New Roman"/>
          <w:bCs/>
          <w:sz w:val="24"/>
          <w:szCs w:val="24"/>
        </w:rPr>
        <w:t>8</w:t>
      </w:r>
      <w:r w:rsidRPr="00A057E6">
        <w:rPr>
          <w:rFonts w:ascii="Times New Roman" w:hAnsi="Times New Roman" w:cs="Times New Roman"/>
          <w:bCs/>
          <w:sz w:val="24"/>
          <w:szCs w:val="24"/>
        </w:rPr>
        <w:t>. Mean and standard error (± SE) of maximum body size (cm) and trophic level for all fish along 100 m depth bands</w:t>
      </w:r>
    </w:p>
    <w:p w14:paraId="3D801FDD" w14:textId="77777777" w:rsidR="004674C3" w:rsidRPr="00A057E6" w:rsidRDefault="004674C3" w:rsidP="004674C3">
      <w:pPr>
        <w:spacing w:after="0"/>
        <w:jc w:val="both"/>
        <w:rPr>
          <w:rFonts w:ascii="Times New Roman" w:hAnsi="Times New Roman" w:cs="Times New Roman"/>
          <w:sz w:val="24"/>
        </w:rPr>
      </w:pPr>
    </w:p>
    <w:tbl>
      <w:tblPr>
        <w:tblW w:w="4760" w:type="dxa"/>
        <w:tblLook w:val="04A0" w:firstRow="1" w:lastRow="0" w:firstColumn="1" w:lastColumn="0" w:noHBand="0" w:noVBand="1"/>
      </w:tblPr>
      <w:tblGrid>
        <w:gridCol w:w="1400"/>
        <w:gridCol w:w="1088"/>
        <w:gridCol w:w="592"/>
        <w:gridCol w:w="1088"/>
        <w:gridCol w:w="592"/>
      </w:tblGrid>
      <w:tr w:rsidR="00EB6CA7" w:rsidRPr="00A057E6" w14:paraId="424F80E7" w14:textId="77777777" w:rsidTr="00EB6CA7">
        <w:trPr>
          <w:trHeight w:val="600"/>
        </w:trPr>
        <w:tc>
          <w:tcPr>
            <w:tcW w:w="140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E7E6E6" w:themeFill="background2"/>
            <w:vAlign w:val="center"/>
            <w:hideMark/>
          </w:tcPr>
          <w:p w14:paraId="77532E88" w14:textId="77777777" w:rsidR="00EB6CA7" w:rsidRPr="00A057E6" w:rsidRDefault="00EB6CA7" w:rsidP="00EB6C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Depth band (m)</w:t>
            </w:r>
          </w:p>
        </w:tc>
        <w:tc>
          <w:tcPr>
            <w:tcW w:w="16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bottom"/>
            <w:hideMark/>
          </w:tcPr>
          <w:p w14:paraId="4D2D2206" w14:textId="77777777" w:rsidR="00EB6CA7" w:rsidRPr="00A057E6" w:rsidRDefault="00EB6CA7" w:rsidP="00EB6C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Maximum body size (cm)</w:t>
            </w:r>
          </w:p>
        </w:tc>
        <w:tc>
          <w:tcPr>
            <w:tcW w:w="168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  <w:hideMark/>
          </w:tcPr>
          <w:p w14:paraId="577F1B84" w14:textId="77777777" w:rsidR="00EB6CA7" w:rsidRPr="00A057E6" w:rsidRDefault="00EB6CA7" w:rsidP="00EB6C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Trophic level</w:t>
            </w:r>
          </w:p>
        </w:tc>
      </w:tr>
      <w:tr w:rsidR="00EB6CA7" w:rsidRPr="00A057E6" w14:paraId="6D241D04" w14:textId="77777777" w:rsidTr="00EB6CA7">
        <w:trPr>
          <w:trHeight w:val="300"/>
        </w:trPr>
        <w:tc>
          <w:tcPr>
            <w:tcW w:w="140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E7E6E6" w:themeFill="background2"/>
            <w:vAlign w:val="center"/>
            <w:hideMark/>
          </w:tcPr>
          <w:p w14:paraId="7F10F19C" w14:textId="77777777" w:rsidR="00EB6CA7" w:rsidRPr="00A057E6" w:rsidRDefault="00EB6CA7" w:rsidP="00EB6CA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4811E9C1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Mean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72416328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E</w:t>
            </w:r>
          </w:p>
        </w:tc>
        <w:tc>
          <w:tcPr>
            <w:tcW w:w="10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5185F1C3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Mean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1A98A5FA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E</w:t>
            </w:r>
          </w:p>
        </w:tc>
      </w:tr>
      <w:tr w:rsidR="00EB6CA7" w:rsidRPr="00A057E6" w14:paraId="7E818DBC" w14:textId="77777777" w:rsidTr="00EB6CA7">
        <w:trPr>
          <w:trHeight w:val="300"/>
        </w:trPr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1D7A214F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0 - 100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C9B1A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50.6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7389F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1.2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3EF1F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.4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95D6A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0.0</w:t>
            </w:r>
          </w:p>
        </w:tc>
      </w:tr>
      <w:tr w:rsidR="00EB6CA7" w:rsidRPr="00A057E6" w14:paraId="5C641DF9" w14:textId="77777777" w:rsidTr="00EB6CA7">
        <w:trPr>
          <w:trHeight w:val="300"/>
        </w:trPr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4B276A85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01 - 200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E48A8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69.0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634CB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2.8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40877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.7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5AA54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0.0</w:t>
            </w:r>
          </w:p>
        </w:tc>
      </w:tr>
      <w:tr w:rsidR="00EB6CA7" w:rsidRPr="00A057E6" w14:paraId="01C0B920" w14:textId="77777777" w:rsidTr="00EB6CA7">
        <w:trPr>
          <w:trHeight w:val="300"/>
        </w:trPr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07DEC1E9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01 - 300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1C311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66.9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5183A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3.3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F33A0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.7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C50B2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0.0</w:t>
            </w:r>
          </w:p>
        </w:tc>
      </w:tr>
      <w:tr w:rsidR="00EB6CA7" w:rsidRPr="00A057E6" w14:paraId="62E68073" w14:textId="77777777" w:rsidTr="00EB6CA7">
        <w:trPr>
          <w:trHeight w:val="300"/>
        </w:trPr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598AA8C9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301 - 400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A0EA6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60.0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0C8CD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3.5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439CA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.7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9C1A3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0.0</w:t>
            </w:r>
          </w:p>
        </w:tc>
      </w:tr>
      <w:tr w:rsidR="00EB6CA7" w:rsidRPr="00A057E6" w14:paraId="609CA826" w14:textId="77777777" w:rsidTr="00EB6CA7">
        <w:trPr>
          <w:trHeight w:val="300"/>
        </w:trPr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3FDAADBE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401 - 500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8366D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62.0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CDCB9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3.9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C78FA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.7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9EB81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0.0</w:t>
            </w:r>
          </w:p>
        </w:tc>
      </w:tr>
      <w:tr w:rsidR="00EB6CA7" w:rsidRPr="00A057E6" w14:paraId="1AF8B5C1" w14:textId="77777777" w:rsidTr="00EB6CA7">
        <w:trPr>
          <w:trHeight w:val="300"/>
        </w:trPr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74EBB668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501 - 600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1B69C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59.6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737D7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4.4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623A7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.7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26A66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0.0</w:t>
            </w:r>
          </w:p>
        </w:tc>
      </w:tr>
      <w:tr w:rsidR="00EB6CA7" w:rsidRPr="00A057E6" w14:paraId="2A045183" w14:textId="77777777" w:rsidTr="00EB6CA7">
        <w:trPr>
          <w:trHeight w:val="300"/>
        </w:trPr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526179C4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601 - 700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92714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55.7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CD9B2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4.8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85AAF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.7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BA275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0.0</w:t>
            </w:r>
          </w:p>
        </w:tc>
      </w:tr>
      <w:tr w:rsidR="00EB6CA7" w:rsidRPr="00A057E6" w14:paraId="1DA05EF5" w14:textId="77777777" w:rsidTr="00EB6CA7">
        <w:trPr>
          <w:trHeight w:val="300"/>
        </w:trPr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02B7D913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701 - 800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F5025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55.0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275A9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4.9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89330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.7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35429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0.0</w:t>
            </w:r>
          </w:p>
        </w:tc>
      </w:tr>
      <w:tr w:rsidR="00EB6CA7" w:rsidRPr="00A057E6" w14:paraId="233192CA" w14:textId="77777777" w:rsidTr="00EB6CA7">
        <w:trPr>
          <w:trHeight w:val="300"/>
        </w:trPr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2C67A5B9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801 - 900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D7BB2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55.6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F1073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5.4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6F77C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.7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14144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0.0</w:t>
            </w:r>
          </w:p>
        </w:tc>
      </w:tr>
      <w:tr w:rsidR="00EB6CA7" w:rsidRPr="00A057E6" w14:paraId="15906A0A" w14:textId="77777777" w:rsidTr="00EB6CA7">
        <w:trPr>
          <w:trHeight w:val="300"/>
        </w:trPr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3FD914FE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901 - 1000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7244D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52.8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85126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3.8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DFAF7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.7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1BF9B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0.0</w:t>
            </w:r>
          </w:p>
        </w:tc>
      </w:tr>
      <w:tr w:rsidR="00EB6CA7" w:rsidRPr="00A057E6" w14:paraId="334C2FED" w14:textId="77777777" w:rsidTr="00EB6CA7">
        <w:trPr>
          <w:trHeight w:val="300"/>
        </w:trPr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6040B51B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001 - 1100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0C4D8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50.7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C6BDB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3.4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2A525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.7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66E8F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0.0</w:t>
            </w:r>
          </w:p>
        </w:tc>
      </w:tr>
      <w:tr w:rsidR="00EB6CA7" w:rsidRPr="00A057E6" w14:paraId="406C5479" w14:textId="77777777" w:rsidTr="00EB6CA7">
        <w:trPr>
          <w:trHeight w:val="300"/>
        </w:trPr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0CD777FC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101 - 1200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2ACB4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52.1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84B08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3.8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36358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.7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72752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0.0</w:t>
            </w:r>
          </w:p>
        </w:tc>
      </w:tr>
      <w:tr w:rsidR="00EB6CA7" w:rsidRPr="00A057E6" w14:paraId="1C411205" w14:textId="77777777" w:rsidTr="00EB6CA7">
        <w:trPr>
          <w:trHeight w:val="300"/>
        </w:trPr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16F17E13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201 - 1300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E69C1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48.8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BFC90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3.4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4E5ED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.7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55EC1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0.0</w:t>
            </w:r>
          </w:p>
        </w:tc>
      </w:tr>
      <w:tr w:rsidR="00EB6CA7" w:rsidRPr="00A057E6" w14:paraId="3937E472" w14:textId="77777777" w:rsidTr="00EB6CA7">
        <w:trPr>
          <w:trHeight w:val="300"/>
        </w:trPr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075CFFB2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301 - 1400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9F3C8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46.8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A0842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3.6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BCC8D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.7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331BD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0.0</w:t>
            </w:r>
          </w:p>
        </w:tc>
      </w:tr>
      <w:tr w:rsidR="00EB6CA7" w:rsidRPr="00A057E6" w14:paraId="42BB7A58" w14:textId="77777777" w:rsidTr="00EB6CA7">
        <w:trPr>
          <w:trHeight w:val="300"/>
        </w:trPr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3043B984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401 - 1500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0B719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42.1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D1220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3.3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D1984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.7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87FCC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0.0</w:t>
            </w:r>
          </w:p>
        </w:tc>
      </w:tr>
      <w:tr w:rsidR="00EB6CA7" w:rsidRPr="00A057E6" w14:paraId="453E0380" w14:textId="77777777" w:rsidTr="00EB6CA7">
        <w:trPr>
          <w:trHeight w:val="300"/>
        </w:trPr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2D515584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501 - 1600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A70BD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40.7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3B696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3.4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06D9D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.7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9E0B2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0.0</w:t>
            </w:r>
          </w:p>
        </w:tc>
      </w:tr>
      <w:tr w:rsidR="00EB6CA7" w:rsidRPr="00A057E6" w14:paraId="6EF5BC93" w14:textId="77777777" w:rsidTr="00EB6CA7">
        <w:trPr>
          <w:trHeight w:val="300"/>
        </w:trPr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771922A2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601 - 1700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29897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9.3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49685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3.4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F58F6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.7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4BDE5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0.0</w:t>
            </w:r>
          </w:p>
        </w:tc>
      </w:tr>
      <w:tr w:rsidR="00EB6CA7" w:rsidRPr="00A057E6" w14:paraId="5085240D" w14:textId="77777777" w:rsidTr="00EB6CA7">
        <w:trPr>
          <w:trHeight w:val="300"/>
        </w:trPr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6450510E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701 - 1800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27773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40.7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D702A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3.6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4B8A0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.7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BA2E6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0.0</w:t>
            </w:r>
          </w:p>
        </w:tc>
      </w:tr>
      <w:tr w:rsidR="00EB6CA7" w:rsidRPr="00A057E6" w14:paraId="29103E58" w14:textId="77777777" w:rsidTr="00EB6CA7">
        <w:trPr>
          <w:trHeight w:val="300"/>
        </w:trPr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1EC4E00A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801 - 1900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3A6E5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41.1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648B4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3.8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FECFE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.7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3C7AF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0.0</w:t>
            </w:r>
          </w:p>
        </w:tc>
      </w:tr>
      <w:tr w:rsidR="00EB6CA7" w:rsidRPr="00A057E6" w14:paraId="3CCF6EB1" w14:textId="77777777" w:rsidTr="00EB6CA7">
        <w:trPr>
          <w:trHeight w:val="300"/>
        </w:trPr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6F349187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901 - 2000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FE6E5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9.3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9CCF6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3.5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8D72E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.7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3C312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0.1</w:t>
            </w:r>
          </w:p>
        </w:tc>
      </w:tr>
      <w:tr w:rsidR="00EB6CA7" w:rsidRPr="00A057E6" w14:paraId="237AA3C9" w14:textId="77777777" w:rsidTr="00EB6CA7">
        <w:trPr>
          <w:trHeight w:val="300"/>
        </w:trPr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7CD65E61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001 - 2100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FA686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40.9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4431C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3.9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F809B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.7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5A8D4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0.1</w:t>
            </w:r>
          </w:p>
        </w:tc>
      </w:tr>
      <w:tr w:rsidR="00EB6CA7" w:rsidRPr="00A057E6" w14:paraId="47D37D4D" w14:textId="77777777" w:rsidTr="00EB6CA7">
        <w:trPr>
          <w:trHeight w:val="300"/>
        </w:trPr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32EA1689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101 - 2200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F484E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5.2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5BD91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3.9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6265D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.6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A8A96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0.1</w:t>
            </w:r>
          </w:p>
        </w:tc>
      </w:tr>
      <w:tr w:rsidR="00EB6CA7" w:rsidRPr="00A057E6" w14:paraId="6C5174E9" w14:textId="77777777" w:rsidTr="00EB6CA7">
        <w:trPr>
          <w:trHeight w:val="300"/>
        </w:trPr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177AC087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201 - 2300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8AE71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5.2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9161F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4.2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25A69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.7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33BFE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0.1</w:t>
            </w:r>
          </w:p>
        </w:tc>
      </w:tr>
      <w:tr w:rsidR="00EB6CA7" w:rsidRPr="00A057E6" w14:paraId="36C0026F" w14:textId="77777777" w:rsidTr="00EB6CA7">
        <w:trPr>
          <w:trHeight w:val="300"/>
        </w:trPr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0BFEEF61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301 - 2400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222E5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42.2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1900B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5.7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FE291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3B628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0.1</w:t>
            </w:r>
          </w:p>
        </w:tc>
      </w:tr>
      <w:tr w:rsidR="00EB6CA7" w:rsidRPr="00A057E6" w14:paraId="1EC5808A" w14:textId="77777777" w:rsidTr="00EB6CA7">
        <w:trPr>
          <w:trHeight w:val="300"/>
        </w:trPr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7F2A375C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401 - 2500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AB8DD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9.9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2B43F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6.1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9DD69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FB6D2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0.1</w:t>
            </w:r>
          </w:p>
        </w:tc>
      </w:tr>
      <w:tr w:rsidR="00EB6CA7" w:rsidRPr="00A057E6" w14:paraId="00E7B31D" w14:textId="77777777" w:rsidTr="00EB6CA7">
        <w:trPr>
          <w:trHeight w:val="300"/>
        </w:trPr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19E0F77E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501 - 2600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34994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40.1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AA46E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7.0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2FEDC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.6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7EACD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0.1</w:t>
            </w:r>
          </w:p>
        </w:tc>
      </w:tr>
      <w:tr w:rsidR="00EB6CA7" w:rsidRPr="00A057E6" w14:paraId="5C3D583F" w14:textId="77777777" w:rsidTr="00EB6CA7">
        <w:trPr>
          <w:trHeight w:val="300"/>
        </w:trPr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53CEFDBB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601 - 2700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8D07E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40.8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343BE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9.6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AC549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F65B4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0.1</w:t>
            </w:r>
          </w:p>
        </w:tc>
      </w:tr>
      <w:tr w:rsidR="00EB6CA7" w:rsidRPr="00A057E6" w14:paraId="27574758" w14:textId="77777777" w:rsidTr="00EB6CA7">
        <w:trPr>
          <w:trHeight w:val="300"/>
        </w:trPr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386F4905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701 - 2800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12062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43.4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401BA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9.0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32A44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9498B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0.1</w:t>
            </w:r>
          </w:p>
        </w:tc>
      </w:tr>
      <w:tr w:rsidR="00EB6CA7" w:rsidRPr="00A057E6" w14:paraId="6F5F54E2" w14:textId="77777777" w:rsidTr="00EB6CA7">
        <w:trPr>
          <w:trHeight w:val="300"/>
        </w:trPr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5A58B962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801 - 2900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CCA35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45.3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6126C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8.0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D716E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56BA5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0.1</w:t>
            </w:r>
          </w:p>
        </w:tc>
      </w:tr>
      <w:tr w:rsidR="00EB6CA7" w:rsidRPr="00A057E6" w14:paraId="2928CB2C" w14:textId="77777777" w:rsidTr="00EB6CA7">
        <w:trPr>
          <w:trHeight w:val="300"/>
        </w:trPr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374847EE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901 - 3000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C499A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48.0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09879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8.1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639CB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3E084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0.1</w:t>
            </w:r>
          </w:p>
        </w:tc>
      </w:tr>
      <w:tr w:rsidR="00EB6CA7" w:rsidRPr="00A057E6" w14:paraId="36A8F479" w14:textId="77777777" w:rsidTr="00EB6CA7">
        <w:trPr>
          <w:trHeight w:val="300"/>
        </w:trPr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1D0718B3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3001 - 3100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B49F8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49.5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178C0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8.1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2266F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92B25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0.1</w:t>
            </w:r>
          </w:p>
        </w:tc>
      </w:tr>
      <w:tr w:rsidR="00EB6CA7" w:rsidRPr="00A057E6" w14:paraId="69BE1C82" w14:textId="77777777" w:rsidTr="00EB6CA7">
        <w:trPr>
          <w:trHeight w:val="300"/>
        </w:trPr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0AB7969F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3101 - 3200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A06A9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42.8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E6460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5.0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D8EB1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.4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7F1A5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0.1</w:t>
            </w:r>
          </w:p>
        </w:tc>
      </w:tr>
      <w:tr w:rsidR="00EB6CA7" w:rsidRPr="00A057E6" w14:paraId="7A4FF2F8" w14:textId="77777777" w:rsidTr="00EB6CA7">
        <w:trPr>
          <w:trHeight w:val="300"/>
        </w:trPr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3D5891B3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3201 - 3300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A5E24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43.9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A43F4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4.9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D95F2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.4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E487E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0.1</w:t>
            </w:r>
          </w:p>
        </w:tc>
      </w:tr>
      <w:tr w:rsidR="00EB6CA7" w:rsidRPr="00A057E6" w14:paraId="795F899B" w14:textId="77777777" w:rsidTr="00EB6CA7">
        <w:trPr>
          <w:trHeight w:val="300"/>
        </w:trPr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68291531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3301 - 3400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EF7CF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41.2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56F1B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4.6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42D68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.4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EDD60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0.1</w:t>
            </w:r>
          </w:p>
        </w:tc>
      </w:tr>
      <w:tr w:rsidR="00EB6CA7" w:rsidRPr="00A057E6" w14:paraId="7C577DE2" w14:textId="77777777" w:rsidTr="00EB6CA7">
        <w:trPr>
          <w:trHeight w:val="300"/>
        </w:trPr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612F086D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3401 - 3500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632705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9.6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DCDA76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6.0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B5AD12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057E6">
              <w:rPr>
                <w:rFonts w:ascii="Times New Roman" w:eastAsia="Times New Roman" w:hAnsi="Times New Roman" w:cs="Times New Roman"/>
                <w:color w:val="000000"/>
              </w:rPr>
              <w:t>3.3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BD5AF6" w14:textId="77777777" w:rsidR="00EB6CA7" w:rsidRPr="00A057E6" w:rsidRDefault="00EB6CA7" w:rsidP="00EB6C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57E6">
              <w:rPr>
                <w:rFonts w:ascii="Calibri" w:eastAsia="Times New Roman" w:hAnsi="Calibri" w:cs="Calibri"/>
                <w:color w:val="000000"/>
              </w:rPr>
              <w:t>0.1</w:t>
            </w:r>
          </w:p>
        </w:tc>
      </w:tr>
    </w:tbl>
    <w:p w14:paraId="4385444F" w14:textId="77777777" w:rsidR="00EB6CA7" w:rsidRPr="00A057E6" w:rsidRDefault="00EB6CA7" w:rsidP="004674C3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6A9A5241" w14:textId="77777777" w:rsidR="004674C3" w:rsidRPr="00A057E6" w:rsidRDefault="004674C3" w:rsidP="004674C3">
      <w:pPr>
        <w:spacing w:after="0"/>
        <w:jc w:val="both"/>
        <w:rPr>
          <w:rFonts w:ascii="Times New Roman" w:hAnsi="Times New Roman" w:cs="Times New Roman"/>
          <w:sz w:val="24"/>
        </w:rPr>
        <w:sectPr w:rsidR="004674C3" w:rsidRPr="00A057E6" w:rsidSect="00CD2CCA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2FDF848" w14:textId="51CCC189" w:rsidR="00466380" w:rsidRPr="00A057E6" w:rsidRDefault="00A06B2D" w:rsidP="00466380">
      <w:pPr>
        <w:spacing w:after="0" w:line="240" w:lineRule="auto"/>
        <w:rPr>
          <w:rFonts w:ascii="Times New Roman" w:hAnsi="Times New Roman" w:cs="Times New Roman"/>
          <w:sz w:val="24"/>
          <w:szCs w:val="28"/>
        </w:rPr>
      </w:pPr>
      <w:r w:rsidRPr="00A057E6">
        <w:rPr>
          <w:noProof/>
        </w:rPr>
        <w:lastRenderedPageBreak/>
        <w:drawing>
          <wp:inline distT="0" distB="0" distL="0" distR="0" wp14:anchorId="615DA535" wp14:editId="0739DC80">
            <wp:extent cx="3391535" cy="6400800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1535" cy="640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2AAD29" w14:textId="77777777" w:rsidR="00466380" w:rsidRPr="00A057E6" w:rsidRDefault="00466380" w:rsidP="00466380"/>
    <w:p w14:paraId="6441D0EA" w14:textId="6EC2401D" w:rsidR="00466380" w:rsidRPr="00A057E6" w:rsidRDefault="00466380" w:rsidP="00466380">
      <w:pPr>
        <w:rPr>
          <w:rFonts w:ascii="Times New Roman" w:hAnsi="Times New Roman" w:cs="Times New Roman"/>
        </w:rPr>
      </w:pPr>
      <w:r w:rsidRPr="00A057E6">
        <w:rPr>
          <w:rFonts w:ascii="Times New Roman" w:hAnsi="Times New Roman" w:cs="Times New Roman"/>
          <w:sz w:val="24"/>
        </w:rPr>
        <w:t xml:space="preserve">Figure </w:t>
      </w:r>
      <w:r w:rsidR="00912BFB" w:rsidRPr="00A057E6">
        <w:rPr>
          <w:rFonts w:ascii="Times New Roman" w:hAnsi="Times New Roman" w:cs="Times New Roman"/>
          <w:sz w:val="24"/>
        </w:rPr>
        <w:t>S</w:t>
      </w:r>
      <w:r w:rsidRPr="00A057E6">
        <w:rPr>
          <w:rFonts w:ascii="Times New Roman" w:hAnsi="Times New Roman" w:cs="Times New Roman"/>
          <w:sz w:val="24"/>
        </w:rPr>
        <w:t xml:space="preserve">1. </w:t>
      </w:r>
      <w:r w:rsidR="000D39BF" w:rsidRPr="00A057E6">
        <w:rPr>
          <w:rFonts w:ascii="Times New Roman" w:hAnsi="Times New Roman" w:cs="Times New Roman"/>
          <w:sz w:val="24"/>
          <w:szCs w:val="28"/>
        </w:rPr>
        <w:t>Number of species</w:t>
      </w:r>
      <w:r w:rsidRPr="00A057E6">
        <w:rPr>
          <w:rFonts w:ascii="Times New Roman" w:hAnsi="Times New Roman" w:cs="Times New Roman"/>
          <w:sz w:val="24"/>
        </w:rPr>
        <w:t xml:space="preserve"> of marine fish in different body size groups</w:t>
      </w:r>
      <w:r w:rsidRPr="00A057E6">
        <w:rPr>
          <w:rFonts w:ascii="Times New Roman" w:hAnsi="Times New Roman" w:cs="Times New Roman"/>
        </w:rPr>
        <w:t xml:space="preserve">. </w:t>
      </w:r>
    </w:p>
    <w:p w14:paraId="4BF884BD" w14:textId="44B08689" w:rsidR="00FD038A" w:rsidRDefault="00FD038A">
      <w:r>
        <w:br w:type="page"/>
      </w:r>
    </w:p>
    <w:p w14:paraId="46DE3D6D" w14:textId="77777777" w:rsidR="00FD038A" w:rsidRPr="002936D0" w:rsidRDefault="00FD038A" w:rsidP="00FD038A">
      <w:pPr>
        <w:spacing w:after="120"/>
        <w:jc w:val="both"/>
        <w:rPr>
          <w:rFonts w:ascii="Times New Roman" w:hAnsi="Times New Roman" w:cs="Times New Roman"/>
        </w:rPr>
      </w:pPr>
      <w:r w:rsidRPr="002936D0">
        <w:rPr>
          <w:noProof/>
        </w:rPr>
        <w:lastRenderedPageBreak/>
        <w:drawing>
          <wp:inline distT="0" distB="0" distL="0" distR="0" wp14:anchorId="0A745FE9" wp14:editId="2D902C70">
            <wp:extent cx="5411470" cy="6858000"/>
            <wp:effectExtent l="0" t="0" r="0" b="0"/>
            <wp:docPr id="4" name="圖片 4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圖片 4" descr="Diagram, engineering 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1470" cy="685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59ADFC" w14:textId="7A80D993" w:rsidR="00FD038A" w:rsidRPr="00FD038A" w:rsidRDefault="00FD038A" w:rsidP="00FD038A">
      <w:pPr>
        <w:spacing w:after="120"/>
        <w:rPr>
          <w:rFonts w:ascii="Times New Roman" w:hAnsi="Times New Roman" w:cs="Times New Roman"/>
          <w:szCs w:val="24"/>
        </w:rPr>
      </w:pPr>
      <w:r w:rsidRPr="00FD038A">
        <w:rPr>
          <w:rFonts w:ascii="Times New Roman" w:hAnsi="Times New Roman" w:cs="Times New Roman"/>
          <w:szCs w:val="24"/>
        </w:rPr>
        <w:t xml:space="preserve">Figure </w:t>
      </w:r>
      <w:r>
        <w:rPr>
          <w:rFonts w:ascii="Times New Roman" w:hAnsi="Times New Roman" w:cs="Times New Roman"/>
          <w:szCs w:val="24"/>
        </w:rPr>
        <w:t>S2</w:t>
      </w:r>
      <w:r w:rsidRPr="00FD038A">
        <w:rPr>
          <w:rFonts w:ascii="Times New Roman" w:hAnsi="Times New Roman" w:cs="Times New Roman"/>
          <w:szCs w:val="24"/>
        </w:rPr>
        <w:t xml:space="preserve">: </w:t>
      </w:r>
      <w:bookmarkStart w:id="0" w:name="_Hlk104071962"/>
      <w:r w:rsidRPr="00FD038A">
        <w:rPr>
          <w:rFonts w:ascii="Times New Roman" w:hAnsi="Times New Roman" w:cs="Times New Roman"/>
          <w:szCs w:val="24"/>
        </w:rPr>
        <w:t>The smoothed GAM (solid lines) for (a – e) mean body size and (f – j) mean trophic level of all fish against sea surface temperature (SST), dissolved oxygen (SDO), salinity, and sea bottom temperature (SBT) and dissolved oxygen (BDO) in 5-degree latitude bands. The dashed lines indicate the 95% confidence intervals. The black dots and tick marks on the x-axis are observed data points. The y-axis represents the spline function. PSU is practical salinity units.</w:t>
      </w:r>
      <w:bookmarkEnd w:id="0"/>
    </w:p>
    <w:sectPr w:rsidR="00FD038A" w:rsidRPr="00FD038A" w:rsidSect="0046638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76A54B" w14:textId="77777777" w:rsidR="009E4C1E" w:rsidRDefault="009E4C1E" w:rsidP="000B1F23">
      <w:pPr>
        <w:spacing w:after="0" w:line="240" w:lineRule="auto"/>
      </w:pPr>
      <w:r>
        <w:separator/>
      </w:r>
    </w:p>
  </w:endnote>
  <w:endnote w:type="continuationSeparator" w:id="0">
    <w:p w14:paraId="54DC4703" w14:textId="77777777" w:rsidR="009E4C1E" w:rsidRDefault="009E4C1E" w:rsidP="000B1F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80309811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77F96917" w14:textId="0D3ABC75" w:rsidR="000773F0" w:rsidRPr="000773F0" w:rsidRDefault="000773F0">
        <w:pPr>
          <w:pStyle w:val="Footer"/>
          <w:jc w:val="center"/>
          <w:rPr>
            <w:rFonts w:ascii="Times New Roman" w:hAnsi="Times New Roman" w:cs="Times New Roman"/>
          </w:rPr>
        </w:pPr>
        <w:r w:rsidRPr="000773F0">
          <w:rPr>
            <w:rFonts w:ascii="Times New Roman" w:hAnsi="Times New Roman" w:cs="Times New Roman"/>
          </w:rPr>
          <w:fldChar w:fldCharType="begin"/>
        </w:r>
        <w:r w:rsidRPr="000773F0">
          <w:rPr>
            <w:rFonts w:ascii="Times New Roman" w:hAnsi="Times New Roman" w:cs="Times New Roman"/>
          </w:rPr>
          <w:instrText>PAGE   \* MERGEFORMAT</w:instrText>
        </w:r>
        <w:r w:rsidRPr="000773F0">
          <w:rPr>
            <w:rFonts w:ascii="Times New Roman" w:hAnsi="Times New Roman" w:cs="Times New Roman"/>
          </w:rPr>
          <w:fldChar w:fldCharType="separate"/>
        </w:r>
        <w:r w:rsidRPr="000773F0">
          <w:rPr>
            <w:rFonts w:ascii="Times New Roman" w:hAnsi="Times New Roman" w:cs="Times New Roman"/>
            <w:lang w:val="zh-TW"/>
          </w:rPr>
          <w:t>2</w:t>
        </w:r>
        <w:r w:rsidRPr="000773F0">
          <w:rPr>
            <w:rFonts w:ascii="Times New Roman" w:hAnsi="Times New Roman" w:cs="Times New Roman"/>
          </w:rPr>
          <w:fldChar w:fldCharType="end"/>
        </w:r>
      </w:p>
    </w:sdtContent>
  </w:sdt>
  <w:p w14:paraId="00D761DA" w14:textId="77777777" w:rsidR="000773F0" w:rsidRDefault="000773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A84620" w14:textId="77777777" w:rsidR="009E4C1E" w:rsidRDefault="009E4C1E" w:rsidP="000B1F23">
      <w:pPr>
        <w:spacing w:after="0" w:line="240" w:lineRule="auto"/>
      </w:pPr>
      <w:r>
        <w:separator/>
      </w:r>
    </w:p>
  </w:footnote>
  <w:footnote w:type="continuationSeparator" w:id="0">
    <w:p w14:paraId="6E44DAB0" w14:textId="77777777" w:rsidR="009E4C1E" w:rsidRDefault="009E4C1E" w:rsidP="000B1F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F60D98" w14:textId="2D603C62" w:rsidR="002D668C" w:rsidRPr="000B1F23" w:rsidRDefault="002D668C" w:rsidP="000B1F23">
    <w:pPr>
      <w:pStyle w:val="Header"/>
      <w:jc w:val="right"/>
      <w:rPr>
        <w:rFonts w:ascii="Times New Roman" w:hAnsi="Times New Roman" w:cs="Times New Roman"/>
        <w:i/>
        <w:sz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6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2NzM2NzU0MjAwNjZQ0lEKTi0uzszPAykwrgUAXZ3K1iwAAAA="/>
  </w:docVars>
  <w:rsids>
    <w:rsidRoot w:val="002A00C4"/>
    <w:rsid w:val="0002022C"/>
    <w:rsid w:val="00027ECB"/>
    <w:rsid w:val="00034DDA"/>
    <w:rsid w:val="00076229"/>
    <w:rsid w:val="000773F0"/>
    <w:rsid w:val="000B1F23"/>
    <w:rsid w:val="000D39BF"/>
    <w:rsid w:val="00101660"/>
    <w:rsid w:val="001B7A4A"/>
    <w:rsid w:val="002A00C4"/>
    <w:rsid w:val="002D668C"/>
    <w:rsid w:val="002E0AF0"/>
    <w:rsid w:val="00306E20"/>
    <w:rsid w:val="003954D2"/>
    <w:rsid w:val="003A7C34"/>
    <w:rsid w:val="003C4A6C"/>
    <w:rsid w:val="00422D59"/>
    <w:rsid w:val="00430A54"/>
    <w:rsid w:val="00466380"/>
    <w:rsid w:val="004674C3"/>
    <w:rsid w:val="004B7C24"/>
    <w:rsid w:val="004F6741"/>
    <w:rsid w:val="005A64C1"/>
    <w:rsid w:val="0064417A"/>
    <w:rsid w:val="00663DFE"/>
    <w:rsid w:val="006B49CF"/>
    <w:rsid w:val="006D60BD"/>
    <w:rsid w:val="006F4537"/>
    <w:rsid w:val="0070101F"/>
    <w:rsid w:val="00720296"/>
    <w:rsid w:val="0072734E"/>
    <w:rsid w:val="0074375B"/>
    <w:rsid w:val="0078002B"/>
    <w:rsid w:val="007A5B2E"/>
    <w:rsid w:val="00841DD4"/>
    <w:rsid w:val="008720E8"/>
    <w:rsid w:val="008845B1"/>
    <w:rsid w:val="008B334A"/>
    <w:rsid w:val="008D3436"/>
    <w:rsid w:val="00912BFB"/>
    <w:rsid w:val="00940795"/>
    <w:rsid w:val="00961E50"/>
    <w:rsid w:val="009C0A44"/>
    <w:rsid w:val="009C60DB"/>
    <w:rsid w:val="009E4C1E"/>
    <w:rsid w:val="00A057E6"/>
    <w:rsid w:val="00A06B2D"/>
    <w:rsid w:val="00AC723F"/>
    <w:rsid w:val="00AD3D1D"/>
    <w:rsid w:val="00BA598F"/>
    <w:rsid w:val="00BA7DB0"/>
    <w:rsid w:val="00BF3E06"/>
    <w:rsid w:val="00C901C9"/>
    <w:rsid w:val="00CD2CCA"/>
    <w:rsid w:val="00CF1232"/>
    <w:rsid w:val="00D074A2"/>
    <w:rsid w:val="00D17F94"/>
    <w:rsid w:val="00D41D3B"/>
    <w:rsid w:val="00E26DF0"/>
    <w:rsid w:val="00EB3AC1"/>
    <w:rsid w:val="00EB6CA7"/>
    <w:rsid w:val="00ED12CF"/>
    <w:rsid w:val="00ED5D26"/>
    <w:rsid w:val="00F81493"/>
    <w:rsid w:val="00F96813"/>
    <w:rsid w:val="00FA0423"/>
    <w:rsid w:val="00FD03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DCAC28"/>
  <w15:chartTrackingRefBased/>
  <w15:docId w15:val="{067E56AC-8B4D-496D-924B-BDCD61EE52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00C4"/>
    <w:rPr>
      <w:rFonts w:ascii="Verdana" w:hAnsi="Verdan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1F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1F23"/>
    <w:rPr>
      <w:rFonts w:ascii="Verdana" w:hAnsi="Verdana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B1F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1F23"/>
    <w:rPr>
      <w:rFonts w:ascii="Verdana" w:hAnsi="Verdana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2C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2CCA"/>
    <w:rPr>
      <w:rFonts w:ascii="Segoe UI" w:hAnsi="Segoe UI" w:cs="Segoe UI"/>
      <w:sz w:val="18"/>
      <w:szCs w:val="18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73F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73F0"/>
    <w:rPr>
      <w:rFonts w:ascii="Verdana" w:hAnsi="Verdana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773F0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21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24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65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7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10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33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7880EB-DFFC-4FAA-A7D7-3882F4D50E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773</Words>
  <Characters>10111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uckland</Company>
  <LinksUpToDate>false</LinksUpToDate>
  <CharactersWithSpaces>11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-Yang Lin</dc:creator>
  <cp:keywords/>
  <dc:description/>
  <cp:lastModifiedBy>Mark John Costello</cp:lastModifiedBy>
  <cp:revision>2</cp:revision>
  <cp:lastPrinted>2022-03-31T10:50:00Z</cp:lastPrinted>
  <dcterms:created xsi:type="dcterms:W3CDTF">2022-12-18T17:39:00Z</dcterms:created>
  <dcterms:modified xsi:type="dcterms:W3CDTF">2022-12-18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6th edi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7th edition (author-date)</vt:lpwstr>
  </property>
  <property fmtid="{D5CDD505-2E9C-101B-9397-08002B2CF9AE}" pid="8" name="Mendeley Recent Style Id 3_1">
    <vt:lpwstr>http://www.zotero.org/styles/harvard-cite-them-right</vt:lpwstr>
  </property>
  <property fmtid="{D5CDD505-2E9C-101B-9397-08002B2CF9AE}" pid="9" name="Mendeley Recent Style Name 3_1">
    <vt:lpwstr>Cite Them Right 10th edition - Harvard</vt:lpwstr>
  </property>
  <property fmtid="{D5CDD505-2E9C-101B-9397-08002B2CF9AE}" pid="10" name="Mendeley Recent Style Id 4_1">
    <vt:lpwstr>http://www.zotero.org/styles/ecological-research</vt:lpwstr>
  </property>
  <property fmtid="{D5CDD505-2E9C-101B-9397-08002B2CF9AE}" pid="11" name="Mendeley Recent Style Name 4_1">
    <vt:lpwstr>Ecological Research</vt:lpwstr>
  </property>
  <property fmtid="{D5CDD505-2E9C-101B-9397-08002B2CF9AE}" pid="12" name="Mendeley Recent Style Id 5_1">
    <vt:lpwstr>http://www.zotero.org/styles/ices-journal-of-marine-science</vt:lpwstr>
  </property>
  <property fmtid="{D5CDD505-2E9C-101B-9397-08002B2CF9AE}" pid="13" name="Mendeley Recent Style Name 5_1">
    <vt:lpwstr>ICES Journal of Marine Science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arine-ecology-progress-series</vt:lpwstr>
  </property>
  <property fmtid="{D5CDD505-2E9C-101B-9397-08002B2CF9AE}" pid="17" name="Mendeley Recent Style Name 7_1">
    <vt:lpwstr>Marine Ecology Progress Serie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8th edition</vt:lpwstr>
  </property>
</Properties>
</file>